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A4CEB0" w14:textId="77777777" w:rsidR="00086AAB" w:rsidRDefault="00032E92" w:rsidP="00086AAB">
      <w:pPr>
        <w:jc w:val="both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34C713FD" wp14:editId="5456A4AE">
            <wp:simplePos x="0" y="0"/>
            <wp:positionH relativeFrom="column">
              <wp:posOffset>-344805</wp:posOffset>
            </wp:positionH>
            <wp:positionV relativeFrom="paragraph">
              <wp:posOffset>-339090</wp:posOffset>
            </wp:positionV>
            <wp:extent cx="1570355" cy="1381760"/>
            <wp:effectExtent l="0" t="0" r="0" b="8890"/>
            <wp:wrapTopAndBottom/>
            <wp:docPr id="1" name="Picture 1" descr="feta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tac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355" cy="138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74624" behindDoc="0" locked="0" layoutInCell="1" allowOverlap="1" wp14:anchorId="1AF883E6" wp14:editId="4AE8DC7B">
            <wp:simplePos x="0" y="0"/>
            <wp:positionH relativeFrom="column">
              <wp:posOffset>1333500</wp:posOffset>
            </wp:positionH>
            <wp:positionV relativeFrom="paragraph">
              <wp:posOffset>10160</wp:posOffset>
            </wp:positionV>
            <wp:extent cx="3130550" cy="709930"/>
            <wp:effectExtent l="0" t="0" r="0" b="0"/>
            <wp:wrapTopAndBottom/>
            <wp:docPr id="12" name="il_fi" descr="http://www.qqi.ie/design/images/qqi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qqi.ie/design/images/qqi_logo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550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b/>
          <w:noProof/>
          <w:sz w:val="28"/>
          <w:szCs w:val="28"/>
        </w:rPr>
        <w:drawing>
          <wp:anchor distT="36576" distB="36576" distL="36576" distR="36576" simplePos="0" relativeHeight="251659264" behindDoc="0" locked="0" layoutInCell="1" allowOverlap="1" wp14:anchorId="625F30ED" wp14:editId="78E4D08E">
            <wp:simplePos x="0" y="0"/>
            <wp:positionH relativeFrom="column">
              <wp:posOffset>4893310</wp:posOffset>
            </wp:positionH>
            <wp:positionV relativeFrom="paragraph">
              <wp:posOffset>-2540</wp:posOffset>
            </wp:positionV>
            <wp:extent cx="1280795" cy="72136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72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599A2907" w14:textId="77777777" w:rsidR="00086AAB" w:rsidRDefault="00086AAB" w:rsidP="00086AAB">
      <w:pPr>
        <w:jc w:val="both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ab/>
      </w:r>
    </w:p>
    <w:p w14:paraId="0A24CB63" w14:textId="77777777" w:rsidR="00086AAB" w:rsidRDefault="00086AAB" w:rsidP="00086AAB">
      <w:pPr>
        <w:jc w:val="both"/>
        <w:rPr>
          <w:rFonts w:ascii="Verdana" w:hAnsi="Verdana"/>
          <w:b/>
          <w:sz w:val="28"/>
          <w:szCs w:val="28"/>
          <w:lang w:val="en-GB"/>
        </w:rPr>
      </w:pPr>
    </w:p>
    <w:p w14:paraId="409B4046" w14:textId="77777777" w:rsidR="00C42EDE" w:rsidRDefault="00C42EDE" w:rsidP="00086AAB">
      <w:pPr>
        <w:jc w:val="both"/>
        <w:rPr>
          <w:rFonts w:ascii="Verdana" w:hAnsi="Verdana"/>
          <w:b/>
          <w:sz w:val="28"/>
          <w:szCs w:val="28"/>
          <w:lang w:val="en-GB"/>
        </w:rPr>
      </w:pPr>
    </w:p>
    <w:p w14:paraId="1EFD96D2" w14:textId="77777777" w:rsidR="00C42EDE" w:rsidRDefault="00C42EDE" w:rsidP="00086AAB">
      <w:pPr>
        <w:spacing w:line="480" w:lineRule="auto"/>
        <w:jc w:val="center"/>
        <w:rPr>
          <w:rFonts w:ascii="Verdana" w:hAnsi="Verdana"/>
          <w:b/>
          <w:sz w:val="48"/>
          <w:szCs w:val="48"/>
          <w:lang w:val="en-GB"/>
        </w:rPr>
      </w:pPr>
    </w:p>
    <w:p w14:paraId="018FC485" w14:textId="77777777" w:rsidR="00086AAB" w:rsidRDefault="00086AAB" w:rsidP="00086AAB">
      <w:pPr>
        <w:spacing w:line="480" w:lineRule="auto"/>
        <w:jc w:val="center"/>
        <w:rPr>
          <w:rFonts w:ascii="Verdana" w:hAnsi="Verdana"/>
          <w:b/>
          <w:sz w:val="48"/>
          <w:szCs w:val="48"/>
          <w:lang w:val="en-GB"/>
        </w:rPr>
      </w:pPr>
      <w:r>
        <w:rPr>
          <w:rFonts w:ascii="Verdana" w:hAnsi="Verdana"/>
          <w:b/>
          <w:sz w:val="48"/>
          <w:szCs w:val="48"/>
          <w:lang w:val="en-GB"/>
        </w:rPr>
        <w:t>Mathematics</w:t>
      </w:r>
    </w:p>
    <w:p w14:paraId="0372C7B6" w14:textId="77777777" w:rsidR="00086AAB" w:rsidRDefault="00E56A97" w:rsidP="00C42EDE">
      <w:pPr>
        <w:spacing w:line="480" w:lineRule="auto"/>
        <w:ind w:left="720" w:firstLine="720"/>
        <w:rPr>
          <w:rFonts w:ascii="Verdana" w:hAnsi="Verdana"/>
          <w:b/>
          <w:sz w:val="48"/>
          <w:szCs w:val="48"/>
          <w:lang w:val="en-GB"/>
        </w:rPr>
      </w:pPr>
      <w:r>
        <w:rPr>
          <w:rFonts w:ascii="Verdana" w:hAnsi="Verdana"/>
          <w:b/>
          <w:sz w:val="48"/>
          <w:szCs w:val="48"/>
          <w:lang w:val="en-GB"/>
        </w:rPr>
        <w:t>Module Code: 5N1833</w:t>
      </w:r>
    </w:p>
    <w:p w14:paraId="6E71289F" w14:textId="1846CA19" w:rsidR="00086AAB" w:rsidRPr="000D2E52" w:rsidRDefault="00086AAB" w:rsidP="000D2E52">
      <w:pPr>
        <w:spacing w:line="480" w:lineRule="auto"/>
        <w:ind w:left="2160" w:firstLine="720"/>
        <w:rPr>
          <w:rFonts w:ascii="Verdana" w:hAnsi="Verdana"/>
          <w:b/>
          <w:sz w:val="48"/>
          <w:szCs w:val="48"/>
          <w:lang w:val="en-GB"/>
        </w:rPr>
      </w:pPr>
      <w:r w:rsidRPr="00C632DA">
        <w:rPr>
          <w:rFonts w:ascii="Verdana" w:hAnsi="Verdana"/>
          <w:b/>
          <w:sz w:val="48"/>
          <w:szCs w:val="48"/>
          <w:lang w:val="en-GB"/>
        </w:rPr>
        <w:t xml:space="preserve">Assignment </w:t>
      </w:r>
      <w:r>
        <w:rPr>
          <w:rFonts w:ascii="Verdana" w:hAnsi="Verdana"/>
          <w:b/>
          <w:sz w:val="48"/>
          <w:szCs w:val="48"/>
          <w:lang w:val="en-GB"/>
        </w:rPr>
        <w:t>2</w:t>
      </w:r>
    </w:p>
    <w:p w14:paraId="06305A9F" w14:textId="77777777" w:rsidR="00C42EDE" w:rsidRDefault="00C42EDE" w:rsidP="00086AAB">
      <w:pPr>
        <w:spacing w:line="480" w:lineRule="auto"/>
        <w:jc w:val="both"/>
        <w:rPr>
          <w:rFonts w:ascii="Verdana" w:hAnsi="Verdana"/>
          <w:b/>
          <w:sz w:val="28"/>
          <w:szCs w:val="28"/>
          <w:lang w:val="en-GB"/>
        </w:rPr>
      </w:pPr>
    </w:p>
    <w:p w14:paraId="081126CF" w14:textId="745B3CD6" w:rsidR="00086AAB" w:rsidRDefault="00C42EDE" w:rsidP="00086AAB">
      <w:pPr>
        <w:spacing w:line="480" w:lineRule="auto"/>
        <w:jc w:val="both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>Date Brief I</w:t>
      </w:r>
      <w:r w:rsidR="00086AAB">
        <w:rPr>
          <w:rFonts w:ascii="Verdana" w:hAnsi="Verdana"/>
          <w:b/>
          <w:sz w:val="28"/>
          <w:szCs w:val="28"/>
          <w:lang w:val="en-GB"/>
        </w:rPr>
        <w:t>ssued:</w:t>
      </w:r>
      <w:r w:rsidR="00086AAB">
        <w:rPr>
          <w:rFonts w:ascii="Verdana" w:hAnsi="Verdana"/>
          <w:b/>
          <w:sz w:val="28"/>
          <w:szCs w:val="28"/>
          <w:lang w:val="en-GB"/>
        </w:rPr>
        <w:tab/>
      </w:r>
      <w:r w:rsidR="00E913A8">
        <w:rPr>
          <w:rFonts w:ascii="Verdana" w:hAnsi="Verdana"/>
          <w:b/>
          <w:sz w:val="28"/>
          <w:szCs w:val="28"/>
          <w:lang w:val="en-GB"/>
        </w:rPr>
        <w:t xml:space="preserve"> 28</w:t>
      </w:r>
      <w:r w:rsidR="00C31A72" w:rsidRPr="00C31A72">
        <w:rPr>
          <w:rFonts w:ascii="Verdana" w:hAnsi="Verdana"/>
          <w:b/>
          <w:sz w:val="28"/>
          <w:szCs w:val="28"/>
          <w:vertAlign w:val="superscript"/>
          <w:lang w:val="en-GB"/>
        </w:rPr>
        <w:t>th</w:t>
      </w:r>
      <w:r w:rsidR="00E913A8">
        <w:rPr>
          <w:rFonts w:ascii="Verdana" w:hAnsi="Verdana"/>
          <w:b/>
          <w:sz w:val="28"/>
          <w:szCs w:val="28"/>
          <w:lang w:val="en-GB"/>
        </w:rPr>
        <w:t xml:space="preserve"> January 20</w:t>
      </w:r>
      <w:r w:rsidR="009E0720">
        <w:rPr>
          <w:rFonts w:ascii="Verdana" w:hAnsi="Verdana"/>
          <w:b/>
          <w:sz w:val="28"/>
          <w:szCs w:val="28"/>
          <w:lang w:val="en-GB"/>
        </w:rPr>
        <w:t>21</w:t>
      </w:r>
      <w:r w:rsidR="00086AAB">
        <w:rPr>
          <w:rFonts w:ascii="Verdana" w:hAnsi="Verdana"/>
          <w:b/>
          <w:sz w:val="28"/>
          <w:szCs w:val="28"/>
          <w:lang w:val="en-GB"/>
        </w:rPr>
        <w:tab/>
      </w:r>
    </w:p>
    <w:p w14:paraId="150A8AA6" w14:textId="2E44EA25" w:rsidR="00086AAB" w:rsidRDefault="00086AAB" w:rsidP="00086AAB">
      <w:pPr>
        <w:spacing w:line="480" w:lineRule="auto"/>
        <w:jc w:val="both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>Submission Date:</w:t>
      </w:r>
      <w:r>
        <w:rPr>
          <w:rFonts w:ascii="Verdana" w:hAnsi="Verdana"/>
          <w:b/>
          <w:sz w:val="28"/>
          <w:szCs w:val="28"/>
          <w:lang w:val="en-GB"/>
        </w:rPr>
        <w:tab/>
      </w:r>
      <w:r w:rsidR="003E51D9">
        <w:rPr>
          <w:rFonts w:ascii="Verdana" w:hAnsi="Verdana"/>
          <w:b/>
          <w:sz w:val="28"/>
          <w:szCs w:val="28"/>
          <w:lang w:val="en-GB"/>
        </w:rPr>
        <w:t xml:space="preserve"> </w:t>
      </w:r>
      <w:r w:rsidR="00B93221">
        <w:rPr>
          <w:rFonts w:ascii="Verdana" w:hAnsi="Verdana"/>
          <w:b/>
          <w:sz w:val="28"/>
          <w:szCs w:val="28"/>
          <w:lang w:val="en-GB"/>
        </w:rPr>
        <w:t>6</w:t>
      </w:r>
      <w:r w:rsidR="00C31A72" w:rsidRPr="00C31A72">
        <w:rPr>
          <w:rFonts w:ascii="Verdana" w:hAnsi="Verdana"/>
          <w:b/>
          <w:sz w:val="28"/>
          <w:szCs w:val="28"/>
          <w:vertAlign w:val="superscript"/>
          <w:lang w:val="en-GB"/>
        </w:rPr>
        <w:t>th</w:t>
      </w:r>
      <w:r w:rsidR="00E913A8">
        <w:rPr>
          <w:rFonts w:ascii="Verdana" w:hAnsi="Verdana"/>
          <w:b/>
          <w:sz w:val="28"/>
          <w:szCs w:val="28"/>
          <w:lang w:val="en-GB"/>
        </w:rPr>
        <w:t xml:space="preserve"> March 20</w:t>
      </w:r>
      <w:r w:rsidR="009E0720">
        <w:rPr>
          <w:rFonts w:ascii="Verdana" w:hAnsi="Verdana"/>
          <w:b/>
          <w:sz w:val="28"/>
          <w:szCs w:val="28"/>
          <w:lang w:val="en-GB"/>
        </w:rPr>
        <w:t>21</w:t>
      </w:r>
      <w:r>
        <w:rPr>
          <w:rFonts w:ascii="Verdana" w:hAnsi="Verdana"/>
          <w:b/>
          <w:sz w:val="28"/>
          <w:szCs w:val="28"/>
          <w:lang w:val="en-GB"/>
        </w:rPr>
        <w:tab/>
      </w:r>
      <w:r>
        <w:rPr>
          <w:rFonts w:ascii="Verdana" w:hAnsi="Verdana"/>
          <w:b/>
          <w:sz w:val="28"/>
          <w:szCs w:val="28"/>
          <w:lang w:val="en-GB"/>
        </w:rPr>
        <w:tab/>
      </w:r>
    </w:p>
    <w:p w14:paraId="5075C5AA" w14:textId="77777777" w:rsidR="00086AAB" w:rsidRDefault="00086AAB" w:rsidP="00086AAB">
      <w:pPr>
        <w:spacing w:line="360" w:lineRule="auto"/>
        <w:rPr>
          <w:rFonts w:ascii="Verdana" w:hAnsi="Verdana"/>
          <w:b/>
          <w:sz w:val="28"/>
          <w:szCs w:val="28"/>
          <w:lang w:val="en-GB"/>
        </w:rPr>
      </w:pPr>
    </w:p>
    <w:p w14:paraId="512CEFE9" w14:textId="61A38B9D" w:rsidR="00086AAB" w:rsidRDefault="00086AAB" w:rsidP="00086AAB">
      <w:pPr>
        <w:spacing w:line="360" w:lineRule="auto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>T</w:t>
      </w:r>
      <w:r w:rsidR="00452A4F">
        <w:rPr>
          <w:rFonts w:ascii="Verdana" w:hAnsi="Verdana"/>
          <w:b/>
          <w:sz w:val="28"/>
          <w:szCs w:val="28"/>
          <w:lang w:val="en-GB"/>
        </w:rPr>
        <w:t>eache</w:t>
      </w:r>
      <w:r>
        <w:rPr>
          <w:rFonts w:ascii="Verdana" w:hAnsi="Verdana"/>
          <w:b/>
          <w:sz w:val="28"/>
          <w:szCs w:val="28"/>
          <w:lang w:val="en-GB"/>
        </w:rPr>
        <w:t>rs:</w:t>
      </w:r>
      <w:r w:rsidRPr="001252EF">
        <w:rPr>
          <w:rFonts w:ascii="Verdana" w:hAnsi="Verdana"/>
          <w:b/>
          <w:sz w:val="28"/>
          <w:szCs w:val="28"/>
          <w:lang w:val="en-GB"/>
        </w:rPr>
        <w:t xml:space="preserve"> </w:t>
      </w:r>
    </w:p>
    <w:p w14:paraId="43FC9FBA" w14:textId="77777777" w:rsidR="00086AAB" w:rsidRDefault="00086AAB" w:rsidP="00086AAB">
      <w:pPr>
        <w:spacing w:line="360" w:lineRule="auto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>Theresa E</w:t>
      </w:r>
      <w:r w:rsidRPr="001252EF">
        <w:rPr>
          <w:rFonts w:ascii="Verdana" w:hAnsi="Verdana"/>
          <w:b/>
          <w:sz w:val="28"/>
          <w:szCs w:val="28"/>
          <w:lang w:val="en-GB"/>
        </w:rPr>
        <w:t>gan</w:t>
      </w:r>
    </w:p>
    <w:p w14:paraId="4D88737E" w14:textId="59A7565E" w:rsidR="00086AAB" w:rsidRPr="001252EF" w:rsidRDefault="00086AAB" w:rsidP="00086AAB">
      <w:pPr>
        <w:spacing w:line="360" w:lineRule="auto"/>
        <w:rPr>
          <w:rFonts w:ascii="Verdana" w:hAnsi="Verdana"/>
          <w:b/>
          <w:sz w:val="28"/>
          <w:szCs w:val="28"/>
          <w:lang w:val="en-GB"/>
        </w:rPr>
      </w:pPr>
      <w:r w:rsidRPr="001252EF">
        <w:rPr>
          <w:rFonts w:ascii="Verdana" w:hAnsi="Verdana"/>
          <w:b/>
          <w:sz w:val="28"/>
          <w:szCs w:val="28"/>
          <w:lang w:val="en-GB"/>
        </w:rPr>
        <w:t xml:space="preserve">Martha </w:t>
      </w:r>
      <w:r w:rsidR="00452A4F">
        <w:rPr>
          <w:rFonts w:ascii="Verdana" w:hAnsi="Verdana"/>
          <w:b/>
          <w:sz w:val="28"/>
          <w:szCs w:val="28"/>
          <w:lang w:val="en-GB"/>
        </w:rPr>
        <w:t>Doherty</w:t>
      </w:r>
    </w:p>
    <w:p w14:paraId="06C38936" w14:textId="77777777" w:rsidR="00D108AA" w:rsidRPr="00D8598A" w:rsidRDefault="00086AAB" w:rsidP="00D108AA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br w:type="page"/>
      </w:r>
      <w:r w:rsidR="00D108AA">
        <w:rPr>
          <w:rFonts w:ascii="Arial" w:hAnsi="Arial" w:cs="Arial"/>
          <w:b/>
          <w:lang w:val="en-GB"/>
        </w:rPr>
        <w:lastRenderedPageBreak/>
        <w:t xml:space="preserve">Mathematics   </w:t>
      </w:r>
      <w:r w:rsidR="00D108AA" w:rsidRPr="00D8598A">
        <w:rPr>
          <w:rFonts w:ascii="Arial" w:hAnsi="Arial" w:cs="Arial"/>
          <w:b/>
          <w:lang w:val="en-GB"/>
        </w:rPr>
        <w:t xml:space="preserve">Module Code:  5N1833  </w:t>
      </w:r>
      <w:r w:rsidR="00D108AA" w:rsidRPr="00D8598A">
        <w:rPr>
          <w:rFonts w:ascii="Arial" w:hAnsi="Arial" w:cs="Arial"/>
          <w:b/>
          <w:lang w:val="en-GB"/>
        </w:rPr>
        <w:tab/>
      </w:r>
      <w:r w:rsidR="00D108AA" w:rsidRPr="00D8598A">
        <w:rPr>
          <w:rFonts w:ascii="Arial" w:hAnsi="Arial" w:cs="Arial"/>
          <w:b/>
        </w:rPr>
        <w:t>FETAC Level 5</w:t>
      </w:r>
      <w:r w:rsidR="00D108AA">
        <w:rPr>
          <w:rFonts w:ascii="Arial" w:hAnsi="Arial" w:cs="Arial"/>
          <w:b/>
        </w:rPr>
        <w:t xml:space="preserve">   </w:t>
      </w:r>
      <w:r w:rsidR="00D108AA">
        <w:rPr>
          <w:rFonts w:ascii="Arial" w:hAnsi="Arial" w:cs="Arial"/>
          <w:b/>
        </w:rPr>
        <w:tab/>
        <w:t xml:space="preserve">Weighting: </w:t>
      </w:r>
      <w:r w:rsidR="00D108AA" w:rsidRPr="00D8598A">
        <w:rPr>
          <w:rFonts w:ascii="Arial" w:hAnsi="Arial" w:cs="Arial"/>
          <w:b/>
        </w:rPr>
        <w:t>30%</w:t>
      </w:r>
    </w:p>
    <w:p w14:paraId="16738754" w14:textId="77777777" w:rsidR="00D108AA" w:rsidRDefault="00D108AA" w:rsidP="00D108AA">
      <w:pPr>
        <w:rPr>
          <w:rFonts w:ascii="Arial" w:hAnsi="Arial" w:cs="Arial"/>
          <w:b/>
        </w:rPr>
      </w:pPr>
      <w:r w:rsidRPr="0039624C">
        <w:rPr>
          <w:rFonts w:ascii="Arial" w:hAnsi="Arial" w:cs="Arial"/>
          <w:b/>
        </w:rPr>
        <w:t>Assessment criteria</w:t>
      </w:r>
    </w:p>
    <w:p w14:paraId="691B6985" w14:textId="77777777" w:rsidR="00D108AA" w:rsidRPr="0039624C" w:rsidRDefault="00D108AA" w:rsidP="00D108AA">
      <w:pPr>
        <w:rPr>
          <w:rFonts w:ascii="Arial" w:hAnsi="Arial" w:cs="Arial"/>
          <w:b/>
        </w:rPr>
      </w:pPr>
      <w:r w:rsidRPr="0039624C">
        <w:rPr>
          <w:rFonts w:ascii="Arial" w:hAnsi="Arial" w:cs="Arial"/>
          <w:b/>
        </w:rPr>
        <w:t xml:space="preserve">Application: </w:t>
      </w:r>
    </w:p>
    <w:p w14:paraId="5BAC0282" w14:textId="77777777" w:rsidR="00D108AA" w:rsidRPr="0039624C" w:rsidRDefault="00D108AA" w:rsidP="00D108AA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9624C">
        <w:rPr>
          <w:rFonts w:ascii="Arial" w:hAnsi="Arial" w:cs="Arial"/>
        </w:rPr>
        <w:t>Clear adherence to mathematical precedence rules</w:t>
      </w:r>
    </w:p>
    <w:p w14:paraId="70E92458" w14:textId="77777777" w:rsidR="00D108AA" w:rsidRPr="0039624C" w:rsidRDefault="00D108AA" w:rsidP="00D108AA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9624C">
        <w:rPr>
          <w:rFonts w:ascii="Arial" w:hAnsi="Arial" w:cs="Arial"/>
        </w:rPr>
        <w:t>Appropriate use of formulae and results</w:t>
      </w:r>
    </w:p>
    <w:p w14:paraId="3B242C1F" w14:textId="77777777" w:rsidR="00D108AA" w:rsidRPr="0039624C" w:rsidRDefault="00D108AA" w:rsidP="00D108AA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9624C">
        <w:rPr>
          <w:rFonts w:ascii="Arial" w:hAnsi="Arial" w:cs="Arial"/>
        </w:rPr>
        <w:t>Effective application of mathematics to real life</w:t>
      </w:r>
    </w:p>
    <w:p w14:paraId="75BD6751" w14:textId="77777777" w:rsidR="00D108AA" w:rsidRPr="0039624C" w:rsidRDefault="00D108AA" w:rsidP="003E51D9">
      <w:pPr>
        <w:rPr>
          <w:rFonts w:ascii="Arial" w:hAnsi="Arial" w:cs="Arial"/>
        </w:rPr>
      </w:pPr>
    </w:p>
    <w:p w14:paraId="7E318841" w14:textId="77777777" w:rsidR="00D108AA" w:rsidRPr="0039624C" w:rsidRDefault="00D108AA" w:rsidP="00D108AA">
      <w:pPr>
        <w:rPr>
          <w:rFonts w:ascii="Arial" w:hAnsi="Arial" w:cs="Arial"/>
          <w:b/>
        </w:rPr>
      </w:pPr>
      <w:r w:rsidRPr="0039624C">
        <w:rPr>
          <w:rFonts w:ascii="Arial" w:hAnsi="Arial" w:cs="Arial"/>
          <w:b/>
        </w:rPr>
        <w:t xml:space="preserve">Calculations: </w:t>
      </w:r>
    </w:p>
    <w:p w14:paraId="4D45334D" w14:textId="77777777" w:rsidR="00D108AA" w:rsidRPr="0039624C" w:rsidRDefault="00D108AA" w:rsidP="00D108AA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39624C">
        <w:rPr>
          <w:rFonts w:ascii="Arial" w:hAnsi="Arial" w:cs="Arial"/>
        </w:rPr>
        <w:t xml:space="preserve">Accurate use of appropriate degrees of precision e.g. significant figures, decimal places, rounding </w:t>
      </w:r>
    </w:p>
    <w:p w14:paraId="72CDFD64" w14:textId="77777777" w:rsidR="00D108AA" w:rsidRPr="0039624C" w:rsidRDefault="00D108AA" w:rsidP="00D108AA">
      <w:pPr>
        <w:pStyle w:val="ListParagraph"/>
        <w:numPr>
          <w:ilvl w:val="0"/>
          <w:numId w:val="26"/>
        </w:numPr>
        <w:spacing w:after="200" w:line="276" w:lineRule="auto"/>
        <w:rPr>
          <w:rFonts w:ascii="Arial" w:hAnsi="Arial" w:cs="Arial"/>
        </w:rPr>
      </w:pPr>
      <w:r w:rsidRPr="0039624C">
        <w:rPr>
          <w:rFonts w:ascii="Arial" w:hAnsi="Arial" w:cs="Arial"/>
        </w:rPr>
        <w:t>Correct use of calculator including simple checking routines</w:t>
      </w:r>
    </w:p>
    <w:p w14:paraId="637EDF29" w14:textId="77777777" w:rsidR="00D108AA" w:rsidRPr="003E51D9" w:rsidRDefault="00D108AA" w:rsidP="003E51D9">
      <w:pPr>
        <w:pStyle w:val="ListParagraph"/>
        <w:numPr>
          <w:ilvl w:val="0"/>
          <w:numId w:val="26"/>
        </w:numPr>
        <w:spacing w:after="200" w:line="276" w:lineRule="auto"/>
        <w:rPr>
          <w:rFonts w:ascii="Arial" w:hAnsi="Arial" w:cs="Arial"/>
        </w:rPr>
      </w:pPr>
      <w:r w:rsidRPr="0039624C">
        <w:rPr>
          <w:rFonts w:ascii="Arial" w:hAnsi="Arial" w:cs="Arial"/>
        </w:rPr>
        <w:t xml:space="preserve">Correct use of formulae including substitution, evaluation and transposition </w:t>
      </w:r>
    </w:p>
    <w:p w14:paraId="15440F39" w14:textId="77777777" w:rsidR="00D108AA" w:rsidRPr="0023458F" w:rsidRDefault="00D108AA" w:rsidP="00D108AA">
      <w:pPr>
        <w:rPr>
          <w:rFonts w:ascii="Arial" w:hAnsi="Arial" w:cs="Arial"/>
          <w:b/>
        </w:rPr>
      </w:pPr>
      <w:r w:rsidRPr="0039624C">
        <w:rPr>
          <w:rFonts w:ascii="Arial" w:hAnsi="Arial" w:cs="Arial"/>
          <w:b/>
        </w:rPr>
        <w:t>Communication and Layout:</w:t>
      </w:r>
    </w:p>
    <w:p w14:paraId="6F08C3B0" w14:textId="77777777" w:rsidR="00D108AA" w:rsidRPr="00DD5F78" w:rsidRDefault="00D108AA" w:rsidP="00D108AA">
      <w:pPr>
        <w:numPr>
          <w:ilvl w:val="0"/>
          <w:numId w:val="1"/>
        </w:numPr>
        <w:rPr>
          <w:rFonts w:ascii="Arial" w:hAnsi="Arial" w:cs="Arial"/>
          <w:lang w:val="en-GB"/>
        </w:rPr>
      </w:pPr>
      <w:r w:rsidRPr="00DD5F78">
        <w:rPr>
          <w:rFonts w:ascii="Arial" w:hAnsi="Arial" w:cs="Arial"/>
          <w:lang w:val="en-GB"/>
        </w:rPr>
        <w:t>All questions are equal marks. Please attempt all questions.</w:t>
      </w:r>
    </w:p>
    <w:p w14:paraId="3E4829CE" w14:textId="77777777" w:rsidR="00D108AA" w:rsidRPr="00DD5F78" w:rsidRDefault="00D108AA" w:rsidP="00D108AA">
      <w:pPr>
        <w:numPr>
          <w:ilvl w:val="0"/>
          <w:numId w:val="1"/>
        </w:numPr>
        <w:rPr>
          <w:rFonts w:ascii="Arial" w:hAnsi="Arial" w:cs="Arial"/>
          <w:lang w:val="en-GB"/>
        </w:rPr>
      </w:pPr>
      <w:r w:rsidRPr="00DD5F78">
        <w:rPr>
          <w:rFonts w:ascii="Arial" w:hAnsi="Arial" w:cs="Arial"/>
          <w:lang w:val="en-GB"/>
        </w:rPr>
        <w:t>Graph paper must be used for all graphs</w:t>
      </w:r>
    </w:p>
    <w:p w14:paraId="717888D8" w14:textId="77777777" w:rsidR="00D108AA" w:rsidRPr="00DD5F78" w:rsidRDefault="00D108AA" w:rsidP="00D108AA">
      <w:pPr>
        <w:numPr>
          <w:ilvl w:val="0"/>
          <w:numId w:val="1"/>
        </w:numPr>
        <w:rPr>
          <w:rFonts w:ascii="Arial" w:hAnsi="Arial" w:cs="Arial"/>
          <w:lang w:val="en-GB"/>
        </w:rPr>
      </w:pPr>
      <w:r w:rsidRPr="00DD5F78">
        <w:rPr>
          <w:rFonts w:ascii="Arial" w:hAnsi="Arial" w:cs="Arial"/>
          <w:lang w:val="en-GB"/>
        </w:rPr>
        <w:t>You must certify that all of the work is your own</w:t>
      </w:r>
    </w:p>
    <w:p w14:paraId="3826AB79" w14:textId="77777777" w:rsidR="00D108AA" w:rsidRPr="00DD5F78" w:rsidRDefault="00D108AA" w:rsidP="00D108AA">
      <w:pPr>
        <w:numPr>
          <w:ilvl w:val="0"/>
          <w:numId w:val="1"/>
        </w:numPr>
        <w:rPr>
          <w:rFonts w:ascii="Arial" w:hAnsi="Arial" w:cs="Arial"/>
          <w:lang w:val="en-GB"/>
        </w:rPr>
      </w:pPr>
      <w:r w:rsidRPr="00DD5F78">
        <w:rPr>
          <w:rFonts w:ascii="Arial" w:hAnsi="Arial" w:cs="Arial"/>
          <w:lang w:val="en-GB"/>
        </w:rPr>
        <w:t>Extensions will only be given if the tutor is presented with a medical certificate</w:t>
      </w:r>
    </w:p>
    <w:p w14:paraId="3E8D151A" w14:textId="77777777" w:rsidR="00D108AA" w:rsidRPr="00DD5F78" w:rsidRDefault="00D108AA" w:rsidP="00D108AA">
      <w:pPr>
        <w:numPr>
          <w:ilvl w:val="0"/>
          <w:numId w:val="1"/>
        </w:numPr>
        <w:tabs>
          <w:tab w:val="left" w:pos="3405"/>
        </w:tabs>
        <w:textAlignment w:val="top"/>
        <w:outlineLvl w:val="1"/>
        <w:rPr>
          <w:rFonts w:ascii="Arial" w:hAnsi="Arial" w:cs="Arial"/>
          <w:b/>
          <w:sz w:val="28"/>
          <w:szCs w:val="28"/>
        </w:rPr>
      </w:pPr>
      <w:r w:rsidRPr="00DD5F78">
        <w:rPr>
          <w:rFonts w:ascii="Arial" w:hAnsi="Arial" w:cs="Arial"/>
          <w:lang w:val="en-GB"/>
        </w:rPr>
        <w:t>The assignment must be handed to tutor during maths class</w:t>
      </w:r>
    </w:p>
    <w:p w14:paraId="456F5F9C" w14:textId="77777777" w:rsidR="00D108AA" w:rsidRDefault="00D108AA" w:rsidP="00D108AA">
      <w:pPr>
        <w:tabs>
          <w:tab w:val="left" w:pos="3405"/>
        </w:tabs>
        <w:ind w:left="720"/>
        <w:textAlignment w:val="top"/>
        <w:outlineLvl w:val="1"/>
        <w:rPr>
          <w:lang w:val="en-GB"/>
        </w:rPr>
      </w:pPr>
    </w:p>
    <w:p w14:paraId="5CB3C35B" w14:textId="77777777" w:rsidR="00D108AA" w:rsidRPr="00196B39" w:rsidRDefault="00D108AA" w:rsidP="00D108AA">
      <w:pPr>
        <w:tabs>
          <w:tab w:val="left" w:pos="3405"/>
        </w:tabs>
        <w:ind w:left="720"/>
        <w:textAlignment w:val="top"/>
        <w:outlineLvl w:val="1"/>
        <w:rPr>
          <w:b/>
          <w:sz w:val="28"/>
          <w:szCs w:val="28"/>
        </w:rPr>
      </w:pPr>
    </w:p>
    <w:p w14:paraId="775A522C" w14:textId="59A735B3" w:rsidR="00D108AA" w:rsidRDefault="00D108AA" w:rsidP="00D108AA">
      <w:pPr>
        <w:rPr>
          <w:rFonts w:ascii="Arial" w:hAnsi="Arial" w:cs="Arial"/>
        </w:rPr>
      </w:pPr>
      <w:r w:rsidRPr="0039624C">
        <w:rPr>
          <w:rFonts w:ascii="Arial" w:hAnsi="Arial" w:cs="Arial"/>
          <w:b/>
        </w:rPr>
        <w:t>DEADLINE:</w:t>
      </w:r>
      <w:r w:rsidRPr="0039624C">
        <w:rPr>
          <w:rFonts w:ascii="Arial" w:hAnsi="Arial" w:cs="Arial"/>
        </w:rPr>
        <w:t xml:space="preserve"> </w:t>
      </w:r>
      <w:r w:rsidRPr="0039624C">
        <w:rPr>
          <w:rFonts w:ascii="Arial" w:hAnsi="Arial" w:cs="Arial"/>
        </w:rPr>
        <w:tab/>
        <w:t xml:space="preserve">  </w:t>
      </w:r>
      <w:r w:rsidR="00C91926">
        <w:rPr>
          <w:rFonts w:ascii="Arial" w:hAnsi="Arial" w:cs="Arial"/>
          <w:u w:val="single"/>
        </w:rPr>
        <w:t>Wedne</w:t>
      </w:r>
      <w:r w:rsidRPr="0039624C">
        <w:rPr>
          <w:rFonts w:ascii="Arial" w:hAnsi="Arial" w:cs="Arial"/>
          <w:u w:val="single"/>
        </w:rPr>
        <w:t xml:space="preserve">sday the </w:t>
      </w:r>
      <w:r w:rsidR="003E51D9">
        <w:rPr>
          <w:rFonts w:ascii="Arial" w:hAnsi="Arial" w:cs="Arial"/>
          <w:u w:val="single"/>
        </w:rPr>
        <w:t>11</w:t>
      </w:r>
      <w:r w:rsidRPr="0022222F">
        <w:rPr>
          <w:rFonts w:ascii="Arial" w:hAnsi="Arial" w:cs="Arial"/>
          <w:u w:val="single"/>
          <w:vertAlign w:val="superscript"/>
        </w:rPr>
        <w:t>th</w:t>
      </w:r>
      <w:r w:rsidR="00E913A8">
        <w:rPr>
          <w:rFonts w:ascii="Arial" w:hAnsi="Arial" w:cs="Arial"/>
          <w:u w:val="single"/>
        </w:rPr>
        <w:t xml:space="preserve"> March 20</w:t>
      </w:r>
      <w:r w:rsidR="00C91926">
        <w:rPr>
          <w:rFonts w:ascii="Arial" w:hAnsi="Arial" w:cs="Arial"/>
          <w:u w:val="single"/>
        </w:rPr>
        <w:t>21</w:t>
      </w:r>
    </w:p>
    <w:p w14:paraId="5F0F5333" w14:textId="77777777" w:rsidR="00D108AA" w:rsidRPr="0039624C" w:rsidRDefault="00D108AA" w:rsidP="00D108AA">
      <w:pPr>
        <w:jc w:val="both"/>
        <w:rPr>
          <w:rFonts w:ascii="Arial" w:hAnsi="Arial" w:cs="Arial"/>
        </w:rPr>
      </w:pPr>
      <w:r w:rsidRPr="00E721E9">
        <w:rPr>
          <w:rFonts w:ascii="Arial" w:hAnsi="Arial" w:cs="Arial"/>
        </w:rPr>
        <w:t>I confirm that I have read all the policies and procedures around my assig</w:t>
      </w:r>
      <w:r>
        <w:rPr>
          <w:rFonts w:ascii="Arial" w:hAnsi="Arial" w:cs="Arial"/>
        </w:rPr>
        <w:t>nment and on plagiarism.</w:t>
      </w:r>
      <w:r w:rsidRPr="00E721E9">
        <w:rPr>
          <w:rFonts w:ascii="Arial" w:hAnsi="Arial" w:cs="Arial"/>
        </w:rPr>
        <w:t xml:space="preserve"> I confirm that I have retained a copy of this assignment for my own personal use and in the event of an additional copy being requested by my teacher.</w:t>
      </w:r>
      <w:r>
        <w:rPr>
          <w:rFonts w:ascii="Arial" w:hAnsi="Arial" w:cs="Arial"/>
        </w:rPr>
        <w:t xml:space="preserve"> I declare that all work in this project/ assignment is my own except in the event of referenced information. </w:t>
      </w:r>
    </w:p>
    <w:p w14:paraId="69F7B70C" w14:textId="77777777" w:rsidR="00D108AA" w:rsidRDefault="00D108AA" w:rsidP="00D108AA">
      <w:pPr>
        <w:rPr>
          <w:rFonts w:ascii="Arial" w:hAnsi="Arial" w:cs="Arial"/>
        </w:rPr>
      </w:pPr>
    </w:p>
    <w:p w14:paraId="5F363A4C" w14:textId="77777777" w:rsidR="00D108AA" w:rsidRPr="0039624C" w:rsidRDefault="00D108AA" w:rsidP="003E51D9">
      <w:pPr>
        <w:spacing w:line="360" w:lineRule="auto"/>
        <w:rPr>
          <w:rFonts w:ascii="Arial" w:hAnsi="Arial" w:cs="Arial"/>
        </w:rPr>
      </w:pPr>
      <w:r w:rsidRPr="0039624C">
        <w:rPr>
          <w:rFonts w:ascii="Arial" w:hAnsi="Arial" w:cs="Arial"/>
        </w:rPr>
        <w:t xml:space="preserve">Signed: </w:t>
      </w:r>
      <w:r w:rsidRPr="0039624C">
        <w:rPr>
          <w:rFonts w:ascii="Arial" w:hAnsi="Arial" w:cs="Arial"/>
        </w:rPr>
        <w:tab/>
      </w:r>
      <w:r w:rsidRPr="0039624C">
        <w:rPr>
          <w:rFonts w:ascii="Arial" w:hAnsi="Arial" w:cs="Arial"/>
        </w:rPr>
        <w:tab/>
      </w:r>
      <w:r w:rsidR="003E51D9">
        <w:rPr>
          <w:rFonts w:ascii="Arial" w:hAnsi="Arial" w:cs="Arial"/>
        </w:rPr>
        <w:t>_______________________________</w:t>
      </w:r>
      <w:r w:rsidRPr="0039624C">
        <w:rPr>
          <w:rFonts w:ascii="Arial" w:hAnsi="Arial" w:cs="Arial"/>
        </w:rPr>
        <w:t>__________</w:t>
      </w:r>
    </w:p>
    <w:p w14:paraId="3E6767E0" w14:textId="77777777" w:rsidR="00D108AA" w:rsidRDefault="00D108AA" w:rsidP="003E51D9">
      <w:pPr>
        <w:spacing w:line="360" w:lineRule="auto"/>
        <w:rPr>
          <w:rFonts w:ascii="Arial" w:hAnsi="Arial" w:cs="Arial"/>
        </w:rPr>
      </w:pPr>
      <w:r w:rsidRPr="0039624C">
        <w:rPr>
          <w:rFonts w:ascii="Arial" w:hAnsi="Arial" w:cs="Arial"/>
        </w:rPr>
        <w:t xml:space="preserve">Date: </w:t>
      </w:r>
      <w:r w:rsidRPr="0039624C">
        <w:rPr>
          <w:rFonts w:ascii="Arial" w:hAnsi="Arial" w:cs="Arial"/>
        </w:rPr>
        <w:tab/>
        <w:t xml:space="preserve"> </w:t>
      </w:r>
      <w:r w:rsidRPr="0039624C">
        <w:rPr>
          <w:rFonts w:ascii="Arial" w:hAnsi="Arial" w:cs="Arial"/>
        </w:rPr>
        <w:tab/>
      </w:r>
      <w:r w:rsidRPr="0039624C">
        <w:rPr>
          <w:rFonts w:ascii="Arial" w:hAnsi="Arial" w:cs="Arial"/>
        </w:rPr>
        <w:tab/>
        <w:t>_________________________________________</w:t>
      </w:r>
    </w:p>
    <w:p w14:paraId="2008D64B" w14:textId="77777777" w:rsidR="003E51D9" w:rsidRPr="0039624C" w:rsidRDefault="003E51D9" w:rsidP="003E51D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.P.S. No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</w:t>
      </w:r>
    </w:p>
    <w:p w14:paraId="0E11AD87" w14:textId="77777777" w:rsidR="00AB6989" w:rsidRDefault="00AB6989" w:rsidP="00D108AA">
      <w:pPr>
        <w:jc w:val="center"/>
        <w:rPr>
          <w:b/>
          <w:i/>
          <w:u w:val="single"/>
        </w:rPr>
      </w:pPr>
    </w:p>
    <w:p w14:paraId="573AC2F2" w14:textId="77777777" w:rsidR="00D108AA" w:rsidRDefault="00D108AA" w:rsidP="00D108AA">
      <w:pPr>
        <w:jc w:val="center"/>
        <w:rPr>
          <w:b/>
          <w:i/>
          <w:u w:val="single"/>
        </w:rPr>
      </w:pPr>
      <w:r w:rsidRPr="00D90BF3">
        <w:rPr>
          <w:b/>
          <w:i/>
          <w:u w:val="single"/>
        </w:rPr>
        <w:t>Note:</w:t>
      </w:r>
      <w:r w:rsidRPr="00D90BF3">
        <w:rPr>
          <w:b/>
          <w:i/>
          <w:u w:val="single"/>
        </w:rPr>
        <w:tab/>
        <w:t xml:space="preserve">This </w:t>
      </w:r>
      <w:r w:rsidR="00E913A8">
        <w:rPr>
          <w:b/>
          <w:i/>
          <w:u w:val="single"/>
        </w:rPr>
        <w:t xml:space="preserve">brief </w:t>
      </w:r>
      <w:r w:rsidRPr="00D90BF3">
        <w:rPr>
          <w:b/>
          <w:i/>
          <w:u w:val="single"/>
        </w:rPr>
        <w:t xml:space="preserve">must be signed and returned with </w:t>
      </w:r>
      <w:r>
        <w:rPr>
          <w:b/>
          <w:i/>
          <w:u w:val="single"/>
        </w:rPr>
        <w:t xml:space="preserve">the project brief and </w:t>
      </w:r>
      <w:r w:rsidRPr="00D90BF3">
        <w:rPr>
          <w:b/>
          <w:i/>
          <w:u w:val="single"/>
        </w:rPr>
        <w:t>all work attached.</w:t>
      </w:r>
    </w:p>
    <w:p w14:paraId="0455B2E2" w14:textId="77777777" w:rsidR="00D108AA" w:rsidRDefault="00D108AA" w:rsidP="00D108AA">
      <w:pPr>
        <w:jc w:val="center"/>
        <w:rPr>
          <w:b/>
          <w:i/>
          <w:u w:val="single"/>
        </w:rPr>
      </w:pPr>
    </w:p>
    <w:p w14:paraId="66BC29F8" w14:textId="77777777" w:rsidR="00D108AA" w:rsidRPr="005639BE" w:rsidRDefault="00D108AA" w:rsidP="00D108AA">
      <w:pPr>
        <w:jc w:val="center"/>
        <w:rPr>
          <w:b/>
          <w:i/>
          <w:u w:val="single"/>
        </w:rPr>
      </w:pPr>
    </w:p>
    <w:p w14:paraId="5BA2ECD4" w14:textId="77777777" w:rsidR="00D108AA" w:rsidRPr="00D8598A" w:rsidRDefault="00D108AA" w:rsidP="00D108AA">
      <w:pPr>
        <w:rPr>
          <w:rFonts w:ascii="Arial" w:hAnsi="Arial" w:cs="Arial"/>
          <w:i/>
        </w:rPr>
      </w:pPr>
      <w:r w:rsidRPr="00D8598A">
        <w:rPr>
          <w:rFonts w:ascii="Arial" w:hAnsi="Arial" w:cs="Arial"/>
          <w:i/>
        </w:rPr>
        <w:t>Correction use only</w:t>
      </w:r>
    </w:p>
    <w:tbl>
      <w:tblPr>
        <w:tblStyle w:val="TableGrid"/>
        <w:tblpPr w:leftFromText="180" w:rightFromText="180" w:vertAnchor="text" w:horzAnchor="margin" w:tblpY="5"/>
        <w:tblW w:w="0" w:type="auto"/>
        <w:tblLook w:val="04A0" w:firstRow="1" w:lastRow="0" w:firstColumn="1" w:lastColumn="0" w:noHBand="0" w:noVBand="1"/>
      </w:tblPr>
      <w:tblGrid>
        <w:gridCol w:w="2376"/>
        <w:gridCol w:w="4395"/>
        <w:gridCol w:w="2171"/>
      </w:tblGrid>
      <w:tr w:rsidR="00D108AA" w14:paraId="52186202" w14:textId="77777777" w:rsidTr="005A6F9B">
        <w:trPr>
          <w:trHeight w:val="258"/>
        </w:trPr>
        <w:tc>
          <w:tcPr>
            <w:tcW w:w="2376" w:type="dxa"/>
          </w:tcPr>
          <w:p w14:paraId="146463C6" w14:textId="77777777" w:rsidR="00D108AA" w:rsidRPr="009E4CE2" w:rsidRDefault="00D108AA" w:rsidP="005A6F9B">
            <w:pPr>
              <w:rPr>
                <w:b/>
              </w:rPr>
            </w:pPr>
            <w:r w:rsidRPr="009E4CE2">
              <w:rPr>
                <w:b/>
              </w:rPr>
              <w:t>Question</w:t>
            </w:r>
          </w:p>
        </w:tc>
        <w:tc>
          <w:tcPr>
            <w:tcW w:w="4395" w:type="dxa"/>
          </w:tcPr>
          <w:p w14:paraId="6A5465D7" w14:textId="77777777" w:rsidR="00D108AA" w:rsidRPr="009E4CE2" w:rsidRDefault="00D108AA" w:rsidP="005A6F9B">
            <w:pPr>
              <w:rPr>
                <w:b/>
              </w:rPr>
            </w:pPr>
          </w:p>
        </w:tc>
        <w:tc>
          <w:tcPr>
            <w:tcW w:w="2171" w:type="dxa"/>
          </w:tcPr>
          <w:p w14:paraId="42D3CAD0" w14:textId="77777777" w:rsidR="00D108AA" w:rsidRPr="009E4CE2" w:rsidRDefault="00D108AA" w:rsidP="005A6F9B">
            <w:pPr>
              <w:rPr>
                <w:b/>
              </w:rPr>
            </w:pPr>
            <w:r w:rsidRPr="009E4CE2">
              <w:rPr>
                <w:b/>
              </w:rPr>
              <w:t xml:space="preserve"> Mark Per Question</w:t>
            </w:r>
          </w:p>
        </w:tc>
      </w:tr>
      <w:tr w:rsidR="00D108AA" w14:paraId="62FE9838" w14:textId="77777777" w:rsidTr="005A6F9B">
        <w:trPr>
          <w:trHeight w:val="403"/>
        </w:trPr>
        <w:tc>
          <w:tcPr>
            <w:tcW w:w="2376" w:type="dxa"/>
          </w:tcPr>
          <w:p w14:paraId="0C74B568" w14:textId="77777777" w:rsidR="00D108AA" w:rsidRDefault="00D108AA" w:rsidP="005A6F9B">
            <w:r>
              <w:t>1</w:t>
            </w:r>
          </w:p>
        </w:tc>
        <w:tc>
          <w:tcPr>
            <w:tcW w:w="4395" w:type="dxa"/>
          </w:tcPr>
          <w:p w14:paraId="745FFF9D" w14:textId="77777777" w:rsidR="00D108AA" w:rsidRPr="00D8598A" w:rsidRDefault="00AB6989" w:rsidP="005A6F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fferentiation/Rates of Change</w:t>
            </w:r>
          </w:p>
        </w:tc>
        <w:tc>
          <w:tcPr>
            <w:tcW w:w="2171" w:type="dxa"/>
          </w:tcPr>
          <w:p w14:paraId="21DE2A04" w14:textId="77777777" w:rsidR="00D108AA" w:rsidRDefault="00E913A8" w:rsidP="005A6F9B">
            <w:r>
              <w:t>/60</w:t>
            </w:r>
          </w:p>
        </w:tc>
      </w:tr>
      <w:tr w:rsidR="00D108AA" w14:paraId="385112C2" w14:textId="77777777" w:rsidTr="005A6F9B">
        <w:trPr>
          <w:trHeight w:val="403"/>
        </w:trPr>
        <w:tc>
          <w:tcPr>
            <w:tcW w:w="2376" w:type="dxa"/>
          </w:tcPr>
          <w:p w14:paraId="5C228218" w14:textId="77777777" w:rsidR="00D108AA" w:rsidRDefault="00D108AA" w:rsidP="005A6F9B">
            <w:r>
              <w:t>2</w:t>
            </w:r>
          </w:p>
        </w:tc>
        <w:tc>
          <w:tcPr>
            <w:tcW w:w="4395" w:type="dxa"/>
          </w:tcPr>
          <w:p w14:paraId="32E5C62F" w14:textId="77777777" w:rsidR="00D108AA" w:rsidRPr="00D8598A" w:rsidRDefault="00AB6989" w:rsidP="005A6F9B">
            <w:pPr>
              <w:pStyle w:val="Default"/>
              <w:ind w:right="215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Integration</w:t>
            </w:r>
          </w:p>
        </w:tc>
        <w:tc>
          <w:tcPr>
            <w:tcW w:w="2171" w:type="dxa"/>
          </w:tcPr>
          <w:p w14:paraId="33F0CF65" w14:textId="77777777" w:rsidR="00D108AA" w:rsidRDefault="00E913A8" w:rsidP="005A6F9B">
            <w:r>
              <w:t>/60</w:t>
            </w:r>
          </w:p>
        </w:tc>
      </w:tr>
      <w:tr w:rsidR="00D108AA" w14:paraId="4878C709" w14:textId="77777777" w:rsidTr="005A6F9B">
        <w:trPr>
          <w:trHeight w:val="403"/>
        </w:trPr>
        <w:tc>
          <w:tcPr>
            <w:tcW w:w="2376" w:type="dxa"/>
          </w:tcPr>
          <w:p w14:paraId="194977BE" w14:textId="77777777" w:rsidR="00D108AA" w:rsidRDefault="00D108AA" w:rsidP="005A6F9B">
            <w:r>
              <w:t>3</w:t>
            </w:r>
          </w:p>
        </w:tc>
        <w:tc>
          <w:tcPr>
            <w:tcW w:w="4395" w:type="dxa"/>
          </w:tcPr>
          <w:p w14:paraId="328370A4" w14:textId="77777777" w:rsidR="00D108AA" w:rsidRPr="00D8598A" w:rsidRDefault="00AB6989" w:rsidP="005A6F9B">
            <w:pPr>
              <w:pStyle w:val="Default"/>
              <w:ind w:right="215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Complex Numbers</w:t>
            </w:r>
          </w:p>
        </w:tc>
        <w:tc>
          <w:tcPr>
            <w:tcW w:w="2171" w:type="dxa"/>
          </w:tcPr>
          <w:p w14:paraId="77851B64" w14:textId="77777777" w:rsidR="00D108AA" w:rsidRDefault="00E913A8" w:rsidP="005A6F9B">
            <w:r>
              <w:t>/60</w:t>
            </w:r>
          </w:p>
        </w:tc>
      </w:tr>
      <w:tr w:rsidR="00D108AA" w14:paraId="4F7006CB" w14:textId="77777777" w:rsidTr="005A6F9B">
        <w:trPr>
          <w:trHeight w:val="403"/>
        </w:trPr>
        <w:tc>
          <w:tcPr>
            <w:tcW w:w="2376" w:type="dxa"/>
          </w:tcPr>
          <w:p w14:paraId="5C7879E9" w14:textId="77777777" w:rsidR="00D108AA" w:rsidRDefault="00D108AA" w:rsidP="005A6F9B">
            <w:r>
              <w:t>4</w:t>
            </w:r>
          </w:p>
        </w:tc>
        <w:tc>
          <w:tcPr>
            <w:tcW w:w="4395" w:type="dxa"/>
          </w:tcPr>
          <w:p w14:paraId="14E9D117" w14:textId="77777777" w:rsidR="00D108AA" w:rsidRPr="00D8598A" w:rsidRDefault="00AB6989" w:rsidP="005A6F9B">
            <w:pPr>
              <w:pStyle w:val="Default"/>
              <w:ind w:right="215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Trigonometry</w:t>
            </w:r>
          </w:p>
        </w:tc>
        <w:tc>
          <w:tcPr>
            <w:tcW w:w="2171" w:type="dxa"/>
          </w:tcPr>
          <w:p w14:paraId="690712FB" w14:textId="77777777" w:rsidR="00D108AA" w:rsidRDefault="00E913A8" w:rsidP="005A6F9B">
            <w:r>
              <w:t>/60</w:t>
            </w:r>
          </w:p>
        </w:tc>
      </w:tr>
      <w:tr w:rsidR="00D108AA" w14:paraId="3D4F5616" w14:textId="77777777" w:rsidTr="005A6F9B">
        <w:trPr>
          <w:trHeight w:val="403"/>
        </w:trPr>
        <w:tc>
          <w:tcPr>
            <w:tcW w:w="2376" w:type="dxa"/>
          </w:tcPr>
          <w:p w14:paraId="17C16AE5" w14:textId="77777777" w:rsidR="00D108AA" w:rsidRDefault="00D108AA" w:rsidP="005A6F9B">
            <w:r>
              <w:t>5</w:t>
            </w:r>
          </w:p>
        </w:tc>
        <w:tc>
          <w:tcPr>
            <w:tcW w:w="4395" w:type="dxa"/>
          </w:tcPr>
          <w:p w14:paraId="722EA22A" w14:textId="59011BE0" w:rsidR="00D108AA" w:rsidRPr="00AB6989" w:rsidRDefault="00745346" w:rsidP="005A6F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Cs/>
              </w:rPr>
              <w:t>D</w:t>
            </w:r>
            <w:r w:rsidR="00AC5421">
              <w:rPr>
                <w:rFonts w:ascii="Arial" w:hAnsi="Arial" w:cs="Arial"/>
                <w:iCs/>
              </w:rPr>
              <w:t xml:space="preserve">e </w:t>
            </w:r>
            <w:r w:rsidR="006454E7">
              <w:rPr>
                <w:rFonts w:ascii="Arial" w:hAnsi="Arial" w:cs="Arial"/>
                <w:iCs/>
              </w:rPr>
              <w:t>Moivre’</w:t>
            </w:r>
            <w:r w:rsidR="006454E7" w:rsidRPr="00AB6989">
              <w:rPr>
                <w:rFonts w:ascii="Arial" w:hAnsi="Arial" w:cs="Arial"/>
                <w:iCs/>
              </w:rPr>
              <w:t>s Th</w:t>
            </w:r>
            <w:r w:rsidR="006454E7">
              <w:rPr>
                <w:rFonts w:ascii="Arial" w:hAnsi="Arial" w:cs="Arial"/>
                <w:iCs/>
              </w:rPr>
              <w:t>eo</w:t>
            </w:r>
            <w:r w:rsidR="006454E7" w:rsidRPr="00AB6989">
              <w:rPr>
                <w:rFonts w:ascii="Arial" w:hAnsi="Arial" w:cs="Arial"/>
                <w:iCs/>
              </w:rPr>
              <w:t>rem</w:t>
            </w:r>
            <w:r w:rsidR="00AB6989" w:rsidRPr="00AB6989">
              <w:rPr>
                <w:rFonts w:ascii="Arial" w:hAnsi="Arial" w:cs="Arial"/>
                <w:iCs/>
              </w:rPr>
              <w:t xml:space="preserve">  </w:t>
            </w:r>
          </w:p>
        </w:tc>
        <w:tc>
          <w:tcPr>
            <w:tcW w:w="2171" w:type="dxa"/>
          </w:tcPr>
          <w:p w14:paraId="02101056" w14:textId="77777777" w:rsidR="00D108AA" w:rsidRDefault="00E913A8" w:rsidP="005A6F9B">
            <w:r>
              <w:t>/60</w:t>
            </w:r>
          </w:p>
        </w:tc>
      </w:tr>
      <w:tr w:rsidR="00D108AA" w14:paraId="12716B70" w14:textId="77777777" w:rsidTr="005A6F9B">
        <w:trPr>
          <w:trHeight w:val="403"/>
        </w:trPr>
        <w:tc>
          <w:tcPr>
            <w:tcW w:w="2376" w:type="dxa"/>
          </w:tcPr>
          <w:p w14:paraId="27A64F3B" w14:textId="77777777" w:rsidR="00D108AA" w:rsidRDefault="00D108AA" w:rsidP="005A6F9B">
            <w:r>
              <w:t>Total</w:t>
            </w:r>
          </w:p>
        </w:tc>
        <w:tc>
          <w:tcPr>
            <w:tcW w:w="4395" w:type="dxa"/>
          </w:tcPr>
          <w:p w14:paraId="323A4E9F" w14:textId="77777777" w:rsidR="00D108AA" w:rsidRDefault="00D108AA" w:rsidP="005A6F9B"/>
        </w:tc>
        <w:tc>
          <w:tcPr>
            <w:tcW w:w="2171" w:type="dxa"/>
          </w:tcPr>
          <w:p w14:paraId="01E6E87B" w14:textId="77777777" w:rsidR="00D108AA" w:rsidRDefault="00E913A8" w:rsidP="005A6F9B">
            <w:r>
              <w:t>/300</w:t>
            </w:r>
          </w:p>
        </w:tc>
      </w:tr>
    </w:tbl>
    <w:p w14:paraId="2433565F" w14:textId="77777777" w:rsidR="00D108AA" w:rsidRPr="00D108AA" w:rsidRDefault="00D108AA" w:rsidP="007858CE">
      <w:pPr>
        <w:spacing w:line="360" w:lineRule="auto"/>
        <w:rPr>
          <w:b/>
          <w:sz w:val="28"/>
          <w:szCs w:val="28"/>
          <w:lang w:val="en-GB"/>
        </w:rPr>
      </w:pPr>
      <w:r w:rsidRPr="00D108AA">
        <w:rPr>
          <w:b/>
          <w:sz w:val="28"/>
          <w:szCs w:val="28"/>
          <w:lang w:val="en-GB"/>
        </w:rPr>
        <w:lastRenderedPageBreak/>
        <w:t>Question 1</w:t>
      </w:r>
    </w:p>
    <w:p w14:paraId="60854B35" w14:textId="77777777" w:rsidR="007858CE" w:rsidRPr="008D50F1" w:rsidRDefault="006D1CB4" w:rsidP="006D1CB4">
      <w:pPr>
        <w:pStyle w:val="ListParagraph"/>
        <w:numPr>
          <w:ilvl w:val="0"/>
          <w:numId w:val="28"/>
        </w:numPr>
        <w:spacing w:line="360" w:lineRule="auto"/>
        <w:rPr>
          <w:lang w:val="en-GB"/>
        </w:rPr>
      </w:pPr>
      <w:r w:rsidRPr="008D50F1">
        <w:rPr>
          <w:lang w:val="en-GB"/>
        </w:rPr>
        <w:t xml:space="preserve">Differentiate the following with respect to </w:t>
      </w:r>
      <w:r w:rsidRPr="008D50F1">
        <w:rPr>
          <w:rFonts w:eastAsiaTheme="minorEastAsia"/>
          <w:i/>
        </w:rPr>
        <w:t>x</w:t>
      </w:r>
    </w:p>
    <w:p w14:paraId="74A32224" w14:textId="5503749E" w:rsidR="007858CE" w:rsidRPr="008D50F1" w:rsidRDefault="003A12B9" w:rsidP="007858CE">
      <w:pPr>
        <w:numPr>
          <w:ilvl w:val="0"/>
          <w:numId w:val="10"/>
        </w:numPr>
        <w:spacing w:line="360" w:lineRule="auto"/>
        <w:rPr>
          <w:lang w:val="en-GB"/>
        </w:rPr>
      </w:pPr>
      <w:r w:rsidRPr="008D50F1">
        <w:rPr>
          <w:position w:val="-14"/>
          <w:lang w:val="en-GB"/>
        </w:rPr>
        <w:object w:dxaOrig="1939" w:dyaOrig="400" w14:anchorId="7D21DD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pt;height:19pt" o:ole="">
            <v:imagedata r:id="rId14" o:title=""/>
          </v:shape>
          <o:OLEObject Type="Embed" ProgID="Equation.DSMT4" ShapeID="_x0000_i1025" DrawAspect="Content" ObjectID="_1676564814" r:id="rId15"/>
        </w:object>
      </w:r>
      <w:r w:rsidR="007858CE" w:rsidRPr="008D50F1">
        <w:rPr>
          <w:lang w:val="en-GB"/>
        </w:rPr>
        <w:t xml:space="preserve"> </w:t>
      </w:r>
      <w:r w:rsidR="001F214C" w:rsidRPr="008D50F1">
        <w:rPr>
          <w:lang w:val="en-GB"/>
        </w:rPr>
        <w:tab/>
        <w:t>(10</w:t>
      </w:r>
      <w:r w:rsidR="007507A5" w:rsidRPr="008D50F1">
        <w:rPr>
          <w:lang w:val="en-GB"/>
        </w:rPr>
        <w:t>m)</w:t>
      </w:r>
    </w:p>
    <w:p w14:paraId="1854C0C2" w14:textId="651DFC89" w:rsidR="00B6234A" w:rsidRPr="008D50F1" w:rsidRDefault="004F5F09" w:rsidP="00B6234A">
      <w:pPr>
        <w:spacing w:line="360" w:lineRule="auto"/>
        <w:ind w:left="720"/>
        <w:rPr>
          <w:lang w:val="en-GB"/>
        </w:rPr>
      </w:pPr>
      <w:r w:rsidRPr="008D50F1">
        <w:rPr>
          <w:lang w:val="en-GB"/>
        </w:rPr>
        <w:t>Expand the right hand side</w:t>
      </w:r>
    </w:p>
    <w:p w14:paraId="04AFBE23" w14:textId="52147AD5" w:rsidR="004F5F09" w:rsidRPr="008D50F1" w:rsidRDefault="004F5BD9" w:rsidP="00B6234A">
      <w:pPr>
        <w:spacing w:line="360" w:lineRule="auto"/>
        <w:ind w:left="720"/>
        <w:rPr>
          <w:lang w:val="en-GB"/>
        </w:rPr>
      </w:pPr>
      <w:r w:rsidRPr="008D50F1">
        <w:rPr>
          <w:lang w:val="en-GB"/>
        </w:rPr>
        <w:t>y</w:t>
      </w:r>
      <w:r w:rsidR="008D50F1" w:rsidRPr="008D50F1">
        <w:rPr>
          <w:lang w:val="en-GB"/>
        </w:rPr>
        <w:t>= (</w:t>
      </w:r>
      <w:r w:rsidR="004F5F09" w:rsidRPr="008D50F1">
        <w:rPr>
          <w:lang w:val="en-GB"/>
        </w:rPr>
        <w:t>2x+1</w:t>
      </w:r>
      <w:r w:rsidR="008D50F1" w:rsidRPr="008D50F1">
        <w:rPr>
          <w:lang w:val="en-GB"/>
        </w:rPr>
        <w:t>) (</w:t>
      </w:r>
      <w:r w:rsidR="004F5F09" w:rsidRPr="008D50F1">
        <w:rPr>
          <w:lang w:val="en-GB"/>
        </w:rPr>
        <w:t>3x-2)</w:t>
      </w:r>
    </w:p>
    <w:p w14:paraId="45909DFD" w14:textId="23B7B8E7" w:rsidR="004F5F09" w:rsidRPr="008D50F1" w:rsidRDefault="004F5BD9" w:rsidP="00B6234A">
      <w:pPr>
        <w:spacing w:line="360" w:lineRule="auto"/>
        <w:ind w:left="720"/>
        <w:rPr>
          <w:lang w:val="en-GB"/>
        </w:rPr>
      </w:pPr>
      <w:r w:rsidRPr="008D50F1">
        <w:rPr>
          <w:lang w:val="en-GB"/>
        </w:rPr>
        <w:t>y=</w:t>
      </w:r>
      <w:r w:rsidR="008D50F1" w:rsidRPr="008D50F1">
        <w:rPr>
          <w:lang w:val="en-GB"/>
        </w:rPr>
        <w:t>2x (</w:t>
      </w:r>
      <w:r w:rsidR="00740FDD" w:rsidRPr="008D50F1">
        <w:rPr>
          <w:lang w:val="en-GB"/>
        </w:rPr>
        <w:t>3x-2</w:t>
      </w:r>
      <w:r w:rsidR="008D50F1" w:rsidRPr="008D50F1">
        <w:rPr>
          <w:lang w:val="en-GB"/>
        </w:rPr>
        <w:t>) +</w:t>
      </w:r>
      <w:r w:rsidRPr="008D50F1">
        <w:rPr>
          <w:lang w:val="en-GB"/>
        </w:rPr>
        <w:t>1(3x-2)</w:t>
      </w:r>
    </w:p>
    <w:p w14:paraId="7E7F13EB" w14:textId="65E366BE" w:rsidR="004F5BD9" w:rsidRPr="008D50F1" w:rsidRDefault="004F5BD9" w:rsidP="00B6234A">
      <w:pPr>
        <w:spacing w:line="360" w:lineRule="auto"/>
        <w:ind w:left="720"/>
        <w:rPr>
          <w:lang w:val="en-GB"/>
        </w:rPr>
      </w:pPr>
      <w:r w:rsidRPr="008D50F1">
        <w:rPr>
          <w:lang w:val="en-GB"/>
        </w:rPr>
        <w:t>y=6x²-4x+3x-2 collect like terms</w:t>
      </w:r>
    </w:p>
    <w:p w14:paraId="4974C599" w14:textId="77777777" w:rsidR="004F5BD9" w:rsidRPr="008D50F1" w:rsidRDefault="004F5BD9" w:rsidP="004F5BD9">
      <w:pPr>
        <w:spacing w:line="360" w:lineRule="auto"/>
        <w:ind w:left="720"/>
        <w:rPr>
          <w:lang w:val="en-GB"/>
        </w:rPr>
      </w:pPr>
      <w:r w:rsidRPr="008D50F1">
        <w:rPr>
          <w:lang w:val="en-GB"/>
        </w:rPr>
        <w:t>y=6x²-x-2</w:t>
      </w:r>
    </w:p>
    <w:p w14:paraId="0C8EEF85" w14:textId="5E516D0A" w:rsidR="004F5BD9" w:rsidRPr="00107A98" w:rsidRDefault="003A2083" w:rsidP="00107A98">
      <w:pPr>
        <w:spacing w:line="360" w:lineRule="auto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y</m:t>
              </m:r>
            </m:num>
            <m:den>
              <m:r>
                <w:rPr>
                  <w:rFonts w:ascii="Cambria Math" w:hAnsi="Cambria Math"/>
                  <w:lang w:val="en-GB"/>
                </w:rPr>
                <m:t>dx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6x²-x-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2</m:t>
          </m:r>
        </m:oMath>
      </m:oMathPara>
    </w:p>
    <w:p w14:paraId="48DA57CC" w14:textId="7FA403C1" w:rsidR="004F5BD9" w:rsidRPr="008D50F1" w:rsidRDefault="004F5BD9" w:rsidP="00107A98">
      <w:pPr>
        <w:spacing w:line="360" w:lineRule="auto"/>
        <w:rPr>
          <w:lang w:val="en-GB"/>
        </w:rPr>
      </w:pPr>
      <m:oMath>
        <m:r>
          <w:rPr>
            <w:rFonts w:ascii="Cambria Math" w:hAnsi="Cambria Math"/>
            <w:lang w:val="en-GB"/>
          </w:rPr>
          <m:t>y'</m:t>
        </m:r>
      </m:oMath>
      <w:r w:rsidRPr="008D50F1">
        <w:rPr>
          <w:lang w:val="en-GB"/>
        </w:rPr>
        <w:t>= (2x</w:t>
      </w:r>
      <w:proofErr w:type="gramStart"/>
      <w:r w:rsidRPr="008D50F1">
        <w:rPr>
          <w:lang w:val="en-GB"/>
        </w:rPr>
        <w:t>6)x</w:t>
      </w:r>
      <w:proofErr w:type="gramEnd"/>
      <w:r w:rsidRPr="008D50F1">
        <w:rPr>
          <w:lang w:val="en-GB"/>
        </w:rPr>
        <w:t>-1</w:t>
      </w:r>
    </w:p>
    <w:p w14:paraId="105943F5" w14:textId="183294FE" w:rsidR="004F5BD9" w:rsidRPr="00785006" w:rsidRDefault="00F91455" w:rsidP="00107A98">
      <w:pPr>
        <w:spacing w:line="360" w:lineRule="auto"/>
        <w:rPr>
          <w:sz w:val="28"/>
          <w:szCs w:val="28"/>
          <w:lang w:val="en-GB"/>
        </w:rPr>
      </w:pPr>
      <m:oMath>
        <m:r>
          <m:rPr>
            <m:sty m:val="bi"/>
          </m:rPr>
          <w:rPr>
            <w:rFonts w:ascii="Cambria Math" w:hAnsi="Cambria Math"/>
            <w:lang w:val="en-GB"/>
          </w:rPr>
          <m:t>y'</m:t>
        </m:r>
      </m:oMath>
      <w:r w:rsidR="004F5BD9" w:rsidRPr="00F91455">
        <w:rPr>
          <w:b/>
          <w:lang w:val="en-GB"/>
        </w:rPr>
        <w:t>= 12x-1</w:t>
      </w:r>
    </w:p>
    <w:p w14:paraId="3161C2E1" w14:textId="45914654" w:rsidR="007858CE" w:rsidRDefault="00E72233" w:rsidP="007858CE">
      <w:pPr>
        <w:numPr>
          <w:ilvl w:val="0"/>
          <w:numId w:val="10"/>
        </w:numPr>
        <w:spacing w:line="360" w:lineRule="auto"/>
        <w:rPr>
          <w:sz w:val="28"/>
          <w:szCs w:val="28"/>
          <w:lang w:val="en-GB"/>
        </w:rPr>
      </w:pPr>
      <w:r w:rsidRPr="00785006">
        <w:rPr>
          <w:position w:val="-24"/>
          <w:sz w:val="28"/>
          <w:szCs w:val="28"/>
          <w:lang w:val="en-GB"/>
        </w:rPr>
        <w:object w:dxaOrig="1080" w:dyaOrig="660" w14:anchorId="1734E890">
          <v:shape id="_x0000_i1026" type="#_x0000_t75" style="width:53pt;height:34.5pt" o:ole="">
            <v:imagedata r:id="rId16" o:title=""/>
          </v:shape>
          <o:OLEObject Type="Embed" ProgID="Equation.DSMT4" ShapeID="_x0000_i1026" DrawAspect="Content" ObjectID="_1676564815" r:id="rId17"/>
        </w:object>
      </w:r>
      <w:r w:rsidR="001F214C">
        <w:rPr>
          <w:sz w:val="28"/>
          <w:szCs w:val="28"/>
          <w:lang w:val="en-GB"/>
        </w:rPr>
        <w:tab/>
      </w:r>
      <w:r w:rsidR="001F214C">
        <w:rPr>
          <w:sz w:val="28"/>
          <w:szCs w:val="28"/>
          <w:lang w:val="en-GB"/>
        </w:rPr>
        <w:tab/>
        <w:t>(10</w:t>
      </w:r>
      <w:r w:rsidR="007507A5" w:rsidRPr="00785006">
        <w:rPr>
          <w:sz w:val="28"/>
          <w:szCs w:val="28"/>
          <w:lang w:val="en-GB"/>
        </w:rPr>
        <w:t>m)</w:t>
      </w:r>
    </w:p>
    <w:p w14:paraId="50C7805F" w14:textId="1CD243E8" w:rsidR="00C15446" w:rsidRPr="00F546E0" w:rsidRDefault="00C15446" w:rsidP="00C15446">
      <w:pPr>
        <w:spacing w:line="360" w:lineRule="auto"/>
        <w:rPr>
          <w:lang w:val="en-GB"/>
        </w:rPr>
      </w:pPr>
      <w:r w:rsidRPr="00F546E0">
        <w:rPr>
          <w:lang w:val="en-GB"/>
        </w:rPr>
        <w:t>Here we use the quotient rule to differentiate</w:t>
      </w:r>
    </w:p>
    <w:p w14:paraId="6271FFB8" w14:textId="406BDFF4" w:rsidR="005479E3" w:rsidRPr="00244545" w:rsidRDefault="003A2083" w:rsidP="005479E3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y</m:t>
              </m:r>
            </m:num>
            <m:den>
              <m:r>
                <w:rPr>
                  <w:rFonts w:ascii="Cambria Math" w:hAnsi="Cambria Math"/>
                  <w:lang w:val="en-GB"/>
                </w:rPr>
                <m:t>dx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vdu-udv</m:t>
              </m:r>
            </m:num>
            <m:den>
              <m:r>
                <w:rPr>
                  <w:rFonts w:ascii="Cambria Math" w:hAnsi="Cambria Math"/>
                  <w:lang w:val="en-GB"/>
                </w:rPr>
                <m:t>v²</m:t>
              </m:r>
            </m:den>
          </m:f>
        </m:oMath>
      </m:oMathPara>
    </w:p>
    <w:p w14:paraId="4932DF6B" w14:textId="77777777" w:rsidR="00F546E0" w:rsidRPr="00F546E0" w:rsidRDefault="00F546E0" w:rsidP="005479E3">
      <w:pPr>
        <w:spacing w:line="360" w:lineRule="auto"/>
        <w:ind w:left="720"/>
        <w:rPr>
          <w:lang w:val="en-GB"/>
        </w:rPr>
      </w:pPr>
    </w:p>
    <w:p w14:paraId="267B8C27" w14:textId="4DFED8AE" w:rsidR="00F546E0" w:rsidRPr="00244545" w:rsidRDefault="003A2083" w:rsidP="00244545">
      <w:pPr>
        <w:spacing w:line="360" w:lineRule="auto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y</m:t>
              </m:r>
            </m:num>
            <m:den>
              <m:r>
                <w:rPr>
                  <w:rFonts w:ascii="Cambria Math" w:hAnsi="Cambria Math"/>
                  <w:lang w:val="en-GB"/>
                </w:rPr>
                <m:t>dx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(2x+4)2x-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GB"/>
                </w:rPr>
                <m:t>-3)2</m:t>
              </m:r>
            </m:num>
            <m:den>
              <m:r>
                <w:rPr>
                  <w:rFonts w:ascii="Cambria Math" w:hAnsi="Cambria Math"/>
                  <w:lang w:val="en-GB"/>
                </w:rPr>
                <m:t>(2x+4)²</m:t>
              </m:r>
            </m:den>
          </m:f>
        </m:oMath>
      </m:oMathPara>
    </w:p>
    <w:p w14:paraId="49273E72" w14:textId="6537699F" w:rsidR="00ED3251" w:rsidRPr="00244545" w:rsidRDefault="003A2083" w:rsidP="00ED3251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y</m:t>
              </m:r>
            </m:num>
            <m:den>
              <m:r>
                <w:rPr>
                  <w:rFonts w:ascii="Cambria Math" w:hAnsi="Cambria Math"/>
                  <w:lang w:val="en-GB"/>
                </w:rPr>
                <m:t>dx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4x²+8x-(2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GB"/>
                </w:rPr>
                <m:t>-6)</m:t>
              </m:r>
            </m:num>
            <m:den>
              <m:r>
                <w:rPr>
                  <w:rFonts w:ascii="Cambria Math" w:hAnsi="Cambria Math"/>
                  <w:lang w:val="en-GB"/>
                </w:rPr>
                <m:t>4x²+16x+16</m:t>
              </m:r>
            </m:den>
          </m:f>
        </m:oMath>
      </m:oMathPara>
    </w:p>
    <w:p w14:paraId="124FC8C0" w14:textId="77777777" w:rsidR="009076DF" w:rsidRPr="00F546E0" w:rsidRDefault="009076DF" w:rsidP="00ED3251">
      <w:pPr>
        <w:spacing w:line="360" w:lineRule="auto"/>
        <w:ind w:left="720"/>
        <w:rPr>
          <w:lang w:val="en-GB"/>
        </w:rPr>
      </w:pPr>
    </w:p>
    <w:p w14:paraId="44CB5FCE" w14:textId="42F40D42" w:rsidR="00ED3251" w:rsidRPr="00244545" w:rsidRDefault="003A2083" w:rsidP="00F546E0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4x²+8x-2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GB"/>
                </w:rPr>
                <m:t>+6</m:t>
              </m:r>
            </m:num>
            <m:den>
              <m:r>
                <w:rPr>
                  <w:rFonts w:ascii="Cambria Math" w:hAnsi="Cambria Math"/>
                  <w:lang w:val="en-GB"/>
                </w:rPr>
                <m:t>4x²+16x+16</m:t>
              </m:r>
            </m:den>
          </m:f>
        </m:oMath>
      </m:oMathPara>
    </w:p>
    <w:p w14:paraId="27AD7385" w14:textId="22F159DA" w:rsidR="009076DF" w:rsidRPr="00244545" w:rsidRDefault="003A2083" w:rsidP="00F546E0">
      <w:pPr>
        <w:spacing w:line="360" w:lineRule="auto"/>
        <w:ind w:left="720"/>
        <w:rPr>
          <w:b/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b/>
                  <w:lang w:val="en-GB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x²+14</m:t>
              </m:r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x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4</m:t>
              </m:r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x²+16</m:t>
              </m:r>
              <m:r>
                <m:rPr>
                  <m:sty m:val="bi"/>
                </m:rPr>
                <w:rPr>
                  <w:rFonts w:ascii="Cambria Math" w:hAnsi="Cambria Math"/>
                  <w:lang w:val="en-GB"/>
                </w:rPr>
                <m:t>x+16</m:t>
              </m:r>
            </m:den>
          </m:f>
        </m:oMath>
      </m:oMathPara>
    </w:p>
    <w:p w14:paraId="2010CCD9" w14:textId="77777777" w:rsidR="00786CDC" w:rsidRDefault="00786CDC" w:rsidP="00F546E0">
      <w:pPr>
        <w:spacing w:line="360" w:lineRule="auto"/>
        <w:ind w:left="720"/>
        <w:rPr>
          <w:b/>
          <w:lang w:val="en-GB"/>
        </w:rPr>
      </w:pPr>
    </w:p>
    <w:p w14:paraId="0E7DF8B3" w14:textId="7FC73D67" w:rsidR="007858CE" w:rsidRDefault="009F2168" w:rsidP="007858CE">
      <w:pPr>
        <w:pStyle w:val="ListParagraph"/>
        <w:numPr>
          <w:ilvl w:val="0"/>
          <w:numId w:val="10"/>
        </w:numPr>
        <w:spacing w:line="360" w:lineRule="auto"/>
        <w:rPr>
          <w:sz w:val="28"/>
          <w:szCs w:val="28"/>
          <w:lang w:val="en-GB"/>
        </w:rPr>
      </w:pPr>
      <w:r w:rsidRPr="009F2168">
        <w:rPr>
          <w:position w:val="-16"/>
          <w:sz w:val="28"/>
          <w:szCs w:val="28"/>
          <w:lang w:val="en-GB"/>
        </w:rPr>
        <w:object w:dxaOrig="1359" w:dyaOrig="480" w14:anchorId="63CA9854">
          <v:shape id="_x0000_i1027" type="#_x0000_t75" style="width:68pt;height:22.5pt" o:ole="">
            <v:imagedata r:id="rId18" o:title=""/>
          </v:shape>
          <o:OLEObject Type="Embed" ProgID="Equation.DSMT4" ShapeID="_x0000_i1027" DrawAspect="Content" ObjectID="_1676564816" r:id="rId19"/>
        </w:object>
      </w:r>
      <w:r w:rsidR="001F214C">
        <w:rPr>
          <w:sz w:val="28"/>
          <w:szCs w:val="28"/>
          <w:lang w:val="en-GB"/>
        </w:rPr>
        <w:tab/>
      </w:r>
      <w:r w:rsidR="00745346">
        <w:rPr>
          <w:sz w:val="28"/>
          <w:szCs w:val="28"/>
          <w:lang w:val="en-GB"/>
        </w:rPr>
        <w:t xml:space="preserve">         </w:t>
      </w:r>
      <w:r w:rsidR="001F214C">
        <w:rPr>
          <w:sz w:val="28"/>
          <w:szCs w:val="28"/>
          <w:lang w:val="en-GB"/>
        </w:rPr>
        <w:t>(10</w:t>
      </w:r>
      <w:r w:rsidR="007507A5" w:rsidRPr="00785006">
        <w:rPr>
          <w:sz w:val="28"/>
          <w:szCs w:val="28"/>
          <w:lang w:val="en-GB"/>
        </w:rPr>
        <w:t>m)</w:t>
      </w:r>
    </w:p>
    <w:p w14:paraId="4EF34CF9" w14:textId="3CF6137E" w:rsidR="0025454E" w:rsidRDefault="003A2083" w:rsidP="0025454E">
      <w:pPr>
        <w:spacing w:line="360" w:lineRule="auto"/>
        <w:ind w:left="720"/>
        <w:rPr>
          <w:lang w:val="en-GB"/>
        </w:rPr>
      </w:pP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dy</m:t>
            </m:r>
          </m:num>
          <m:den>
            <m:r>
              <w:rPr>
                <w:rFonts w:ascii="Cambria Math" w:hAnsi="Cambria Math"/>
                <w:lang w:val="en-GB"/>
              </w:rPr>
              <m:t>dx</m:t>
            </m:r>
          </m:den>
        </m:f>
        <m:r>
          <w:rPr>
            <w:rFonts w:ascii="Cambria Math" w:hAnsi="Cambria Math"/>
            <w:lang w:val="en-GB"/>
          </w:rPr>
          <m:t>=</m:t>
        </m:r>
        <m:r>
          <m:rPr>
            <m:sty m:val="p"/>
          </m:rPr>
          <w:rPr>
            <w:rFonts w:ascii="Cambria Math" w:hAnsi="Cambria Math"/>
            <w:lang w:val="en-GB"/>
          </w:rPr>
          <m:t>(3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en-GB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val="en-GB"/>
          </w:rPr>
          <m:t>+8)^</m:t>
        </m:r>
        <m:r>
          <m:rPr>
            <m:sty m:val="p"/>
          </m:rPr>
          <w:rPr>
            <w:rFonts w:ascii="Cambria Math" w:hAnsi="Cambria Math"/>
            <w:lang w:val="en-GB"/>
          </w:rPr>
          <m:t>4</m:t>
        </m:r>
      </m:oMath>
      <w:r w:rsidR="001E1AA5">
        <w:rPr>
          <w:lang w:val="en-GB"/>
        </w:rPr>
        <w:t xml:space="preserve"> </w:t>
      </w:r>
    </w:p>
    <w:p w14:paraId="47568E02" w14:textId="6628DE5C" w:rsidR="001E1AA5" w:rsidRPr="00655B11" w:rsidRDefault="001E1AA5" w:rsidP="0025454E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Apply the chain rule: </m:t>
          </m:r>
        </m:oMath>
      </m:oMathPara>
    </w:p>
    <w:p w14:paraId="48E75493" w14:textId="353018FF" w:rsidR="00655B11" w:rsidRPr="00655B11" w:rsidRDefault="00655B11" w:rsidP="0025454E">
      <w:pPr>
        <w:spacing w:line="360" w:lineRule="auto"/>
        <w:ind w:left="720"/>
        <w:rPr>
          <w:lang w:val="en-GB"/>
        </w:rPr>
      </w:pPr>
      <m:oMath>
        <m:r>
          <w:rPr>
            <w:rFonts w:ascii="Cambria Math" w:hAnsi="Cambria Math"/>
            <w:lang w:val="en-GB"/>
          </w:rPr>
          <m:t xml:space="preserve">4 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r>
                  <w:rPr>
                    <w:rFonts w:ascii="Cambria Math" w:hAnsi="Cambria Math"/>
                    <w:lang w:val="en-GB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lang w:val="en-GB"/>
                  </w:rPr>
                  <m:t>+8</m:t>
                </m:r>
              </m:e>
            </m:d>
          </m:e>
          <m:sup>
            <m:r>
              <w:rPr>
                <w:rFonts w:ascii="Cambria Math" w:hAnsi="Cambria Math"/>
                <w:lang w:val="en-GB"/>
              </w:rPr>
              <m:t>3</m:t>
            </m:r>
          </m:sup>
        </m:sSup>
        <m:f>
          <m:fPr>
            <m:ctrlPr>
              <w:rPr>
                <w:rFonts w:ascii="Cambria Math" w:hAnsi="Cambria Math"/>
                <w:i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d</m:t>
            </m:r>
          </m:num>
          <m:den>
            <m:r>
              <w:rPr>
                <w:rFonts w:ascii="Cambria Math" w:hAnsi="Cambria Math"/>
                <w:lang w:val="en-GB"/>
              </w:rPr>
              <m:t>dx</m:t>
            </m:r>
          </m:den>
        </m:f>
      </m:oMath>
      <w:r>
        <w:rPr>
          <w:lang w:val="en-GB"/>
        </w:rPr>
        <w:t>(3x</w:t>
      </w:r>
      <w:r>
        <w:rPr>
          <w:vertAlign w:val="superscript"/>
          <w:lang w:val="en-GB"/>
        </w:rPr>
        <w:t>3</w:t>
      </w:r>
      <w:r>
        <w:rPr>
          <w:lang w:val="en-GB"/>
        </w:rPr>
        <w:t xml:space="preserve"> + 8)</w:t>
      </w:r>
    </w:p>
    <w:p w14:paraId="7BC5F1D1" w14:textId="2CC3A7FC" w:rsidR="0025454E" w:rsidRDefault="003A2083" w:rsidP="0025454E">
      <w:pPr>
        <w:spacing w:line="360" w:lineRule="auto"/>
        <w:ind w:left="720"/>
        <w:rPr>
          <w:vertAlign w:val="superscript"/>
          <w:lang w:val="en-GB"/>
        </w:rPr>
      </w:pP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dy</m:t>
            </m:r>
          </m:num>
          <m:den>
            <m:r>
              <w:rPr>
                <w:rFonts w:ascii="Cambria Math" w:hAnsi="Cambria Math"/>
                <w:lang w:val="en-GB"/>
              </w:rPr>
              <m:t>dx</m:t>
            </m:r>
          </m:den>
        </m:f>
        <m:r>
          <w:rPr>
            <w:rFonts w:ascii="Cambria Math" w:hAnsi="Cambria Math"/>
            <w:lang w:val="en-GB"/>
          </w:rPr>
          <m:t>=</m:t>
        </m:r>
        <m:r>
          <m:rPr>
            <m:sty m:val="p"/>
          </m:rPr>
          <w:rPr>
            <w:rFonts w:ascii="Cambria Math" w:hAnsi="Cambria Math"/>
            <w:lang w:val="en-GB"/>
          </w:rPr>
          <m:t>(3x³+8)</m:t>
        </m:r>
      </m:oMath>
      <w:r w:rsidR="00655B11">
        <w:rPr>
          <w:lang w:val="en-GB"/>
        </w:rPr>
        <w:t xml:space="preserve"> = 9x</w:t>
      </w:r>
      <w:r w:rsidR="00655B11">
        <w:rPr>
          <w:vertAlign w:val="superscript"/>
          <w:lang w:val="en-GB"/>
        </w:rPr>
        <w:t>2</w:t>
      </w:r>
    </w:p>
    <w:p w14:paraId="5426AF9E" w14:textId="3530A22F" w:rsidR="000D4029" w:rsidRDefault="000D4029" w:rsidP="000D4029">
      <w:pPr>
        <w:spacing w:line="360" w:lineRule="auto"/>
        <w:ind w:left="720"/>
        <w:rPr>
          <w:vertAlign w:val="superscript"/>
          <w:lang w:val="en-GB"/>
        </w:rPr>
      </w:pPr>
      <m:oMath>
        <m:r>
          <m:rPr>
            <m:sty m:val="p"/>
          </m:rPr>
          <w:rPr>
            <w:rFonts w:ascii="Cambria Math" w:hAnsi="Cambria Math"/>
            <w:lang w:val="en-GB"/>
          </w:rPr>
          <m:t>=4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+8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3</m:t>
            </m:r>
          </m:sup>
        </m:sSup>
      </m:oMath>
      <w:r>
        <w:rPr>
          <w:lang w:val="en-GB"/>
        </w:rPr>
        <w:t xml:space="preserve"> * 9x</w:t>
      </w:r>
      <w:r>
        <w:rPr>
          <w:vertAlign w:val="superscript"/>
          <w:lang w:val="en-GB"/>
        </w:rPr>
        <w:t>2</w:t>
      </w:r>
    </w:p>
    <w:p w14:paraId="69103C2C" w14:textId="595E253A" w:rsidR="000D4029" w:rsidRPr="00704D4D" w:rsidRDefault="000D4029" w:rsidP="0025454E">
      <w:pPr>
        <w:spacing w:line="360" w:lineRule="auto"/>
        <w:ind w:left="720"/>
        <w:rPr>
          <w:b/>
          <w:lang w:val="en-GB"/>
        </w:rPr>
      </w:pPr>
      <w:r w:rsidRPr="00704D4D">
        <w:rPr>
          <w:b/>
          <w:lang w:val="en-GB"/>
        </w:rPr>
        <w:t>= 36x</w:t>
      </w:r>
      <w:r w:rsidRPr="00704D4D">
        <w:rPr>
          <w:b/>
          <w:vertAlign w:val="superscript"/>
          <w:lang w:val="en-GB"/>
        </w:rPr>
        <w:t>2</w:t>
      </w:r>
      <m:oMath>
        <m:sSup>
          <m:sSupPr>
            <m:ctrlPr>
              <w:rPr>
                <w:rFonts w:ascii="Cambria Math" w:hAnsi="Cambria Math"/>
                <w:b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lang w:val="en-GB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  <w:lang w:val="en-GB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lang w:val="en-GB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x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val="en-GB"/>
                  </w:rPr>
                  <m:t>+8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lang w:val="en-GB"/>
              </w:rPr>
              <m:t>3</m:t>
            </m:r>
          </m:sup>
        </m:sSup>
      </m:oMath>
    </w:p>
    <w:p w14:paraId="69293CC3" w14:textId="77777777" w:rsidR="0025454E" w:rsidRPr="00F546E0" w:rsidRDefault="0025454E" w:rsidP="0025454E">
      <w:pPr>
        <w:spacing w:line="360" w:lineRule="auto"/>
        <w:ind w:left="720"/>
        <w:rPr>
          <w:lang w:val="en-GB"/>
        </w:rPr>
      </w:pPr>
    </w:p>
    <w:p w14:paraId="3F73ABA1" w14:textId="77777777" w:rsidR="007858CE" w:rsidRPr="00785006" w:rsidRDefault="007858CE" w:rsidP="007858CE">
      <w:p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 xml:space="preserve">B) </w:t>
      </w:r>
    </w:p>
    <w:p w14:paraId="137C4D31" w14:textId="6B7D89F2" w:rsidR="001425E4" w:rsidRPr="00785006" w:rsidRDefault="001425E4" w:rsidP="001425E4">
      <w:p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 xml:space="preserve">A </w:t>
      </w:r>
      <w:r>
        <w:rPr>
          <w:sz w:val="28"/>
          <w:szCs w:val="28"/>
          <w:lang w:val="en-GB"/>
        </w:rPr>
        <w:t>footb</w:t>
      </w:r>
      <w:r w:rsidRPr="00785006">
        <w:rPr>
          <w:sz w:val="28"/>
          <w:szCs w:val="28"/>
          <w:lang w:val="en-GB"/>
        </w:rPr>
        <w:t xml:space="preserve">all is </w:t>
      </w:r>
      <w:r>
        <w:rPr>
          <w:sz w:val="28"/>
          <w:szCs w:val="28"/>
          <w:lang w:val="en-GB"/>
        </w:rPr>
        <w:t xml:space="preserve">kicked </w:t>
      </w:r>
      <w:r w:rsidRPr="00785006">
        <w:rPr>
          <w:sz w:val="28"/>
          <w:szCs w:val="28"/>
          <w:lang w:val="en-GB"/>
        </w:rPr>
        <w:t xml:space="preserve">straight up into the air.  The height </w:t>
      </w:r>
      <w:r w:rsidRPr="00785006">
        <w:rPr>
          <w:position w:val="-6"/>
          <w:sz w:val="28"/>
          <w:szCs w:val="28"/>
          <w:lang w:val="en-GB"/>
        </w:rPr>
        <w:object w:dxaOrig="200" w:dyaOrig="279" w14:anchorId="59A40606">
          <v:shape id="_x0000_i1028" type="#_x0000_t75" style="width:11.5pt;height:15pt" o:ole="">
            <v:imagedata r:id="rId20" o:title=""/>
          </v:shape>
          <o:OLEObject Type="Embed" ProgID="Equation.3" ShapeID="_x0000_i1028" DrawAspect="Content" ObjectID="_1676564817" r:id="rId21"/>
        </w:object>
      </w:r>
      <w:r w:rsidRPr="00785006">
        <w:rPr>
          <w:sz w:val="28"/>
          <w:szCs w:val="28"/>
          <w:lang w:val="en-GB"/>
        </w:rPr>
        <w:t xml:space="preserve"> after </w:t>
      </w:r>
      <w:r w:rsidRPr="00785006">
        <w:rPr>
          <w:position w:val="-6"/>
          <w:sz w:val="28"/>
          <w:szCs w:val="28"/>
          <w:lang w:val="en-GB"/>
        </w:rPr>
        <w:object w:dxaOrig="139" w:dyaOrig="240" w14:anchorId="0487EBB3">
          <v:shape id="_x0000_i1029" type="#_x0000_t75" style="width:7.5pt;height:11.5pt" o:ole="">
            <v:imagedata r:id="rId22" o:title=""/>
          </v:shape>
          <o:OLEObject Type="Embed" ProgID="Equation.3" ShapeID="_x0000_i1029" DrawAspect="Content" ObjectID="_1676564818" r:id="rId23"/>
        </w:object>
      </w:r>
      <w:r w:rsidRPr="00785006">
        <w:rPr>
          <w:sz w:val="28"/>
          <w:szCs w:val="28"/>
          <w:lang w:val="en-GB"/>
        </w:rPr>
        <w:t xml:space="preserve"> second</w:t>
      </w:r>
      <w:r>
        <w:rPr>
          <w:sz w:val="28"/>
          <w:szCs w:val="28"/>
          <w:lang w:val="en-GB"/>
        </w:rPr>
        <w:t>s</w:t>
      </w:r>
      <w:r w:rsidRPr="00785006">
        <w:rPr>
          <w:sz w:val="28"/>
          <w:szCs w:val="28"/>
          <w:lang w:val="en-GB"/>
        </w:rPr>
        <w:t xml:space="preserve"> is given by </w:t>
      </w:r>
      <w:r w:rsidRPr="00785006">
        <w:rPr>
          <w:position w:val="-10"/>
          <w:sz w:val="28"/>
          <w:szCs w:val="28"/>
          <w:lang w:val="en-GB"/>
        </w:rPr>
        <w:object w:dxaOrig="1800" w:dyaOrig="360" w14:anchorId="6D69EB7F">
          <v:shape id="_x0000_i1030" type="#_x0000_t75" style="width:90.5pt;height:19pt" o:ole="">
            <v:imagedata r:id="rId24" o:title=""/>
          </v:shape>
          <o:OLEObject Type="Embed" ProgID="Equation.3" ShapeID="_x0000_i1030" DrawAspect="Content" ObjectID="_1676564819" r:id="rId25"/>
        </w:object>
      </w:r>
    </w:p>
    <w:p w14:paraId="22AA1390" w14:textId="77777777" w:rsidR="001425E4" w:rsidRDefault="001425E4" w:rsidP="001425E4">
      <w:pPr>
        <w:numPr>
          <w:ilvl w:val="0"/>
          <w:numId w:val="11"/>
        </w:num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>Find the height of the ball after 2 seconds</w:t>
      </w:r>
      <w:r>
        <w:rPr>
          <w:sz w:val="28"/>
          <w:szCs w:val="28"/>
          <w:lang w:val="en-GB"/>
        </w:rPr>
        <w:tab/>
        <w:t>(5</w:t>
      </w:r>
      <w:r w:rsidRPr="00785006">
        <w:rPr>
          <w:sz w:val="28"/>
          <w:szCs w:val="28"/>
          <w:lang w:val="en-GB"/>
        </w:rPr>
        <w:t>m)</w:t>
      </w:r>
    </w:p>
    <w:p w14:paraId="1A78FF7F" w14:textId="25DF0923" w:rsidR="006F3A3E" w:rsidRDefault="006F3A3E" w:rsidP="006F3A3E">
      <w:pPr>
        <w:spacing w:line="360" w:lineRule="auto"/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Height of the ball after 2 second</w:t>
      </w:r>
    </w:p>
    <w:p w14:paraId="2F77426E" w14:textId="1FF2540A" w:rsidR="006F3A3E" w:rsidRDefault="006F3A3E" w:rsidP="006F3A3E">
      <w:pPr>
        <w:spacing w:line="360" w:lineRule="auto"/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e differentiate the equation with respect to t</w:t>
      </w:r>
    </w:p>
    <w:p w14:paraId="3B615545" w14:textId="68F901AA" w:rsidR="006F3A3E" w:rsidRPr="00244545" w:rsidRDefault="003A2083" w:rsidP="006F3A3E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h</m:t>
              </m:r>
            </m:num>
            <m:den>
              <m:r>
                <w:rPr>
                  <w:rFonts w:ascii="Cambria Math" w:hAnsi="Cambria Math"/>
                  <w:lang w:val="en-GB"/>
                </w:rPr>
                <m:t>dt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1+30t-5t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²</m:t>
          </m:r>
        </m:oMath>
      </m:oMathPara>
    </w:p>
    <w:p w14:paraId="48F876DA" w14:textId="77777777" w:rsidR="00390DF6" w:rsidRPr="006F3A3E" w:rsidRDefault="00390DF6" w:rsidP="006F3A3E">
      <w:pPr>
        <w:spacing w:line="360" w:lineRule="auto"/>
        <w:ind w:left="720"/>
        <w:rPr>
          <w:lang w:val="en-GB"/>
        </w:rPr>
      </w:pPr>
    </w:p>
    <w:p w14:paraId="4A31953A" w14:textId="5AF4A0CE" w:rsidR="009A3E5D" w:rsidRPr="00244545" w:rsidRDefault="003A2083" w:rsidP="009A3E5D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h</m:t>
              </m:r>
            </m:num>
            <m:den>
              <m:r>
                <w:rPr>
                  <w:rFonts w:ascii="Cambria Math" w:hAnsi="Cambria Math"/>
                  <w:lang w:val="en-GB"/>
                </w:rPr>
                <m:t>dt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30-10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t</m:t>
          </m:r>
        </m:oMath>
      </m:oMathPara>
    </w:p>
    <w:p w14:paraId="75C9F1FF" w14:textId="187B7D6D" w:rsidR="009A3E5D" w:rsidRPr="00244545" w:rsidRDefault="009A3E5D" w:rsidP="009A3E5D">
      <w:pPr>
        <w:spacing w:line="360" w:lineRule="auto"/>
        <w:ind w:left="720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substitute for the value of t=2 in the equation</m:t>
          </m:r>
        </m:oMath>
      </m:oMathPara>
    </w:p>
    <w:p w14:paraId="54876DA7" w14:textId="365AB38B" w:rsidR="009A3E5D" w:rsidRDefault="009A3E5D" w:rsidP="00244545">
      <w:pPr>
        <w:spacing w:line="360" w:lineRule="auto"/>
        <w:ind w:firstLine="720"/>
        <w:rPr>
          <w:lang w:val="en-GB"/>
        </w:rPr>
      </w:pPr>
      <w:r>
        <w:rPr>
          <w:lang w:val="en-GB"/>
        </w:rPr>
        <w:t>Height =</w:t>
      </w:r>
      <w:r w:rsidR="008975F8">
        <w:rPr>
          <w:lang w:val="en-GB"/>
        </w:rPr>
        <w:t>30-10(2)</w:t>
      </w:r>
    </w:p>
    <w:p w14:paraId="50A6B629" w14:textId="27B8BD77" w:rsidR="008975F8" w:rsidRDefault="008975F8" w:rsidP="00244545">
      <w:pPr>
        <w:spacing w:line="360" w:lineRule="auto"/>
        <w:ind w:firstLine="720"/>
        <w:rPr>
          <w:lang w:val="en-GB"/>
        </w:rPr>
      </w:pPr>
      <w:r>
        <w:rPr>
          <w:lang w:val="en-GB"/>
        </w:rPr>
        <w:t>Height =30-20</w:t>
      </w:r>
    </w:p>
    <w:p w14:paraId="4B8E1C43" w14:textId="1A58CBAA" w:rsidR="006F3A3E" w:rsidRPr="00785006" w:rsidRDefault="008975F8" w:rsidP="00F203F1">
      <w:pPr>
        <w:spacing w:line="360" w:lineRule="auto"/>
        <w:ind w:firstLine="720"/>
        <w:rPr>
          <w:sz w:val="28"/>
          <w:szCs w:val="28"/>
          <w:lang w:val="en-GB"/>
        </w:rPr>
      </w:pPr>
      <w:r w:rsidRPr="006265B3">
        <w:rPr>
          <w:b/>
          <w:lang w:val="en-GB"/>
        </w:rPr>
        <w:t>Height =10</w:t>
      </w:r>
    </w:p>
    <w:p w14:paraId="71BD4F14" w14:textId="77777777" w:rsidR="001425E4" w:rsidRDefault="001425E4" w:rsidP="001425E4">
      <w:pPr>
        <w:numPr>
          <w:ilvl w:val="0"/>
          <w:numId w:val="11"/>
        </w:num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>Find the rate at which the ball is rising (speed) after 2 seconds</w:t>
      </w:r>
      <w:r>
        <w:rPr>
          <w:sz w:val="28"/>
          <w:szCs w:val="28"/>
          <w:lang w:val="en-GB"/>
        </w:rPr>
        <w:tab/>
        <w:t>(5</w:t>
      </w:r>
      <w:r w:rsidRPr="00785006">
        <w:rPr>
          <w:sz w:val="28"/>
          <w:szCs w:val="28"/>
          <w:lang w:val="en-GB"/>
        </w:rPr>
        <w:t>m)</w:t>
      </w:r>
    </w:p>
    <w:p w14:paraId="2F1FF14C" w14:textId="30D1D3FC" w:rsidR="0092148A" w:rsidRPr="00F203F1" w:rsidRDefault="0092148A" w:rsidP="0092148A">
      <w:pPr>
        <w:spacing w:line="360" w:lineRule="auto"/>
        <w:ind w:left="720"/>
        <w:rPr>
          <w:lang w:val="en-GB"/>
        </w:rPr>
      </w:pPr>
      <w:r>
        <w:rPr>
          <w:sz w:val="28"/>
          <w:szCs w:val="28"/>
          <w:lang w:val="en-GB"/>
        </w:rPr>
        <w:t>Speed is calculate as</w:t>
      </w:r>
      <m:oMath>
        <m:r>
          <m:rPr>
            <m:sty m:val="p"/>
          </m:rPr>
          <w:rPr>
            <w:rFonts w:ascii="Cambria Math" w:hAnsi="Cambria Math"/>
            <w:lang w:val="en-GB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speed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istance</m:t>
              </m:r>
            </m:num>
            <m:den>
              <m:r>
                <w:rPr>
                  <w:rFonts w:ascii="Cambria Math" w:hAnsi="Cambria Math"/>
                  <w:lang w:val="en-GB"/>
                </w:rPr>
                <m:t>time</m:t>
              </m:r>
            </m:den>
          </m:f>
        </m:oMath>
      </m:oMathPara>
    </w:p>
    <w:p w14:paraId="7CBE3FE3" w14:textId="77777777" w:rsidR="005A0AA9" w:rsidRPr="00390DF6" w:rsidRDefault="005A0AA9" w:rsidP="0092148A">
      <w:pPr>
        <w:spacing w:line="360" w:lineRule="auto"/>
        <w:ind w:left="720"/>
        <w:rPr>
          <w:lang w:val="en-GB"/>
        </w:rPr>
      </w:pPr>
    </w:p>
    <w:p w14:paraId="3FCD42BB" w14:textId="7A978008" w:rsidR="006265B3" w:rsidRPr="00F203F1" w:rsidRDefault="007E0729" w:rsidP="00F203F1">
      <w:pPr>
        <w:spacing w:line="360" w:lineRule="auto"/>
        <w:ind w:left="720" w:firstLine="720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speed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10</m:t>
              </m:r>
            </m:num>
            <m:den>
              <m:r>
                <w:rPr>
                  <w:rFonts w:ascii="Cambria Math" w:hAnsi="Cambria Math"/>
                  <w:lang w:val="en-GB"/>
                </w:rPr>
                <m:t>2</m:t>
              </m:r>
            </m:den>
          </m:f>
        </m:oMath>
      </m:oMathPara>
    </w:p>
    <w:p w14:paraId="2117AE2A" w14:textId="5BD0991A" w:rsidR="007E0729" w:rsidRPr="00F203F1" w:rsidRDefault="007E0729" w:rsidP="00F203F1">
      <w:pPr>
        <w:spacing w:line="360" w:lineRule="auto"/>
        <w:ind w:left="720" w:firstLine="2880"/>
        <w:rPr>
          <w:sz w:val="28"/>
          <w:szCs w:val="28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val="en-GB"/>
            </w:rPr>
            <w:br/>
          </m:r>
        </m:oMath>
        <m:oMath>
          <m:r>
            <w:rPr>
              <w:rFonts w:ascii="Cambria Math" w:hAnsi="Cambria Math"/>
              <w:lang w:val="en-GB"/>
            </w:rPr>
            <m:t>speed=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5units/secon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d</m:t>
          </m:r>
        </m:oMath>
      </m:oMathPara>
    </w:p>
    <w:p w14:paraId="068FB552" w14:textId="77777777" w:rsidR="001425E4" w:rsidRDefault="001425E4" w:rsidP="001425E4">
      <w:pPr>
        <w:numPr>
          <w:ilvl w:val="0"/>
          <w:numId w:val="11"/>
        </w:num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>Find the time at which the ball reaches its maximum height</w:t>
      </w:r>
      <w:r w:rsidRPr="00785006">
        <w:rPr>
          <w:sz w:val="28"/>
          <w:szCs w:val="28"/>
          <w:lang w:val="en-GB"/>
        </w:rPr>
        <w:tab/>
      </w:r>
      <w:r>
        <w:rPr>
          <w:sz w:val="28"/>
          <w:szCs w:val="28"/>
          <w:lang w:val="en-GB"/>
        </w:rPr>
        <w:t>(10</w:t>
      </w:r>
      <w:r w:rsidRPr="00785006">
        <w:rPr>
          <w:sz w:val="28"/>
          <w:szCs w:val="28"/>
          <w:lang w:val="en-GB"/>
        </w:rPr>
        <w:t>m)</w:t>
      </w:r>
      <w:r w:rsidRPr="00785006">
        <w:rPr>
          <w:sz w:val="28"/>
          <w:szCs w:val="28"/>
          <w:lang w:val="en-GB"/>
        </w:rPr>
        <w:tab/>
      </w:r>
    </w:p>
    <w:p w14:paraId="5BB5F48D" w14:textId="68F48409" w:rsidR="00F54B63" w:rsidRDefault="00F54B63" w:rsidP="00543B39">
      <w:pPr>
        <w:spacing w:line="360" w:lineRule="auto"/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time the </w:t>
      </w:r>
      <w:r w:rsidR="00A4018D">
        <w:rPr>
          <w:sz w:val="28"/>
          <w:szCs w:val="28"/>
          <w:lang w:val="en-GB"/>
        </w:rPr>
        <w:t>ball reached m</w:t>
      </w:r>
      <w:r w:rsidR="007B3AE2">
        <w:rPr>
          <w:sz w:val="28"/>
          <w:szCs w:val="28"/>
          <w:lang w:val="en-GB"/>
        </w:rPr>
        <w:t xml:space="preserve">aximum height the </w:t>
      </w:r>
      <w:r w:rsidR="00176954">
        <w:rPr>
          <w:sz w:val="28"/>
          <w:szCs w:val="28"/>
          <w:lang w:val="en-GB"/>
        </w:rPr>
        <w:t>when the velocity, v=0</w:t>
      </w:r>
    </w:p>
    <w:p w14:paraId="194B8D31" w14:textId="2CC35C65" w:rsidR="00543B39" w:rsidRDefault="00543B39" w:rsidP="00543B39">
      <w:pPr>
        <w:spacing w:line="360" w:lineRule="auto"/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h(t)=1+30t-5t</w:t>
      </w:r>
      <w:r w:rsidR="0084234D">
        <w:rPr>
          <w:sz w:val="28"/>
          <w:szCs w:val="28"/>
          <w:lang w:val="en-GB"/>
        </w:rPr>
        <w:t>² when</w:t>
      </w:r>
      <w:r>
        <w:rPr>
          <w:sz w:val="28"/>
          <w:szCs w:val="28"/>
          <w:lang w:val="en-GB"/>
        </w:rPr>
        <w:t xml:space="preserve"> t=3 from (d)</w:t>
      </w:r>
    </w:p>
    <w:p w14:paraId="0274622D" w14:textId="6A0CDD72" w:rsidR="00543B39" w:rsidRDefault="0084234D" w:rsidP="00543B39">
      <w:pPr>
        <w:spacing w:line="360" w:lineRule="auto"/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h (3) =</w:t>
      </w:r>
      <w:r w:rsidR="00543B39">
        <w:rPr>
          <w:sz w:val="28"/>
          <w:szCs w:val="28"/>
          <w:lang w:val="en-GB"/>
        </w:rPr>
        <w:t>1+(30 x</w:t>
      </w:r>
      <w:r>
        <w:rPr>
          <w:sz w:val="28"/>
          <w:szCs w:val="28"/>
          <w:lang w:val="en-GB"/>
        </w:rPr>
        <w:t>3) -(</w:t>
      </w:r>
      <w:r w:rsidR="00543B39">
        <w:rPr>
          <w:sz w:val="28"/>
          <w:szCs w:val="28"/>
          <w:lang w:val="en-GB"/>
        </w:rPr>
        <w:t>5x3²)</w:t>
      </w:r>
    </w:p>
    <w:p w14:paraId="45E715DD" w14:textId="7E2903E3" w:rsidR="00543B39" w:rsidRPr="000A74EA" w:rsidRDefault="00543B39" w:rsidP="00543B39">
      <w:pPr>
        <w:spacing w:line="360" w:lineRule="auto"/>
        <w:ind w:left="720"/>
        <w:rPr>
          <w:b/>
          <w:sz w:val="28"/>
          <w:szCs w:val="28"/>
          <w:lang w:val="en-GB"/>
        </w:rPr>
      </w:pPr>
      <w:r w:rsidRPr="000A74EA">
        <w:rPr>
          <w:b/>
          <w:sz w:val="28"/>
          <w:szCs w:val="28"/>
          <w:lang w:val="en-GB"/>
        </w:rPr>
        <w:t>h=</w:t>
      </w:r>
      <w:r w:rsidR="0084234D" w:rsidRPr="000A74EA">
        <w:rPr>
          <w:b/>
          <w:sz w:val="28"/>
          <w:szCs w:val="28"/>
          <w:lang w:val="en-GB"/>
        </w:rPr>
        <w:t xml:space="preserve"> </w:t>
      </w:r>
      <w:r w:rsidRPr="000A74EA">
        <w:rPr>
          <w:b/>
          <w:sz w:val="28"/>
          <w:szCs w:val="28"/>
          <w:lang w:val="en-GB"/>
        </w:rPr>
        <w:t>46</w:t>
      </w:r>
      <w:r w:rsidR="000A74EA">
        <w:rPr>
          <w:b/>
          <w:sz w:val="28"/>
          <w:szCs w:val="28"/>
          <w:lang w:val="en-GB"/>
        </w:rPr>
        <w:t xml:space="preserve"> </w:t>
      </w:r>
      <w:r w:rsidRPr="000A74EA">
        <w:rPr>
          <w:b/>
          <w:sz w:val="28"/>
          <w:szCs w:val="28"/>
          <w:lang w:val="en-GB"/>
        </w:rPr>
        <w:t>units</w:t>
      </w:r>
    </w:p>
    <w:p w14:paraId="522BB26D" w14:textId="77777777" w:rsidR="001425E4" w:rsidRPr="00CE3494" w:rsidRDefault="001425E4" w:rsidP="001425E4">
      <w:pPr>
        <w:numPr>
          <w:ilvl w:val="0"/>
          <w:numId w:val="11"/>
        </w:numPr>
        <w:spacing w:line="360" w:lineRule="auto"/>
        <w:rPr>
          <w:sz w:val="28"/>
          <w:szCs w:val="28"/>
          <w:lang w:val="en-GB"/>
        </w:rPr>
      </w:pPr>
      <w:r w:rsidRPr="00785006">
        <w:rPr>
          <w:sz w:val="28"/>
          <w:szCs w:val="28"/>
          <w:lang w:val="en-GB"/>
        </w:rPr>
        <w:t>Find the maximum height reached</w:t>
      </w:r>
      <w:r w:rsidRPr="00785006">
        <w:rPr>
          <w:sz w:val="28"/>
          <w:szCs w:val="28"/>
          <w:lang w:val="en-GB"/>
        </w:rPr>
        <w:tab/>
      </w:r>
      <w:r w:rsidRPr="00785006">
        <w:rPr>
          <w:sz w:val="28"/>
          <w:szCs w:val="28"/>
          <w:lang w:val="en-GB"/>
        </w:rPr>
        <w:tab/>
      </w:r>
      <w:r w:rsidRPr="00785006">
        <w:rPr>
          <w:sz w:val="28"/>
          <w:szCs w:val="28"/>
          <w:lang w:val="en-GB"/>
        </w:rPr>
        <w:tab/>
      </w:r>
      <w:r w:rsidRPr="00785006">
        <w:rPr>
          <w:sz w:val="28"/>
          <w:szCs w:val="28"/>
          <w:lang w:val="en-GB"/>
        </w:rPr>
        <w:tab/>
      </w:r>
      <w:r w:rsidRPr="00785006">
        <w:rPr>
          <w:sz w:val="28"/>
          <w:szCs w:val="28"/>
          <w:lang w:val="en-GB"/>
        </w:rPr>
        <w:tab/>
      </w:r>
      <w:r>
        <w:rPr>
          <w:sz w:val="28"/>
          <w:szCs w:val="28"/>
          <w:lang w:val="en-GB"/>
        </w:rPr>
        <w:t>(10</w:t>
      </w:r>
      <w:r w:rsidRPr="00785006">
        <w:rPr>
          <w:sz w:val="28"/>
          <w:szCs w:val="28"/>
          <w:lang w:val="en-GB"/>
        </w:rPr>
        <w:t>m)</w:t>
      </w:r>
    </w:p>
    <w:p w14:paraId="58DAC5A0" w14:textId="77777777" w:rsidR="000A74EA" w:rsidRPr="000A74EA" w:rsidRDefault="000A74EA" w:rsidP="000A74EA">
      <w:pPr>
        <w:pStyle w:val="ListParagraph"/>
        <w:spacing w:line="360" w:lineRule="auto"/>
        <w:rPr>
          <w:sz w:val="28"/>
          <w:szCs w:val="28"/>
          <w:lang w:val="en-GB"/>
        </w:rPr>
      </w:pPr>
      <w:r w:rsidRPr="000A74EA">
        <w:rPr>
          <w:sz w:val="28"/>
          <w:szCs w:val="28"/>
          <w:lang w:val="en-GB"/>
        </w:rPr>
        <w:t>The time the ball reached maximum height the when the velocity, v=0</w:t>
      </w:r>
    </w:p>
    <w:p w14:paraId="5BDC6975" w14:textId="77777777" w:rsidR="000A74EA" w:rsidRPr="000A74EA" w:rsidRDefault="000A74EA" w:rsidP="000A74EA">
      <w:pPr>
        <w:pStyle w:val="ListParagraph"/>
        <w:spacing w:line="360" w:lineRule="auto"/>
        <w:rPr>
          <w:sz w:val="28"/>
          <w:szCs w:val="28"/>
          <w:lang w:val="en-GB"/>
        </w:rPr>
      </w:pPr>
      <w:r w:rsidRPr="000A74EA">
        <w:rPr>
          <w:sz w:val="28"/>
          <w:szCs w:val="28"/>
          <w:lang w:val="en-GB"/>
        </w:rPr>
        <w:t>The equation of the height after t second is a quadratic equation.</w:t>
      </w:r>
    </w:p>
    <w:p w14:paraId="31C6A1A5" w14:textId="020392EE" w:rsidR="000A74EA" w:rsidRPr="000A74EA" w:rsidRDefault="000A74EA" w:rsidP="000A74EA">
      <w:pPr>
        <w:pStyle w:val="ListParagraph"/>
        <w:spacing w:line="360" w:lineRule="auto"/>
        <w:rPr>
          <w:sz w:val="28"/>
          <w:szCs w:val="28"/>
          <w:lang w:val="en-GB"/>
        </w:rPr>
      </w:pPr>
      <w:r w:rsidRPr="000A74EA">
        <w:rPr>
          <w:sz w:val="28"/>
          <w:szCs w:val="28"/>
          <w:lang w:val="en-GB"/>
        </w:rPr>
        <w:t>h(t)=1+30t-5t</w:t>
      </w:r>
      <w:bookmarkStart w:id="0" w:name="_GoBack"/>
      <w:bookmarkEnd w:id="0"/>
      <w:r w:rsidR="006E37E4" w:rsidRPr="000A74EA">
        <w:rPr>
          <w:sz w:val="28"/>
          <w:szCs w:val="28"/>
          <w:lang w:val="en-GB"/>
        </w:rPr>
        <w:t>² Rewrite</w:t>
      </w:r>
      <w:r w:rsidRPr="000A74EA">
        <w:rPr>
          <w:sz w:val="28"/>
          <w:szCs w:val="28"/>
          <w:lang w:val="en-GB"/>
        </w:rPr>
        <w:t xml:space="preserve"> the equation to find the value of y- the vertical displacement, the maximum height.</w:t>
      </w:r>
    </w:p>
    <w:p w14:paraId="2C33FF40" w14:textId="77777777" w:rsidR="000A74EA" w:rsidRPr="000A74EA" w:rsidRDefault="000A74EA" w:rsidP="000A74EA">
      <w:pPr>
        <w:pStyle w:val="ListParagraph"/>
        <w:spacing w:line="360" w:lineRule="auto"/>
        <w:rPr>
          <w:sz w:val="28"/>
          <w:szCs w:val="28"/>
          <w:lang w:val="en-GB"/>
        </w:rPr>
      </w:pPr>
      <w:r w:rsidRPr="000A74EA">
        <w:rPr>
          <w:sz w:val="28"/>
          <w:szCs w:val="28"/>
          <w:lang w:val="en-GB"/>
        </w:rPr>
        <w:t>H(t)=-5t²+30t+1</w:t>
      </w:r>
    </w:p>
    <w:p w14:paraId="61D3F897" w14:textId="77777777" w:rsidR="000A74EA" w:rsidRPr="000A74EA" w:rsidRDefault="000A74EA" w:rsidP="000A74EA">
      <w:pPr>
        <w:pStyle w:val="ListParagraph"/>
        <w:spacing w:line="360" w:lineRule="auto"/>
        <w:rPr>
          <w:sz w:val="28"/>
          <w:szCs w:val="28"/>
          <w:lang w:val="en-GB"/>
        </w:rPr>
      </w:pPr>
      <w:r w:rsidRPr="000A74EA">
        <w:rPr>
          <w:sz w:val="28"/>
          <w:szCs w:val="28"/>
          <w:lang w:val="en-GB"/>
        </w:rPr>
        <w:t>a=-5, b=30 and c=1</w:t>
      </w:r>
    </w:p>
    <w:p w14:paraId="1BF4977E" w14:textId="77777777" w:rsidR="000A74EA" w:rsidRPr="000A74EA" w:rsidRDefault="000A74EA" w:rsidP="000A74EA">
      <w:pPr>
        <w:pStyle w:val="ListParagraph"/>
        <w:rPr>
          <w:lang w:val="en-GB"/>
        </w:rPr>
      </w:pPr>
      <w:r>
        <w:t>t=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lang w:val="en-GB"/>
                      </w:rPr>
                      <m:t>b</m:t>
                    </m:r>
                    <m:r>
                      <w:rPr>
                        <w:rFonts w:ascii="Cambria Math" w:hAnsi="Cambria Math"/>
                        <w:lang w:val="en-GB"/>
                      </w:rPr>
                      <m:t>²</m:t>
                    </m:r>
                    <m:r>
                      <w:rPr>
                        <w:rFonts w:ascii="Cambria Math" w:hAnsi="Cambria Math" w:cs="Cambria Math"/>
                        <w:lang w:val="en-GB"/>
                      </w:rPr>
                      <m:t>-4ac</m:t>
                    </m:r>
                  </m:e>
                  <m:sup/>
                </m:sSup>
              </m:e>
            </m:rad>
          </m:num>
          <m:den>
            <m:r>
              <w:rPr>
                <w:rFonts w:ascii="Cambria Math" w:hAnsi="Cambria Math"/>
                <w:lang w:val="en-GB"/>
              </w:rPr>
              <m:t>2a</m:t>
            </m:r>
          </m:den>
        </m:f>
      </m:oMath>
    </w:p>
    <w:p w14:paraId="11648010" w14:textId="77777777" w:rsidR="000A74EA" w:rsidRPr="000A74EA" w:rsidRDefault="000A74EA" w:rsidP="000A74EA">
      <w:pPr>
        <w:pStyle w:val="ListParagraph"/>
        <w:spacing w:line="360" w:lineRule="auto"/>
        <w:rPr>
          <w:b/>
          <w:sz w:val="28"/>
          <w:szCs w:val="28"/>
          <w:lang w:val="en-GB"/>
        </w:rPr>
      </w:pPr>
    </w:p>
    <w:p w14:paraId="57919DA2" w14:textId="77777777" w:rsidR="000A74EA" w:rsidRPr="000A74EA" w:rsidRDefault="000A74EA" w:rsidP="000A74EA">
      <w:pPr>
        <w:pStyle w:val="ListParagraph"/>
        <w:tabs>
          <w:tab w:val="left" w:pos="2400"/>
        </w:tabs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t=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30±</m:t>
            </m:r>
            <m:rad>
              <m:radPr>
                <m:degHide m:val="1"/>
                <m:ctrlPr>
                  <w:rPr>
                    <w:rFonts w:ascii="Cambria Math" w:hAnsi="Cambria Math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lang w:val="en-GB"/>
                      </w:rPr>
                      <m:t>30</m:t>
                    </m:r>
                    <m:r>
                      <w:rPr>
                        <w:rFonts w:ascii="Cambria Math" w:hAnsi="Cambria Math"/>
                        <w:lang w:val="en-GB"/>
                      </w:rPr>
                      <m:t>²</m:t>
                    </m:r>
                    <m:r>
                      <w:rPr>
                        <w:rFonts w:ascii="Cambria Math" w:hAnsi="Cambria Math" w:cs="Cambria Math"/>
                        <w:lang w:val="en-GB"/>
                      </w:rPr>
                      <m:t>-(4-5x1)</m:t>
                    </m:r>
                  </m:e>
                  <m:sup/>
                </m:sSup>
              </m:e>
            </m:rad>
          </m:num>
          <m:den>
            <m:r>
              <w:rPr>
                <w:rFonts w:ascii="Cambria Math" w:hAnsi="Cambria Math"/>
                <w:lang w:val="en-GB"/>
              </w:rPr>
              <m:t>2x-5</m:t>
            </m:r>
          </m:den>
        </m:f>
      </m:oMath>
    </w:p>
    <w:p w14:paraId="0859360F" w14:textId="77777777" w:rsidR="000A74EA" w:rsidRPr="000A74EA" w:rsidRDefault="000A74EA" w:rsidP="000A74EA">
      <w:pPr>
        <w:pStyle w:val="ListParagraph"/>
        <w:tabs>
          <w:tab w:val="left" w:pos="2400"/>
        </w:tabs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t=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30±</m:t>
            </m:r>
            <m:rad>
              <m:radPr>
                <m:degHide m:val="1"/>
                <m:ctrlPr>
                  <w:rPr>
                    <w:rFonts w:ascii="Cambria Math" w:hAnsi="Cambria Math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lang w:val="en-GB"/>
                      </w:rPr>
                      <m:t>900-(-20)</m:t>
                    </m:r>
                  </m:e>
                  <m:sup/>
                </m:sSup>
              </m:e>
            </m:rad>
          </m:num>
          <m:den>
            <m:r>
              <w:rPr>
                <w:rFonts w:ascii="Cambria Math" w:hAnsi="Cambria Math"/>
                <w:lang w:val="en-GB"/>
              </w:rPr>
              <m:t>-10</m:t>
            </m:r>
          </m:den>
        </m:f>
      </m:oMath>
    </w:p>
    <w:p w14:paraId="617B87A2" w14:textId="77777777" w:rsidR="000A74EA" w:rsidRPr="000A74EA" w:rsidRDefault="000A74EA" w:rsidP="000A74EA">
      <w:pPr>
        <w:pStyle w:val="ListParagraph"/>
        <w:tabs>
          <w:tab w:val="left" w:pos="2400"/>
        </w:tabs>
        <w:spacing w:after="200" w:line="276" w:lineRule="auto"/>
        <w:rPr>
          <w:lang w:val="en-GB"/>
        </w:rPr>
      </w:pPr>
    </w:p>
    <w:p w14:paraId="5B0F35CE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t=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30±</m:t>
            </m:r>
            <m:rad>
              <m:radPr>
                <m:degHide m:val="1"/>
                <m:ctrlPr>
                  <w:rPr>
                    <w:rFonts w:ascii="Cambria Math" w:hAnsi="Cambria Math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lang w:val="en-GB"/>
                      </w:rPr>
                      <m:t>920)</m:t>
                    </m:r>
                  </m:e>
                  <m:sup/>
                </m:sSup>
              </m:e>
            </m:rad>
          </m:num>
          <m:den>
            <m:r>
              <w:rPr>
                <w:rFonts w:ascii="Cambria Math" w:hAnsi="Cambria Math"/>
                <w:lang w:val="en-GB"/>
              </w:rPr>
              <m:t>-10</m:t>
            </m:r>
          </m:den>
        </m:f>
      </m:oMath>
    </w:p>
    <w:p w14:paraId="71900583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t1=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30±</m:t>
            </m:r>
            <m:r>
              <m:rPr>
                <m:sty m:val="p"/>
              </m:rPr>
              <w:rPr>
                <w:rFonts w:ascii="Cambria Math" w:hAnsi="Cambria Math"/>
                <w:lang w:val="en-GB"/>
              </w:rPr>
              <m:t>30.33</m:t>
            </m:r>
          </m:num>
          <m:den>
            <m:r>
              <w:rPr>
                <w:rFonts w:ascii="Cambria Math" w:hAnsi="Cambria Math"/>
                <w:lang w:val="en-GB"/>
              </w:rPr>
              <m:t>-10</m:t>
            </m:r>
          </m:den>
        </m:f>
      </m:oMath>
      <w:r w:rsidRPr="000A74EA">
        <w:rPr>
          <w:lang w:val="en-GB"/>
        </w:rPr>
        <w:t>=-0.03s</w:t>
      </w:r>
    </w:p>
    <w:p w14:paraId="3D305F16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and t2=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-30-30.33</m:t>
            </m:r>
          </m:num>
          <m:den>
            <m:r>
              <w:rPr>
                <w:rFonts w:ascii="Cambria Math" w:hAnsi="Cambria Math"/>
                <w:lang w:val="en-GB"/>
              </w:rPr>
              <m:t>-10</m:t>
            </m:r>
          </m:den>
        </m:f>
      </m:oMath>
      <w:r w:rsidRPr="000A74EA">
        <w:rPr>
          <w:lang w:val="en-GB"/>
        </w:rPr>
        <w:t xml:space="preserve"> =6.0s</w:t>
      </w:r>
    </w:p>
    <w:p w14:paraId="03BCA96F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>We take the positive answer because time is a scalar quantity.</w:t>
      </w:r>
    </w:p>
    <w:p w14:paraId="77BCC403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>Time to reach the maximum height = total time take for whole journey/2</w:t>
      </w:r>
    </w:p>
    <w:p w14:paraId="1FB8AC3D" w14:textId="77777777" w:rsidR="000A74EA" w:rsidRPr="000A74EA" w:rsidRDefault="000A74EA" w:rsidP="000A74EA">
      <w:pPr>
        <w:pStyle w:val="ListParagraph"/>
        <w:spacing w:after="200" w:line="276" w:lineRule="auto"/>
        <w:rPr>
          <w:lang w:val="en-GB"/>
        </w:rPr>
      </w:pPr>
      <w:r w:rsidRPr="000A74EA">
        <w:rPr>
          <w:lang w:val="en-GB"/>
        </w:rPr>
        <w:t xml:space="preserve">t=6/2  </w:t>
      </w:r>
    </w:p>
    <w:p w14:paraId="0AB47176" w14:textId="26482065" w:rsidR="000A74EA" w:rsidRPr="000A74EA" w:rsidRDefault="000A74EA" w:rsidP="000A74EA">
      <w:pPr>
        <w:pStyle w:val="ListParagraph"/>
        <w:spacing w:after="200" w:line="276" w:lineRule="auto"/>
        <w:rPr>
          <w:b/>
          <w:lang w:val="en-GB"/>
        </w:rPr>
      </w:pPr>
      <w:r w:rsidRPr="000A74EA">
        <w:rPr>
          <w:b/>
          <w:lang w:val="en-GB"/>
        </w:rPr>
        <w:t>t = 3 seconds</w:t>
      </w:r>
    </w:p>
    <w:p w14:paraId="08A7E8FF" w14:textId="77777777" w:rsidR="007858CE" w:rsidRPr="00785006" w:rsidRDefault="007858CE" w:rsidP="007858CE">
      <w:pPr>
        <w:spacing w:line="360" w:lineRule="auto"/>
        <w:rPr>
          <w:b/>
          <w:sz w:val="28"/>
          <w:szCs w:val="28"/>
          <w:lang w:val="en-GB"/>
        </w:rPr>
      </w:pPr>
      <w:r w:rsidRPr="00785006">
        <w:rPr>
          <w:b/>
          <w:sz w:val="28"/>
          <w:szCs w:val="28"/>
          <w:lang w:val="en-GB"/>
        </w:rPr>
        <w:t>Question 2</w:t>
      </w:r>
    </w:p>
    <w:p w14:paraId="2CA22FDE" w14:textId="77777777" w:rsidR="007858CE" w:rsidRPr="007C18A1" w:rsidRDefault="007858CE" w:rsidP="00186B45">
      <w:pPr>
        <w:spacing w:line="360" w:lineRule="auto"/>
        <w:rPr>
          <w:rFonts w:ascii="Palatino Linotype" w:hAnsi="Palatino Linotype"/>
          <w:sz w:val="28"/>
          <w:szCs w:val="28"/>
          <w:lang w:val="en-GB"/>
        </w:rPr>
      </w:pPr>
      <w:r w:rsidRPr="007C18A1">
        <w:rPr>
          <w:rFonts w:ascii="Palatino Linotype" w:hAnsi="Palatino Linotype"/>
          <w:sz w:val="28"/>
          <w:szCs w:val="28"/>
          <w:lang w:val="en-GB"/>
        </w:rPr>
        <w:t>Find the following integrals</w:t>
      </w:r>
    </w:p>
    <w:p w14:paraId="65131816" w14:textId="271D45E6" w:rsidR="007858CE" w:rsidRDefault="00D41350" w:rsidP="00186B45">
      <w:pPr>
        <w:numPr>
          <w:ilvl w:val="0"/>
          <w:numId w:val="13"/>
        </w:numPr>
        <w:spacing w:line="360" w:lineRule="auto"/>
        <w:rPr>
          <w:rFonts w:ascii="Palatino Linotype" w:hAnsi="Palatino Linotype"/>
          <w:sz w:val="28"/>
          <w:szCs w:val="28"/>
          <w:lang w:val="en-GB"/>
        </w:rPr>
      </w:pPr>
      <w:r w:rsidRPr="007C18A1">
        <w:rPr>
          <w:rFonts w:ascii="Palatino Linotype" w:hAnsi="Palatino Linotype"/>
          <w:position w:val="-16"/>
          <w:sz w:val="32"/>
          <w:szCs w:val="32"/>
          <w:lang w:val="en-GB"/>
        </w:rPr>
        <w:object w:dxaOrig="760" w:dyaOrig="440" w14:anchorId="5A70C08C">
          <v:shape id="_x0000_i1031" type="#_x0000_t75" style="width:53pt;height:22.5pt" o:ole="">
            <v:imagedata r:id="rId26" o:title=""/>
          </v:shape>
          <o:OLEObject Type="Embed" ProgID="Equation.DSMT4" ShapeID="_x0000_i1031" DrawAspect="Content" ObjectID="_1676564820" r:id="rId27"/>
        </w:object>
      </w:r>
      <w:r w:rsidR="001F214C">
        <w:rPr>
          <w:rFonts w:ascii="Palatino Linotype" w:hAnsi="Palatino Linotype"/>
          <w:sz w:val="28"/>
          <w:szCs w:val="28"/>
          <w:lang w:val="en-GB"/>
        </w:rPr>
        <w:tab/>
        <w:t>(10</w:t>
      </w:r>
      <w:r w:rsidR="007507A5" w:rsidRPr="007C18A1">
        <w:rPr>
          <w:rFonts w:ascii="Palatino Linotype" w:hAnsi="Palatino Linotype"/>
          <w:sz w:val="28"/>
          <w:szCs w:val="28"/>
          <w:lang w:val="en-GB"/>
        </w:rPr>
        <w:t>m)</w:t>
      </w:r>
    </w:p>
    <w:p w14:paraId="290F4879" w14:textId="50825921" w:rsidR="00F203F1" w:rsidRDefault="00F203F1" w:rsidP="00F203F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>Take the constant out such that:</w:t>
      </w:r>
    </w:p>
    <w:p w14:paraId="33A21810" w14:textId="3CE64490" w:rsidR="00F203F1" w:rsidRDefault="00F203F1" w:rsidP="00F203F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>= 5.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3</m:t>
                </m:r>
              </m:sup>
            </m:sSup>
          </m:e>
        </m:nary>
      </m:oMath>
      <w:r>
        <w:rPr>
          <w:rFonts w:ascii="Palatino Linotype" w:hAnsi="Palatino Linotype"/>
          <w:sz w:val="28"/>
          <w:szCs w:val="28"/>
          <w:lang w:val="en-GB"/>
        </w:rPr>
        <w:t>dx</w:t>
      </w:r>
    </w:p>
    <w:p w14:paraId="68E11AA8" w14:textId="61D3A2ED" w:rsidR="00F203F1" w:rsidRDefault="00F203F1" w:rsidP="00F203F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 xml:space="preserve">Apply the power rule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a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GB"/>
              </w:rPr>
              <m:t>dx</m:t>
            </m:r>
          </m:e>
        </m:nary>
      </m:oMath>
      <w:r>
        <w:rPr>
          <w:rFonts w:ascii="Palatino Linotype" w:hAnsi="Palatino Linotype"/>
          <w:sz w:val="28"/>
          <w:szCs w:val="28"/>
          <w:lang w:val="en-GB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a+1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a+1</m:t>
            </m:r>
          </m:den>
        </m:f>
      </m:oMath>
      <w:r w:rsidR="004D7211">
        <w:rPr>
          <w:rFonts w:ascii="Palatino Linotype" w:hAnsi="Palatino Linotype"/>
          <w:sz w:val="28"/>
          <w:szCs w:val="28"/>
          <w:lang w:val="en-GB"/>
        </w:rPr>
        <w:t>, a ≠ -1</w:t>
      </w:r>
    </w:p>
    <w:p w14:paraId="699117B7" w14:textId="1CCC07FC" w:rsidR="004D7211" w:rsidRDefault="004D7211" w:rsidP="004D721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 xml:space="preserve">= 5. 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3+1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3+1</m:t>
            </m:r>
          </m:den>
        </m:f>
      </m:oMath>
    </w:p>
    <w:p w14:paraId="11A3877C" w14:textId="41A929C8" w:rsidR="004D7211" w:rsidRDefault="004D7211" w:rsidP="004D721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GB"/>
              </w:rPr>
              <m:t>5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4</m:t>
            </m:r>
          </m:den>
        </m:f>
      </m:oMath>
    </w:p>
    <w:p w14:paraId="11B4B626" w14:textId="6F045C0F" w:rsidR="004D7211" w:rsidRDefault="004D7211" w:rsidP="004D721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w:r>
        <w:rPr>
          <w:rFonts w:ascii="Palatino Linotype" w:hAnsi="Palatino Linotype"/>
          <w:sz w:val="28"/>
          <w:szCs w:val="28"/>
          <w:lang w:val="en-GB"/>
        </w:rPr>
        <w:t>Add a constant to the solution:</w:t>
      </w:r>
    </w:p>
    <w:p w14:paraId="0F1E4906" w14:textId="7A363AD1" w:rsidR="004D7211" w:rsidRPr="007F0D04" w:rsidRDefault="004D7211" w:rsidP="00F203F1">
      <w:pPr>
        <w:spacing w:line="360" w:lineRule="auto"/>
        <w:ind w:left="720"/>
        <w:rPr>
          <w:rFonts w:ascii="Palatino Linotype" w:hAnsi="Palatino Linotype"/>
          <w:b/>
          <w:sz w:val="28"/>
          <w:szCs w:val="28"/>
          <w:lang w:val="en-GB"/>
        </w:rPr>
      </w:pPr>
      <w:r w:rsidRPr="007F0D04">
        <w:rPr>
          <w:rFonts w:ascii="Palatino Linotype" w:hAnsi="Palatino Linotype"/>
          <w:b/>
          <w:sz w:val="28"/>
          <w:szCs w:val="28"/>
          <w:lang w:val="en-GB"/>
        </w:rPr>
        <w:t xml:space="preserve">=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  <w:szCs w:val="28"/>
                <w:lang w:val="en-GB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n-GB"/>
              </w:rPr>
              <m:t>5</m:t>
            </m:r>
            <m:sSup>
              <m:sSupPr>
                <m:ctrlPr>
                  <w:rPr>
                    <w:rFonts w:ascii="Cambria Math" w:hAnsi="Cambria Math"/>
                    <w:b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4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n-GB"/>
              </w:rPr>
              <m:t>4</m:t>
            </m:r>
          </m:den>
        </m:f>
      </m:oMath>
      <w:r w:rsidRPr="007F0D04">
        <w:rPr>
          <w:rFonts w:ascii="Palatino Linotype" w:hAnsi="Palatino Linotype"/>
          <w:b/>
          <w:sz w:val="28"/>
          <w:szCs w:val="28"/>
          <w:lang w:val="en-GB"/>
        </w:rPr>
        <w:t xml:space="preserve"> + C</w:t>
      </w:r>
    </w:p>
    <w:p w14:paraId="288FE5ED" w14:textId="022CC5DD" w:rsidR="007C18A1" w:rsidRPr="00A65305" w:rsidRDefault="007C18A1" w:rsidP="00186B45">
      <w:pPr>
        <w:numPr>
          <w:ilvl w:val="0"/>
          <w:numId w:val="13"/>
        </w:numPr>
        <w:spacing w:line="360" w:lineRule="auto"/>
        <w:rPr>
          <w:rFonts w:ascii="Palatino Linotype" w:hAnsi="Palatino Linotype"/>
          <w:sz w:val="28"/>
          <w:szCs w:val="28"/>
          <w:lang w:val="en-GB"/>
        </w:rPr>
      </w:pPr>
      <w:r w:rsidRPr="00256739">
        <w:rPr>
          <w:rFonts w:ascii="Palatino Linotype" w:hAnsi="Palatino Linotype"/>
          <w:sz w:val="28"/>
          <w:szCs w:val="28"/>
        </w:rPr>
        <w:t>∫ (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256739">
        <w:rPr>
          <w:rFonts w:ascii="Palatino Linotype" w:hAnsi="Palatino Linotype"/>
          <w:sz w:val="28"/>
          <w:szCs w:val="28"/>
        </w:rPr>
        <w:t xml:space="preserve"> </w:t>
      </w:r>
      <w:r w:rsidRPr="00256739">
        <w:rPr>
          <w:rFonts w:ascii="Palatino Linotype" w:eastAsiaTheme="minorEastAsia" w:hAnsi="Palatino Linotype"/>
          <w:sz w:val="28"/>
          <w:szCs w:val="28"/>
        </w:rPr>
        <w:t>+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 </w:t>
      </w:r>
      <w:r w:rsidR="00D41350">
        <w:rPr>
          <w:rFonts w:ascii="Palatino Linotype" w:eastAsiaTheme="minorEastAsia" w:hAnsi="Palatino Linotype"/>
          <w:i/>
          <w:sz w:val="28"/>
          <w:szCs w:val="28"/>
        </w:rPr>
        <w:t>3</w:t>
      </w:r>
      <w:r w:rsidR="00D50E24" w:rsidRPr="00256739">
        <w:rPr>
          <w:rFonts w:ascii="Palatino Linotype" w:eastAsiaTheme="minorEastAsia" w:hAnsi="Palatino Linotype"/>
          <w:i/>
          <w:sz w:val="28"/>
          <w:szCs w:val="28"/>
        </w:rPr>
        <w:t>x +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 </w:t>
      </w:r>
      <w:r w:rsidR="00D41350">
        <w:rPr>
          <w:rFonts w:ascii="Palatino Linotype" w:eastAsiaTheme="minorEastAsia" w:hAnsi="Palatino Linotype"/>
          <w:sz w:val="28"/>
          <w:szCs w:val="28"/>
        </w:rPr>
        <w:t>2</w:t>
      </w:r>
      <w:r w:rsidRPr="00256739">
        <w:rPr>
          <w:rFonts w:ascii="Palatino Linotype" w:eastAsiaTheme="minorEastAsia" w:hAnsi="Palatino Linotype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)</m:t>
        </m:r>
      </m:oMath>
      <w:r w:rsidRPr="00256739">
        <w:rPr>
          <w:rFonts w:ascii="Palatino Linotype" w:eastAsiaTheme="minorEastAsia" w:hAnsi="Palatino Linotype"/>
          <w:sz w:val="28"/>
          <w:szCs w:val="28"/>
        </w:rPr>
        <w:t xml:space="preserve"> d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x </w:t>
      </w:r>
      <w:r w:rsidR="001F214C">
        <w:rPr>
          <w:rFonts w:ascii="Palatino Linotype" w:eastAsiaTheme="minorEastAsia" w:hAnsi="Palatino Linotype"/>
          <w:sz w:val="28"/>
          <w:szCs w:val="28"/>
        </w:rPr>
        <w:t>(15</w:t>
      </w:r>
      <w:r w:rsidRPr="007C18A1">
        <w:rPr>
          <w:rFonts w:ascii="Palatino Linotype" w:eastAsiaTheme="minorEastAsia" w:hAnsi="Palatino Linotype"/>
          <w:sz w:val="28"/>
          <w:szCs w:val="28"/>
        </w:rPr>
        <w:t>m)</w:t>
      </w:r>
    </w:p>
    <w:p w14:paraId="70F21B2A" w14:textId="77777777" w:rsidR="00A65305" w:rsidRDefault="00A65305" w:rsidP="00A65305">
      <w:pPr>
        <w:pStyle w:val="ListParagraph"/>
        <w:rPr>
          <w:rFonts w:ascii="Palatino Linotype" w:hAnsi="Palatino Linotype"/>
          <w:sz w:val="28"/>
          <w:szCs w:val="28"/>
          <w:lang w:val="en-GB"/>
        </w:rPr>
      </w:pPr>
    </w:p>
    <w:p w14:paraId="0CAD5713" w14:textId="244F870B" w:rsidR="00A65305" w:rsidRDefault="00A65305" w:rsidP="00A65305">
      <w:pPr>
        <w:spacing w:line="360" w:lineRule="auto"/>
        <w:ind w:left="720"/>
        <w:rPr>
          <w:rFonts w:ascii="Palatino Linotype" w:eastAsiaTheme="minorEastAsia" w:hAnsi="Palatino Linotype"/>
          <w:sz w:val="28"/>
          <w:szCs w:val="28"/>
        </w:rPr>
      </w:pPr>
      <w:r w:rsidRPr="00256739">
        <w:rPr>
          <w:rFonts w:ascii="Palatino Linotype" w:hAnsi="Palatino Linotype"/>
          <w:sz w:val="28"/>
          <w:szCs w:val="28"/>
        </w:rPr>
        <w:t>∫ (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256739">
        <w:rPr>
          <w:rFonts w:ascii="Palatino Linotype" w:hAnsi="Palatino Linotype"/>
          <w:sz w:val="28"/>
          <w:szCs w:val="28"/>
        </w:rPr>
        <w:t xml:space="preserve"> </w:t>
      </w:r>
      <w:r w:rsidRPr="00256739">
        <w:rPr>
          <w:rFonts w:ascii="Palatino Linotype" w:eastAsiaTheme="minorEastAsia" w:hAnsi="Palatino Linotype"/>
          <w:sz w:val="28"/>
          <w:szCs w:val="28"/>
        </w:rPr>
        <w:t>+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 </w:t>
      </w:r>
      <w:r>
        <w:rPr>
          <w:rFonts w:ascii="Palatino Linotype" w:eastAsiaTheme="minorEastAsia" w:hAnsi="Palatino Linotype"/>
          <w:i/>
          <w:sz w:val="28"/>
          <w:szCs w:val="28"/>
        </w:rPr>
        <w:t>3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x + </w:t>
      </w:r>
      <w:r>
        <w:rPr>
          <w:rFonts w:ascii="Palatino Linotype" w:eastAsiaTheme="minorEastAsia" w:hAnsi="Palatino Linotype"/>
          <w:sz w:val="28"/>
          <w:szCs w:val="28"/>
        </w:rPr>
        <w:t>2</w:t>
      </w:r>
      <w:r w:rsidRPr="00256739">
        <w:rPr>
          <w:rFonts w:ascii="Palatino Linotype" w:eastAsiaTheme="minorEastAsia" w:hAnsi="Palatino Linotype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)</m:t>
        </m:r>
      </m:oMath>
      <w:r w:rsidR="00FB1711">
        <w:rPr>
          <w:rFonts w:ascii="Palatino Linotype" w:eastAsiaTheme="minorEastAsia" w:hAnsi="Palatino Linotype"/>
          <w:sz w:val="28"/>
          <w:szCs w:val="28"/>
        </w:rPr>
        <w:t>dx</w:t>
      </w:r>
    </w:p>
    <w:p w14:paraId="778854CB" w14:textId="1B23321B" w:rsidR="00D75CBC" w:rsidRDefault="00D75CBC" w:rsidP="00A65305">
      <w:pPr>
        <w:spacing w:line="360" w:lineRule="auto"/>
        <w:ind w:left="720"/>
        <w:rPr>
          <w:rFonts w:ascii="Palatino Linotype" w:eastAsiaTheme="minorEastAsia" w:hAnsi="Palatino Linotype"/>
          <w:sz w:val="28"/>
          <w:szCs w:val="28"/>
        </w:rPr>
      </w:pPr>
      <w:r>
        <w:rPr>
          <w:rFonts w:ascii="Palatino Linotype" w:eastAsiaTheme="minorEastAsia" w:hAnsi="Palatino Linotype"/>
          <w:sz w:val="28"/>
          <w:szCs w:val="28"/>
        </w:rPr>
        <w:t>Apply the sum rule</w:t>
      </w:r>
    </w:p>
    <w:p w14:paraId="3046095B" w14:textId="16A496BF" w:rsidR="00D75CBC" w:rsidRDefault="00D75CBC" w:rsidP="00D75CBC">
      <w:pPr>
        <w:spacing w:line="360" w:lineRule="auto"/>
        <w:ind w:left="720"/>
        <w:rPr>
          <w:rFonts w:ascii="Palatino Linotype" w:hAnsi="Palatino Linotype"/>
          <w:sz w:val="28"/>
          <w:szCs w:val="28"/>
        </w:rPr>
      </w:pPr>
      <w:r w:rsidRPr="00256739">
        <w:rPr>
          <w:rFonts w:ascii="Palatino Linotype" w:hAnsi="Palatino Linotype"/>
          <w:sz w:val="28"/>
          <w:szCs w:val="28"/>
        </w:rPr>
        <w:t>∫ (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256739">
        <w:rPr>
          <w:rFonts w:ascii="Palatino Linotype" w:hAnsi="Palatino Linotype"/>
          <w:sz w:val="28"/>
          <w:szCs w:val="28"/>
        </w:rPr>
        <w:t xml:space="preserve"> </w:t>
      </w:r>
      <w:r w:rsidRPr="00256739">
        <w:rPr>
          <w:rFonts w:ascii="Palatino Linotype" w:eastAsiaTheme="minorEastAsia" w:hAnsi="Palatino Linotype"/>
          <w:sz w:val="28"/>
          <w:szCs w:val="28"/>
        </w:rPr>
        <w:t>+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 </w:t>
      </w:r>
      <w:r>
        <w:rPr>
          <w:rFonts w:ascii="Palatino Linotype" w:eastAsiaTheme="minorEastAsia" w:hAnsi="Palatino Linotype"/>
          <w:i/>
          <w:sz w:val="28"/>
          <w:szCs w:val="28"/>
        </w:rPr>
        <w:t>3</w:t>
      </w:r>
      <w:r w:rsidRPr="00256739">
        <w:rPr>
          <w:rFonts w:ascii="Palatino Linotype" w:eastAsiaTheme="minorEastAsia" w:hAnsi="Palatino Linotype"/>
          <w:i/>
          <w:sz w:val="28"/>
          <w:szCs w:val="28"/>
        </w:rPr>
        <w:t xml:space="preserve">x + </w:t>
      </w:r>
      <w:r>
        <w:rPr>
          <w:rFonts w:ascii="Palatino Linotype" w:eastAsiaTheme="minorEastAsia" w:hAnsi="Palatino Linotype"/>
          <w:sz w:val="28"/>
          <w:szCs w:val="28"/>
        </w:rPr>
        <w:t>2</w:t>
      </w:r>
      <w:r w:rsidRPr="00256739">
        <w:rPr>
          <w:rFonts w:ascii="Palatino Linotype" w:eastAsiaTheme="minorEastAsia" w:hAnsi="Palatino Linotype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)</m:t>
        </m:r>
      </m:oMath>
      <w:r>
        <w:rPr>
          <w:rFonts w:ascii="Palatino Linotype" w:eastAsiaTheme="minorEastAsia" w:hAnsi="Palatino Linotype"/>
          <w:sz w:val="28"/>
          <w:szCs w:val="28"/>
        </w:rPr>
        <w:t xml:space="preserve">dx = </w:t>
      </w:r>
      <w:r>
        <w:rPr>
          <w:rFonts w:ascii="Palatino Linotype" w:hAnsi="Palatino Linotype"/>
          <w:sz w:val="28"/>
          <w:szCs w:val="28"/>
        </w:rPr>
        <w:t>∫ x</w:t>
      </w:r>
      <w:r>
        <w:rPr>
          <w:rFonts w:ascii="Palatino Linotype" w:hAnsi="Palatino Linotype"/>
          <w:sz w:val="28"/>
          <w:szCs w:val="28"/>
          <w:vertAlign w:val="superscript"/>
        </w:rPr>
        <w:t>2</w:t>
      </w:r>
      <w:r>
        <w:rPr>
          <w:rFonts w:ascii="Palatino Linotype" w:hAnsi="Palatino Linotype"/>
          <w:sz w:val="28"/>
          <w:szCs w:val="28"/>
        </w:rPr>
        <w:t>dx + ∫ 3xdx + ∫ 2dx</w:t>
      </w:r>
    </w:p>
    <w:p w14:paraId="4337D0F0" w14:textId="778E91F3" w:rsidR="00D75CBC" w:rsidRDefault="00D75CBC" w:rsidP="00D75CBC">
      <w:pPr>
        <w:spacing w:line="360" w:lineRule="auto"/>
        <w:ind w:left="720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∫ x</w:t>
      </w:r>
      <w:r>
        <w:rPr>
          <w:rFonts w:ascii="Palatino Linotype" w:hAnsi="Palatino Linotype"/>
          <w:sz w:val="28"/>
          <w:szCs w:val="28"/>
          <w:vertAlign w:val="superscript"/>
        </w:rPr>
        <w:t>2</w:t>
      </w:r>
      <w:r>
        <w:rPr>
          <w:rFonts w:ascii="Palatino Linotype" w:hAnsi="Palatino Linotype"/>
          <w:sz w:val="28"/>
          <w:szCs w:val="28"/>
        </w:rPr>
        <w:t xml:space="preserve">dx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</w:rPr>
              <m:t>3</m:t>
            </m:r>
          </m:den>
        </m:f>
      </m:oMath>
    </w:p>
    <w:p w14:paraId="33821469" w14:textId="6FA5193B" w:rsidR="00D75CBC" w:rsidRDefault="00D75CBC" w:rsidP="00D75CBC">
      <w:pPr>
        <w:spacing w:line="360" w:lineRule="auto"/>
        <w:ind w:left="720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 xml:space="preserve">∫ 3xdx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3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</m:oMath>
    </w:p>
    <w:p w14:paraId="77C8EBE3" w14:textId="73F4C2B8" w:rsidR="00D75CBC" w:rsidRDefault="00D75CBC" w:rsidP="00D75CBC">
      <w:pPr>
        <w:spacing w:line="360" w:lineRule="auto"/>
        <w:ind w:left="720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∫ 2dx = 2x</w:t>
      </w:r>
    </w:p>
    <w:p w14:paraId="0CD5516D" w14:textId="1A98C641" w:rsidR="00D75CBC" w:rsidRPr="00D75CBC" w:rsidRDefault="00D75CBC" w:rsidP="00D75CBC">
      <w:pPr>
        <w:spacing w:line="360" w:lineRule="auto"/>
        <w:ind w:left="720"/>
        <w:rPr>
          <w:rFonts w:ascii="Palatino Linotype" w:eastAsiaTheme="minorEastAsia" w:hAnsi="Palatino Linotype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x³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3x²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2x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1</m:t>
              </m:r>
            </m:den>
          </m:f>
        </m:oMath>
      </m:oMathPara>
    </w:p>
    <w:p w14:paraId="71FA65C1" w14:textId="4FFDBB35" w:rsidR="00D75CBC" w:rsidRDefault="00D75CBC" w:rsidP="00D75CBC">
      <w:pPr>
        <w:spacing w:line="360" w:lineRule="auto"/>
        <w:ind w:left="720"/>
        <w:rPr>
          <w:rFonts w:ascii="Palatino Linotype" w:eastAsiaTheme="minorEastAsia" w:hAnsi="Palatino Linotype"/>
          <w:sz w:val="28"/>
          <w:szCs w:val="28"/>
        </w:rPr>
      </w:pPr>
      <w:r>
        <w:rPr>
          <w:rFonts w:ascii="Palatino Linotype" w:eastAsiaTheme="minorEastAsia" w:hAnsi="Palatino Linotype"/>
          <w:sz w:val="28"/>
          <w:szCs w:val="28"/>
        </w:rPr>
        <w:t>Add a constant:</w:t>
      </w:r>
    </w:p>
    <w:p w14:paraId="35BAEDFB" w14:textId="4AB5D166" w:rsidR="00D75CBC" w:rsidRPr="008C787F" w:rsidRDefault="008C787F" w:rsidP="00D75CBC">
      <w:pPr>
        <w:spacing w:line="360" w:lineRule="auto"/>
        <w:ind w:left="720"/>
        <w:rPr>
          <w:rFonts w:ascii="Palatino Linotype" w:eastAsiaTheme="minorEastAsia" w:hAnsi="Palatino Linotype"/>
          <w:b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x³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b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x²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b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x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1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c</m:t>
          </m:r>
        </m:oMath>
      </m:oMathPara>
    </w:p>
    <w:p w14:paraId="2A51CBEC" w14:textId="55FB2BE8" w:rsidR="00A651CF" w:rsidRPr="008C787F" w:rsidRDefault="00E445DC" w:rsidP="003A2083">
      <w:pPr>
        <w:numPr>
          <w:ilvl w:val="0"/>
          <w:numId w:val="13"/>
        </w:numPr>
        <w:spacing w:line="360" w:lineRule="auto"/>
        <w:rPr>
          <w:rFonts w:ascii="Palatino Linotype" w:hAnsi="Palatino Linotype"/>
          <w:sz w:val="28"/>
          <w:szCs w:val="28"/>
          <w:lang w:val="en-GB"/>
        </w:rPr>
      </w:pPr>
      <w:r w:rsidRPr="007C18A1">
        <w:rPr>
          <w:rFonts w:ascii="Palatino Linotype" w:hAnsi="Palatino Linotype"/>
          <w:position w:val="-16"/>
          <w:sz w:val="28"/>
          <w:szCs w:val="28"/>
          <w:lang w:val="en-GB"/>
        </w:rPr>
        <w:object w:dxaOrig="1960" w:dyaOrig="440" w14:anchorId="3297A063">
          <v:shape id="_x0000_i1032" type="#_x0000_t75" style="width:98.5pt;height:22.5pt" o:ole="">
            <v:imagedata r:id="rId28" o:title=""/>
          </v:shape>
          <o:OLEObject Type="Embed" ProgID="Equation.DSMT4" ShapeID="_x0000_i1032" DrawAspect="Content" ObjectID="_1676564821" r:id="rId29"/>
        </w:object>
      </w:r>
      <w:r w:rsidR="001F214C" w:rsidRPr="008C787F">
        <w:rPr>
          <w:rFonts w:ascii="Palatino Linotype" w:hAnsi="Palatino Linotype"/>
          <w:sz w:val="28"/>
          <w:szCs w:val="28"/>
          <w:lang w:val="en-GB"/>
        </w:rPr>
        <w:tab/>
        <w:t>(15</w:t>
      </w:r>
      <w:r w:rsidR="007507A5" w:rsidRPr="008C787F">
        <w:rPr>
          <w:rFonts w:ascii="Palatino Linotype" w:hAnsi="Palatino Linotype"/>
          <w:sz w:val="28"/>
          <w:szCs w:val="28"/>
          <w:lang w:val="en-GB"/>
        </w:rPr>
        <w:t>m)</w:t>
      </w:r>
    </w:p>
    <w:p w14:paraId="56D2B9AA" w14:textId="4B62A67B" w:rsidR="00BD4561" w:rsidRPr="008C787F" w:rsidRDefault="003A2083" w:rsidP="00BD4561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naryPr>
            <m:sub/>
            <m:sup/>
            <m:e/>
          </m:nary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2x-1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3x+3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d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x</m:t>
          </m:r>
        </m:oMath>
      </m:oMathPara>
    </w:p>
    <w:p w14:paraId="2AA57627" w14:textId="487685A0" w:rsidR="00A651CF" w:rsidRPr="008C787F" w:rsidRDefault="003A2083" w:rsidP="00A651CF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naryPr>
            <m:sub/>
            <m:sup/>
            <m:e/>
          </m:nary>
          <m:r>
            <w:rPr>
              <w:rFonts w:ascii="Cambria Math" w:hAnsi="Cambria Math"/>
              <w:sz w:val="28"/>
              <w:szCs w:val="28"/>
              <w:lang w:val="en-GB"/>
            </w:rPr>
            <m:t>2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3x+3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-1(3x+3)d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x</m:t>
          </m:r>
        </m:oMath>
      </m:oMathPara>
    </w:p>
    <w:p w14:paraId="108E191C" w14:textId="77A346C2" w:rsidR="00A651CF" w:rsidRPr="008C787F" w:rsidRDefault="003A2083" w:rsidP="00A651CF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naryPr>
            <m:sub/>
            <m:sup/>
            <m:e/>
          </m:nary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6x²+6x-3x-3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d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x</m:t>
          </m:r>
        </m:oMath>
      </m:oMathPara>
    </w:p>
    <w:p w14:paraId="4B4E0F0E" w14:textId="5F4A4A04" w:rsidR="00A651CF" w:rsidRDefault="003A2083" w:rsidP="00A651CF">
      <w:pPr>
        <w:spacing w:line="360" w:lineRule="auto"/>
        <w:ind w:left="720"/>
        <w:rPr>
          <w:rFonts w:ascii="Palatino Linotype" w:hAnsi="Palatino Linotype"/>
          <w:sz w:val="28"/>
          <w:szCs w:val="28"/>
          <w:lang w:val="en-GB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naryPr>
          <m:sub/>
          <m:sup/>
          <m:e/>
        </m:nary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6x²+3x-3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en-GB"/>
          </w:rPr>
          <m:t>dx</m:t>
        </m:r>
      </m:oMath>
      <w:r w:rsidR="00A651CF">
        <w:rPr>
          <w:rFonts w:ascii="Palatino Linotype" w:hAnsi="Palatino Linotype"/>
          <w:sz w:val="28"/>
          <w:szCs w:val="28"/>
          <w:lang w:val="en-GB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GB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  <w:lang w:val="en-GB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GB"/>
              </w:rPr>
              <m:t>6x³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3</m:t>
            </m:r>
          </m:den>
        </m:f>
        <m:r>
          <w:rPr>
            <w:rFonts w:ascii="Cambria Math" w:hAnsi="Cambria Math"/>
            <w:sz w:val="28"/>
            <w:szCs w:val="28"/>
            <w:lang w:val="en-GB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  <w:lang w:val="en-GB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GB"/>
              </w:rPr>
              <m:t>3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  <w:lang w:val="en-GB"/>
          </w:rPr>
          <m:t>-</m:t>
        </m:r>
        <m:f>
          <m:fPr>
            <m:ctrlPr>
              <w:rPr>
                <w:rFonts w:ascii="Cambria Math" w:hAnsi="Cambria Math"/>
                <w:sz w:val="28"/>
                <w:szCs w:val="28"/>
                <w:lang w:val="en-GB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GB"/>
              </w:rPr>
              <m:t>3x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en-GB"/>
              </w:rPr>
              <m:t>1</m:t>
            </m:r>
          </m:den>
        </m:f>
        <m:r>
          <w:rPr>
            <w:rFonts w:ascii="Cambria Math" w:hAnsi="Cambria Math"/>
            <w:sz w:val="28"/>
            <w:szCs w:val="28"/>
            <w:lang w:val="en-GB"/>
          </w:rPr>
          <m:t>+c</m:t>
        </m:r>
      </m:oMath>
    </w:p>
    <w:p w14:paraId="400671BA" w14:textId="68A007AB" w:rsidR="00A651CF" w:rsidRPr="003A2083" w:rsidRDefault="003A2083" w:rsidP="00A651CF">
      <w:pPr>
        <w:spacing w:line="360" w:lineRule="auto"/>
        <w:ind w:left="720"/>
        <w:rPr>
          <w:rFonts w:ascii="Palatino Linotype" w:hAnsi="Palatino Linotype"/>
          <w:b/>
          <w:sz w:val="28"/>
          <w:szCs w:val="28"/>
          <w:lang w:val="en-GB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GB"/>
            </w:rPr>
            <m:t>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GB"/>
            </w:rPr>
            <m:t>x³+</m:t>
          </m:r>
          <m:f>
            <m:fPr>
              <m:ctrlPr>
                <w:rPr>
                  <w:rFonts w:ascii="Cambria Math" w:hAnsi="Cambria Math"/>
                  <w:b/>
                  <w:i/>
                  <w:sz w:val="28"/>
                  <w:szCs w:val="28"/>
                  <w:lang w:val="en-GB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GB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8"/>
                      <w:szCs w:val="28"/>
                      <w:lang w:val="en-GB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2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GB"/>
                </w:rPr>
                <m:t>2</m:t>
              </m:r>
            </m:den>
          </m:f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GB"/>
            </w:rPr>
            <m:t>-3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GB"/>
            </w:rPr>
            <m:t>x+c</m:t>
          </m:r>
        </m:oMath>
      </m:oMathPara>
    </w:p>
    <w:p w14:paraId="6E86D2BA" w14:textId="1030F7DA" w:rsidR="00D108AA" w:rsidRPr="00D72230" w:rsidRDefault="00AE3ECA" w:rsidP="00D72230">
      <w:pPr>
        <w:pStyle w:val="ListParagraph"/>
        <w:numPr>
          <w:ilvl w:val="0"/>
          <w:numId w:val="13"/>
        </w:numPr>
        <w:spacing w:line="360" w:lineRule="auto"/>
        <w:rPr>
          <w:sz w:val="28"/>
          <w:szCs w:val="28"/>
          <w:lang w:val="en-GB"/>
        </w:rPr>
      </w:pPr>
      <w:r w:rsidRPr="00AE3ECA">
        <w:rPr>
          <w:rFonts w:ascii="Palatino Linotype" w:hAnsi="Palatino Linotype"/>
          <w:sz w:val="28"/>
          <w:szCs w:val="28"/>
        </w:rPr>
        <w:t xml:space="preserve">Calculate the </w:t>
      </w:r>
      <w:r w:rsidR="00D50E24" w:rsidRPr="00AE3ECA">
        <w:rPr>
          <w:rFonts w:ascii="Palatino Linotype" w:hAnsi="Palatino Linotype"/>
          <w:sz w:val="28"/>
          <w:szCs w:val="28"/>
        </w:rPr>
        <w:t>area of</w:t>
      </w:r>
      <w:r w:rsidRPr="00AE3ECA">
        <w:rPr>
          <w:rFonts w:ascii="Palatino Linotype" w:hAnsi="Palatino Linotype"/>
          <w:sz w:val="28"/>
          <w:szCs w:val="28"/>
        </w:rPr>
        <w:t xml:space="preserve"> the region bounded by the graph of a straight </w:t>
      </w:r>
      <w:r w:rsidR="00667212" w:rsidRPr="00AE3ECA">
        <w:rPr>
          <w:rFonts w:ascii="Palatino Linotype" w:hAnsi="Palatino Linotype"/>
          <w:sz w:val="28"/>
          <w:szCs w:val="28"/>
        </w:rPr>
        <w:t>line y</w:t>
      </w:r>
      <w:r w:rsidRPr="00AE3ECA">
        <w:rPr>
          <w:rFonts w:ascii="Palatino Linotype" w:hAnsi="Palatino Linotype"/>
          <w:sz w:val="28"/>
          <w:szCs w:val="28"/>
        </w:rPr>
        <w:t xml:space="preserve"> = </w:t>
      </w:r>
      <w:r w:rsidR="00B07994">
        <w:rPr>
          <w:rFonts w:ascii="Palatino Linotype" w:eastAsiaTheme="minorEastAsia" w:hAnsi="Palatino Linotype"/>
          <w:sz w:val="28"/>
          <w:szCs w:val="28"/>
        </w:rPr>
        <w:t>3</w:t>
      </w:r>
      <w:r w:rsidRPr="00AE3ECA">
        <w:rPr>
          <w:rFonts w:ascii="Palatino Linotype" w:eastAsiaTheme="minorEastAsia" w:hAnsi="Palatino Linotype"/>
          <w:i/>
          <w:sz w:val="28"/>
          <w:szCs w:val="28"/>
        </w:rPr>
        <w:t xml:space="preserve">x </w:t>
      </w:r>
      <w:r w:rsidRPr="00AE3ECA">
        <w:rPr>
          <w:rFonts w:ascii="Palatino Linotype" w:eastAsiaTheme="minorEastAsia" w:hAnsi="Palatino Linotype"/>
          <w:sz w:val="28"/>
          <w:szCs w:val="28"/>
        </w:rPr>
        <w:t xml:space="preserve">+ </w:t>
      </w:r>
      <w:r w:rsidR="00B07994">
        <w:rPr>
          <w:rFonts w:ascii="Palatino Linotype" w:eastAsiaTheme="minorEastAsia" w:hAnsi="Palatino Linotype"/>
          <w:sz w:val="28"/>
          <w:szCs w:val="28"/>
        </w:rPr>
        <w:t>1</w:t>
      </w:r>
      <w:r w:rsidRPr="00AE3ECA">
        <w:rPr>
          <w:rFonts w:ascii="Palatino Linotype" w:eastAsiaTheme="minorEastAsia" w:hAnsi="Palatino Linotype"/>
          <w:sz w:val="28"/>
          <w:szCs w:val="28"/>
        </w:rPr>
        <w:t xml:space="preserve">, the x-axis and the </w:t>
      </w:r>
      <w:r w:rsidR="00667212" w:rsidRPr="00AE3ECA">
        <w:rPr>
          <w:rFonts w:ascii="Palatino Linotype" w:eastAsiaTheme="minorEastAsia" w:hAnsi="Palatino Linotype"/>
          <w:sz w:val="28"/>
          <w:szCs w:val="28"/>
        </w:rPr>
        <w:t xml:space="preserve">ordinates </w:t>
      </w:r>
      <w:r w:rsidR="00667212" w:rsidRPr="00D72230">
        <w:rPr>
          <w:rFonts w:ascii="Palatino Linotype" w:eastAsiaTheme="minorEastAsia" w:hAnsi="Palatino Linotype"/>
          <w:sz w:val="28"/>
          <w:szCs w:val="28"/>
        </w:rPr>
        <w:t>x</w:t>
      </w:r>
      <w:r w:rsidR="00373A6B" w:rsidRPr="00D72230">
        <w:rPr>
          <w:rFonts w:ascii="Palatino Linotype" w:eastAsiaTheme="minorEastAsia" w:hAnsi="Palatino Linotype"/>
          <w:sz w:val="28"/>
          <w:szCs w:val="28"/>
        </w:rPr>
        <w:t xml:space="preserve"> = 1</w:t>
      </w:r>
      <w:r w:rsidRPr="00D72230">
        <w:rPr>
          <w:rFonts w:ascii="Palatino Linotype" w:eastAsiaTheme="minorEastAsia" w:hAnsi="Palatino Linotype"/>
          <w:sz w:val="28"/>
          <w:szCs w:val="28"/>
        </w:rPr>
        <w:t xml:space="preserve"> and </w:t>
      </w:r>
      <w:r w:rsidRPr="00D72230">
        <w:rPr>
          <w:rFonts w:ascii="Palatino Linotype" w:eastAsiaTheme="minorEastAsia" w:hAnsi="Palatino Linotype"/>
          <w:i/>
          <w:sz w:val="28"/>
          <w:szCs w:val="28"/>
        </w:rPr>
        <w:t xml:space="preserve">x </w:t>
      </w:r>
      <w:r w:rsidR="00373A6B" w:rsidRPr="00D72230">
        <w:rPr>
          <w:rFonts w:ascii="Palatino Linotype" w:eastAsiaTheme="minorEastAsia" w:hAnsi="Palatino Linotype"/>
          <w:sz w:val="28"/>
          <w:szCs w:val="28"/>
        </w:rPr>
        <w:t xml:space="preserve">= </w:t>
      </w:r>
      <w:r w:rsidR="00B07994" w:rsidRPr="00D72230">
        <w:rPr>
          <w:rFonts w:ascii="Palatino Linotype" w:eastAsiaTheme="minorEastAsia" w:hAnsi="Palatino Linotype"/>
          <w:sz w:val="28"/>
          <w:szCs w:val="28"/>
        </w:rPr>
        <w:t>4</w:t>
      </w:r>
      <w:r w:rsidRPr="00D72230">
        <w:rPr>
          <w:rFonts w:ascii="Palatino Linotype" w:eastAsiaTheme="minorEastAsia" w:hAnsi="Palatino Linotype"/>
          <w:sz w:val="28"/>
          <w:szCs w:val="28"/>
        </w:rPr>
        <w:t>.</w:t>
      </w:r>
      <w:r w:rsidR="007C18A1" w:rsidRPr="00D72230">
        <w:rPr>
          <w:rFonts w:ascii="Palatino Linotype" w:eastAsiaTheme="minorEastAsia" w:hAnsi="Palatino Linotype"/>
          <w:sz w:val="28"/>
          <w:szCs w:val="28"/>
        </w:rPr>
        <w:t xml:space="preserve"> </w:t>
      </w:r>
      <w:r w:rsidR="001F214C" w:rsidRPr="00D72230">
        <w:rPr>
          <w:rFonts w:ascii="Palatino Linotype" w:eastAsiaTheme="minorEastAsia" w:hAnsi="Palatino Linotype"/>
          <w:sz w:val="28"/>
          <w:szCs w:val="28"/>
        </w:rPr>
        <w:t>(20</w:t>
      </w:r>
      <w:r w:rsidR="00633E61" w:rsidRPr="00D72230">
        <w:rPr>
          <w:rFonts w:ascii="Palatino Linotype" w:eastAsiaTheme="minorEastAsia" w:hAnsi="Palatino Linotype"/>
          <w:sz w:val="28"/>
          <w:szCs w:val="28"/>
        </w:rPr>
        <w:t>m)</w:t>
      </w:r>
    </w:p>
    <w:p w14:paraId="454F0EA6" w14:textId="7F1A3729" w:rsidR="007858CE" w:rsidRPr="009406F8" w:rsidRDefault="005A6F9B" w:rsidP="00667212">
      <w:pPr>
        <w:spacing w:line="360" w:lineRule="auto"/>
        <w:ind w:firstLine="720"/>
        <w:rPr>
          <w:lang w:val="en-GB"/>
        </w:rPr>
      </w:pPr>
      <w:r w:rsidRPr="009406F8">
        <w:rPr>
          <w:lang w:val="en-GB"/>
        </w:rPr>
        <w:t>Required area=|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GB"/>
              </w:rPr>
            </m:ctrlPr>
          </m:naryPr>
          <m:sub>
            <m:r>
              <w:rPr>
                <w:rFonts w:ascii="Cambria Math" w:hAnsi="Cambria Math"/>
                <w:lang w:val="en-GB"/>
              </w:rPr>
              <m:t>1</m:t>
            </m:r>
          </m:sub>
          <m:sup>
            <m:r>
              <w:rPr>
                <w:rFonts w:ascii="Cambria Math" w:hAnsi="Cambria Math"/>
                <w:lang w:val="en-GB"/>
              </w:rPr>
              <m:t>4</m:t>
            </m:r>
          </m:sup>
          <m:e>
            <m:r>
              <w:rPr>
                <w:rFonts w:ascii="Cambria Math" w:hAnsi="Cambria Math"/>
                <w:lang w:val="en-GB"/>
              </w:rPr>
              <m:t>3x+1dx</m:t>
            </m:r>
          </m:e>
        </m:nary>
      </m:oMath>
      <w:r w:rsidRPr="009406F8">
        <w:rPr>
          <w:lang w:val="en-GB"/>
        </w:rPr>
        <w:t>|</w:t>
      </w:r>
    </w:p>
    <w:p w14:paraId="3CCBF59E" w14:textId="024B9CE8" w:rsidR="000B72A0" w:rsidRPr="009406F8" w:rsidRDefault="000B72A0" w:rsidP="00667212">
      <w:pPr>
        <w:spacing w:line="360" w:lineRule="auto"/>
        <w:ind w:firstLine="720"/>
        <w:rPr>
          <w:lang w:val="en-GB"/>
        </w:rPr>
      </w:pPr>
      <w:r w:rsidRPr="009406F8">
        <w:rPr>
          <w:lang w:val="en-GB"/>
        </w:rPr>
        <w:t>=|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GB"/>
              </w:rPr>
            </m:ctrlPr>
          </m:naryPr>
          <m:sub>
            <m:r>
              <w:rPr>
                <w:rFonts w:ascii="Cambria Math" w:hAnsi="Cambria Math"/>
                <w:lang w:val="en-GB"/>
              </w:rPr>
              <m:t>1</m:t>
            </m:r>
          </m:sub>
          <m:sup>
            <m:r>
              <w:rPr>
                <w:rFonts w:ascii="Cambria Math" w:hAnsi="Cambria Math"/>
                <w:lang w:val="en-GB"/>
              </w:rPr>
              <m:t>4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GB"/>
                  </w:rPr>
                  <m:t>2</m:t>
                </m:r>
              </m:den>
            </m:f>
            <m:r>
              <w:rPr>
                <w:rFonts w:ascii="Cambria Math" w:hAnsi="Cambria Math"/>
                <w:lang w:val="en-GB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val="en-GB"/>
                  </w:rPr>
                  <m:t>1</m:t>
                </m:r>
              </m:den>
            </m:f>
          </m:e>
        </m:nary>
      </m:oMath>
      <w:r w:rsidRPr="009406F8">
        <w:rPr>
          <w:lang w:val="en-GB"/>
        </w:rPr>
        <w:t>|</w:t>
      </w:r>
    </w:p>
    <w:p w14:paraId="5DFF3066" w14:textId="189B079D" w:rsidR="000B72A0" w:rsidRPr="009406F8" w:rsidRDefault="000B72A0" w:rsidP="00667212">
      <w:pPr>
        <w:spacing w:line="360" w:lineRule="auto"/>
        <w:ind w:firstLine="720"/>
        <w:rPr>
          <w:lang w:val="en-GB"/>
        </w:rPr>
      </w:pPr>
      <w:r w:rsidRPr="009406F8">
        <w:rPr>
          <w:lang w:val="en-GB"/>
        </w:rPr>
        <w:t>=|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GB"/>
              </w:rPr>
            </m:ctrlPr>
          </m:naryPr>
          <m:sub>
            <m:r>
              <w:rPr>
                <w:rFonts w:ascii="Cambria Math" w:hAnsi="Cambria Math"/>
                <w:lang w:val="en-GB"/>
              </w:rPr>
              <m:t>1</m:t>
            </m:r>
          </m:sub>
          <m:sup>
            <m:r>
              <w:rPr>
                <w:rFonts w:ascii="Cambria Math" w:hAnsi="Cambria Math"/>
                <w:lang w:val="en-GB"/>
              </w:rPr>
              <m:t>4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3(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GB"/>
                  </w:rPr>
                  <m:t>2</m:t>
                </m:r>
              </m:den>
            </m:f>
            <m:r>
              <w:rPr>
                <w:rFonts w:ascii="Cambria Math" w:hAnsi="Cambria Math"/>
                <w:lang w:val="en-GB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4</m:t>
                </m:r>
              </m:num>
              <m:den>
                <m:r>
                  <w:rPr>
                    <w:rFonts w:ascii="Cambria Math" w:hAnsi="Cambria Math"/>
                    <w:lang w:val="en-GB"/>
                  </w:rPr>
                  <m:t>1</m:t>
                </m:r>
              </m:den>
            </m:f>
          </m:e>
        </m:nary>
      </m:oMath>
      <w:r w:rsidRPr="009406F8">
        <w:rPr>
          <w:lang w:val="en-GB"/>
        </w:rPr>
        <w:t>|-|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GB"/>
              </w:rPr>
            </m:ctrlPr>
          </m:naryPr>
          <m:sub>
            <m:r>
              <w:rPr>
                <w:rFonts w:ascii="Cambria Math" w:hAnsi="Cambria Math"/>
                <w:lang w:val="en-GB"/>
              </w:rPr>
              <m:t>1</m:t>
            </m:r>
          </m:sub>
          <m:sup>
            <m:r>
              <w:rPr>
                <w:rFonts w:ascii="Cambria Math" w:hAnsi="Cambria Math"/>
                <w:lang w:val="en-GB"/>
              </w:rPr>
              <m:t>4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(1)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GB"/>
                  </w:rPr>
                  <m:t>2</m:t>
                </m:r>
              </m:den>
            </m:f>
            <m:r>
              <w:rPr>
                <w:rFonts w:ascii="Cambria Math" w:hAnsi="Cambria Math"/>
                <w:lang w:val="en-GB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GB"/>
                  </w:rPr>
                  <m:t>1</m:t>
                </m:r>
              </m:den>
            </m:f>
          </m:e>
        </m:nary>
      </m:oMath>
      <w:r w:rsidRPr="009406F8">
        <w:rPr>
          <w:lang w:val="en-GB"/>
        </w:rPr>
        <w:t>|</w:t>
      </w:r>
    </w:p>
    <w:p w14:paraId="0ADC029D" w14:textId="1EB881AC" w:rsidR="000B72A0" w:rsidRPr="009406F8" w:rsidRDefault="000B72A0" w:rsidP="00667212">
      <w:pPr>
        <w:spacing w:line="360" w:lineRule="auto"/>
        <w:ind w:firstLine="720"/>
        <w:rPr>
          <w:lang w:val="en-GB"/>
        </w:rPr>
      </w:pPr>
      <w:r w:rsidRPr="009406F8">
        <w:rPr>
          <w:lang w:val="en-GB"/>
        </w:rPr>
        <w:t>= (24+4)</w:t>
      </w:r>
      <w:r w:rsidR="00667212">
        <w:rPr>
          <w:lang w:val="en-GB"/>
        </w:rPr>
        <w:t xml:space="preserve"> </w:t>
      </w:r>
      <w:r w:rsidRPr="009406F8">
        <w:rPr>
          <w:lang w:val="en-GB"/>
        </w:rPr>
        <w:t>-</w:t>
      </w:r>
      <w:r w:rsidR="00667212">
        <w:rPr>
          <w:lang w:val="en-GB"/>
        </w:rPr>
        <w:t xml:space="preserve"> (</w:t>
      </w:r>
      <w:r w:rsidRPr="009406F8">
        <w:rPr>
          <w:lang w:val="en-GB"/>
        </w:rPr>
        <w:t>3/</w:t>
      </w:r>
      <w:r w:rsidR="00667212" w:rsidRPr="009406F8">
        <w:rPr>
          <w:lang w:val="en-GB"/>
        </w:rPr>
        <w:t>2 +</w:t>
      </w:r>
      <w:r w:rsidRPr="009406F8">
        <w:rPr>
          <w:lang w:val="en-GB"/>
        </w:rPr>
        <w:t>1)</w:t>
      </w:r>
    </w:p>
    <w:p w14:paraId="6FEB1E1F" w14:textId="4FEC6FC5" w:rsidR="000B72A0" w:rsidRPr="009406F8" w:rsidRDefault="000B72A0" w:rsidP="00667212">
      <w:pPr>
        <w:spacing w:line="360" w:lineRule="auto"/>
        <w:ind w:firstLine="720"/>
        <w:rPr>
          <w:lang w:val="en-GB"/>
        </w:rPr>
      </w:pPr>
      <w:r w:rsidRPr="009406F8">
        <w:rPr>
          <w:lang w:val="en-GB"/>
        </w:rPr>
        <w:t>=28</w:t>
      </w:r>
      <w:r w:rsidR="00667212">
        <w:rPr>
          <w:lang w:val="en-GB"/>
        </w:rPr>
        <w:t xml:space="preserve"> </w:t>
      </w:r>
      <w:r w:rsidRPr="009406F8">
        <w:rPr>
          <w:lang w:val="en-GB"/>
        </w:rPr>
        <w:t>-</w:t>
      </w:r>
      <w:r w:rsidR="00667212">
        <w:rPr>
          <w:lang w:val="en-GB"/>
        </w:rPr>
        <w:t xml:space="preserve"> </w:t>
      </w:r>
      <w:r w:rsidRPr="009406F8">
        <w:rPr>
          <w:lang w:val="en-GB"/>
        </w:rPr>
        <w:t>2.5</w:t>
      </w:r>
    </w:p>
    <w:p w14:paraId="35517C73" w14:textId="2C2F4E08" w:rsidR="00056C97" w:rsidRDefault="000B72A0" w:rsidP="003727CE">
      <w:pPr>
        <w:spacing w:line="360" w:lineRule="auto"/>
        <w:ind w:firstLine="720"/>
        <w:rPr>
          <w:rFonts w:ascii="Palatino Linotype" w:hAnsi="Palatino Linotype"/>
          <w:b/>
          <w:sz w:val="28"/>
          <w:szCs w:val="28"/>
          <w:lang w:val="en-GB"/>
        </w:rPr>
      </w:pPr>
      <w:r w:rsidRPr="009406F8">
        <w:rPr>
          <w:b/>
          <w:lang w:val="en-GB"/>
        </w:rPr>
        <w:t>=</w:t>
      </w:r>
      <w:r w:rsidR="00667212">
        <w:rPr>
          <w:b/>
          <w:lang w:val="en-GB"/>
        </w:rPr>
        <w:t xml:space="preserve"> </w:t>
      </w:r>
      <w:r w:rsidR="003727CE">
        <w:rPr>
          <w:b/>
          <w:lang w:val="en-GB"/>
        </w:rPr>
        <w:t xml:space="preserve">25.5 </w:t>
      </w:r>
    </w:p>
    <w:p w14:paraId="00A9EB25" w14:textId="77777777" w:rsidR="001D79A6" w:rsidRPr="00633E61" w:rsidRDefault="001D79A6" w:rsidP="001D79A6">
      <w:pPr>
        <w:spacing w:line="360" w:lineRule="auto"/>
        <w:rPr>
          <w:rFonts w:ascii="Palatino Linotype" w:hAnsi="Palatino Linotype"/>
          <w:b/>
          <w:sz w:val="28"/>
          <w:szCs w:val="28"/>
          <w:lang w:val="en-GB"/>
        </w:rPr>
      </w:pPr>
      <w:r w:rsidRPr="00633E61">
        <w:rPr>
          <w:rFonts w:ascii="Palatino Linotype" w:hAnsi="Palatino Linotype"/>
          <w:b/>
          <w:sz w:val="28"/>
          <w:szCs w:val="28"/>
          <w:lang w:val="en-GB"/>
        </w:rPr>
        <w:t>Question 3</w:t>
      </w:r>
    </w:p>
    <w:p w14:paraId="0944B904" w14:textId="4786E4D6" w:rsidR="00FD251E" w:rsidRPr="00F038C2" w:rsidRDefault="00FE778F" w:rsidP="005A7659">
      <w:pPr>
        <w:pStyle w:val="ListParagraph"/>
        <w:numPr>
          <w:ilvl w:val="0"/>
          <w:numId w:val="41"/>
        </w:numPr>
        <w:spacing w:before="240" w:line="360" w:lineRule="auto"/>
        <w:jc w:val="both"/>
        <w:rPr>
          <w:lang w:val="en-GB"/>
        </w:rPr>
      </w:pPr>
      <w:r w:rsidRPr="00F038C2">
        <w:rPr>
          <w:lang w:val="en-GB"/>
        </w:rPr>
        <w:t>i)</w:t>
      </w:r>
      <w:r w:rsidR="00FD251E" w:rsidRPr="00F038C2">
        <w:rPr>
          <w:lang w:val="en-GB"/>
        </w:rPr>
        <w:t>Explain briefly what is meant by a complex number (4m)</w:t>
      </w:r>
    </w:p>
    <w:p w14:paraId="2B5360CF" w14:textId="7F391417" w:rsidR="00166066" w:rsidRPr="00652F36" w:rsidRDefault="005A7659" w:rsidP="00652F36">
      <w:pPr>
        <w:spacing w:before="240" w:line="360" w:lineRule="auto"/>
        <w:ind w:left="360"/>
        <w:jc w:val="both"/>
        <w:rPr>
          <w:i/>
          <w:lang w:val="en-GB"/>
        </w:rPr>
      </w:pPr>
      <w:r w:rsidRPr="004F06EE">
        <w:rPr>
          <w:lang w:val="en-GB"/>
        </w:rPr>
        <w:t>A number is said to be complex provided it can be expressed in the form a</w:t>
      </w:r>
      <w:r w:rsidR="003727CE">
        <w:rPr>
          <w:lang w:val="en-GB"/>
        </w:rPr>
        <w:t xml:space="preserve"> </w:t>
      </w:r>
      <w:r w:rsidRPr="004F06EE">
        <w:rPr>
          <w:lang w:val="en-GB"/>
        </w:rPr>
        <w:t>+</w:t>
      </w:r>
      <w:r w:rsidR="003727CE">
        <w:rPr>
          <w:lang w:val="en-GB"/>
        </w:rPr>
        <w:t xml:space="preserve"> </w:t>
      </w:r>
      <w:r w:rsidRPr="004F06EE">
        <w:rPr>
          <w:lang w:val="en-GB"/>
        </w:rPr>
        <w:t>b</w:t>
      </w:r>
      <w:r w:rsidRPr="004F06EE">
        <w:rPr>
          <w:i/>
          <w:lang w:val="en-GB"/>
        </w:rPr>
        <w:t>i</w:t>
      </w:r>
      <w:r w:rsidRPr="004F06EE">
        <w:rPr>
          <w:lang w:val="en-GB"/>
        </w:rPr>
        <w:t xml:space="preserve"> where a and b are real constant numbers while </w:t>
      </w:r>
      <w:r w:rsidR="004F06EE">
        <w:rPr>
          <w:i/>
          <w:lang w:val="en-GB"/>
        </w:rPr>
        <w:t>i</w:t>
      </w:r>
      <w:r w:rsidRPr="004F06EE">
        <w:rPr>
          <w:lang w:val="en-GB"/>
        </w:rPr>
        <w:t xml:space="preserve"> represent the imaginary unit satisfying the equation</w:t>
      </w:r>
      <w:r w:rsidRPr="004F06EE">
        <w:rPr>
          <w:i/>
          <w:lang w:val="en-GB"/>
        </w:rPr>
        <w:t xml:space="preserve"> i</w:t>
      </w:r>
      <w:r w:rsidRPr="004F06EE">
        <w:rPr>
          <w:lang w:val="en-GB"/>
        </w:rPr>
        <w:t>²=</w:t>
      </w:r>
      <w:r w:rsidR="00E7031A">
        <w:rPr>
          <w:lang w:val="en-GB"/>
        </w:rPr>
        <w:t xml:space="preserve"> </w:t>
      </w:r>
      <w:r w:rsidRPr="004F06EE">
        <w:rPr>
          <w:lang w:val="en-GB"/>
        </w:rPr>
        <w:t xml:space="preserve">-1 or 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 w:rsidRPr="004F06EE">
        <w:rPr>
          <w:lang w:val="en-GB"/>
        </w:rPr>
        <w:t>-1=</w:t>
      </w:r>
      <w:r w:rsidRPr="004F06EE">
        <w:rPr>
          <w:i/>
          <w:lang w:val="en-GB"/>
        </w:rPr>
        <w:t>i</w:t>
      </w:r>
      <w:r w:rsidR="00166066" w:rsidRPr="00652F36">
        <w:rPr>
          <w:lang w:val="en-GB"/>
        </w:rPr>
        <w:tab/>
      </w:r>
      <w:r w:rsidR="00166066" w:rsidRPr="00652F36">
        <w:rPr>
          <w:lang w:val="en-GB"/>
        </w:rPr>
        <w:tab/>
      </w:r>
    </w:p>
    <w:p w14:paraId="2C7A799D" w14:textId="1050346C" w:rsidR="00FD251E" w:rsidRPr="00F038C2" w:rsidRDefault="00FD251E" w:rsidP="00F828F4">
      <w:pPr>
        <w:spacing w:before="240" w:line="360" w:lineRule="auto"/>
        <w:ind w:firstLine="720"/>
        <w:rPr>
          <w:lang w:val="en-GB"/>
        </w:rPr>
      </w:pPr>
      <w:r w:rsidRPr="00F038C2">
        <w:rPr>
          <w:lang w:val="en-GB"/>
        </w:rPr>
        <w:t>ii) Show the following complex numbers on an Argand diagram</w:t>
      </w:r>
    </w:p>
    <w:p w14:paraId="7198477C" w14:textId="2E4544F1" w:rsidR="00FD251E" w:rsidRDefault="00FD251E" w:rsidP="00FD251E">
      <w:pPr>
        <w:pStyle w:val="ListParagraph"/>
        <w:spacing w:before="240" w:line="360" w:lineRule="auto"/>
        <w:ind w:left="1728"/>
        <w:rPr>
          <w:lang w:val="en-GB"/>
        </w:rPr>
      </w:pPr>
      <w:r w:rsidRPr="00F038C2">
        <w:rPr>
          <w:lang w:val="en-GB"/>
        </w:rPr>
        <w:t xml:space="preserve">    i)   </w:t>
      </w:r>
      <w:r w:rsidR="00F828F4" w:rsidRPr="00F038C2">
        <w:rPr>
          <w:lang w:val="en-GB"/>
        </w:rPr>
        <w:object w:dxaOrig="499" w:dyaOrig="279" w14:anchorId="044F217C">
          <v:shape id="_x0000_i1033" type="#_x0000_t75" style="width:32.5pt;height:18.5pt" o:ole="">
            <v:imagedata r:id="rId30" o:title=""/>
          </v:shape>
          <o:OLEObject Type="Embed" ProgID="Equation.3" ShapeID="_x0000_i1033" DrawAspect="Content" ObjectID="_1676564822" r:id="rId31"/>
        </w:object>
      </w:r>
      <w:r w:rsidRPr="00F038C2">
        <w:rPr>
          <w:lang w:val="en-GB"/>
        </w:rPr>
        <w:t xml:space="preserve">  </w:t>
      </w:r>
      <w:r w:rsidR="00C73779" w:rsidRPr="00F038C2">
        <w:rPr>
          <w:lang w:val="en-GB"/>
        </w:rPr>
        <w:t xml:space="preserve">      </w:t>
      </w:r>
      <w:r w:rsidRPr="00F038C2">
        <w:rPr>
          <w:lang w:val="en-GB"/>
        </w:rPr>
        <w:t xml:space="preserve">  (5m)</w:t>
      </w:r>
    </w:p>
    <w:p w14:paraId="75D25ECA" w14:textId="3D831AC2" w:rsidR="00AF5F70" w:rsidRPr="00F038C2" w:rsidRDefault="00AF5F70" w:rsidP="00FD251E">
      <w:pPr>
        <w:pStyle w:val="ListParagraph"/>
        <w:spacing w:before="240" w:line="360" w:lineRule="auto"/>
        <w:ind w:left="1728"/>
        <w:rPr>
          <w:lang w:val="en-GB"/>
        </w:rPr>
      </w:pPr>
      <w:r>
        <w:rPr>
          <w:noProof/>
        </w:rPr>
        <w:drawing>
          <wp:inline distT="0" distB="0" distL="0" distR="0" wp14:anchorId="69A6692E" wp14:editId="301DE859">
            <wp:extent cx="1905000" cy="1876425"/>
            <wp:effectExtent l="0" t="0" r="0" b="9525"/>
            <wp:docPr id="16" name="Picture 16" descr="https://www4b.wolframalpha.com/Calculate/MSP/MSP7651i525eh0afa7icd3000042e01366f71072fd?MSPStoreType=image/gif&amp;s=20&amp;w=200.&amp;h=197.&amp;cdf=Coordinates&amp;cdf=Toolt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www4b.wolframalpha.com/Calculate/MSP/MSP7651i525eh0afa7icd3000042e01366f71072fd?MSPStoreType=image/gif&amp;s=20&amp;w=200.&amp;h=197.&amp;cdf=Coordinates&amp;cdf=Tooltip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26A53" w14:textId="77777777" w:rsidR="007D7DF9" w:rsidRPr="00F038C2" w:rsidRDefault="007D7DF9" w:rsidP="00FD251E">
      <w:pPr>
        <w:pStyle w:val="ListParagraph"/>
        <w:spacing w:before="240" w:line="360" w:lineRule="auto"/>
        <w:ind w:left="1728"/>
        <w:rPr>
          <w:lang w:val="en-GB"/>
        </w:rPr>
      </w:pPr>
    </w:p>
    <w:p w14:paraId="79FB5CE0" w14:textId="4B28C0A7" w:rsidR="00FD251E" w:rsidRDefault="00FD251E" w:rsidP="00FD251E">
      <w:pPr>
        <w:pStyle w:val="ListParagraph"/>
        <w:spacing w:line="360" w:lineRule="auto"/>
        <w:ind w:left="1080"/>
        <w:rPr>
          <w:lang w:val="en-GB"/>
        </w:rPr>
      </w:pPr>
      <w:r w:rsidRPr="00F038C2">
        <w:rPr>
          <w:lang w:val="en-GB"/>
        </w:rPr>
        <w:t xml:space="preserve">              ii)  </w:t>
      </w:r>
      <w:r w:rsidR="00F77478" w:rsidRPr="00F038C2">
        <w:rPr>
          <w:position w:val="-6"/>
          <w:lang w:val="en-GB"/>
        </w:rPr>
        <w:object w:dxaOrig="880" w:dyaOrig="340" w14:anchorId="6AC44406">
          <v:shape id="_x0000_i1034" type="#_x0000_t75" style="width:56pt;height:19pt" o:ole="">
            <v:imagedata r:id="rId33" o:title=""/>
          </v:shape>
          <o:OLEObject Type="Embed" ProgID="Equation.3" ShapeID="_x0000_i1034" DrawAspect="Content" ObjectID="_1676564823" r:id="rId34"/>
        </w:object>
      </w:r>
      <w:r w:rsidRPr="00F038C2">
        <w:rPr>
          <w:lang w:val="en-GB"/>
        </w:rPr>
        <w:tab/>
        <w:t>(5m)</w:t>
      </w:r>
    </w:p>
    <w:p w14:paraId="05F0DF9E" w14:textId="77777777" w:rsidR="00CC1CDA" w:rsidRDefault="00CC1CDA" w:rsidP="00CC1CDA">
      <w:pPr>
        <w:pStyle w:val="ListParagraph"/>
        <w:spacing w:line="360" w:lineRule="auto"/>
        <w:ind w:left="1800" w:firstLine="360"/>
        <w:rPr>
          <w:lang w:val="en-GB"/>
        </w:rPr>
      </w:pPr>
      <w:r>
        <w:rPr>
          <w:lang w:val="en-GB"/>
        </w:rPr>
        <w:t>2-</w:t>
      </w:r>
      <m:oMath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  <m:r>
          <m:rPr>
            <m:sty m:val="p"/>
          </m:rPr>
          <w:rPr>
            <w:rFonts w:ascii="Cambria Math" w:hAnsi="Cambria Math"/>
            <w:lang w:val="en-GB"/>
          </w:rPr>
          <m:t>-</m:t>
        </m:r>
      </m:oMath>
      <w:r>
        <w:rPr>
          <w:lang w:val="en-GB"/>
        </w:rPr>
        <w:t>4) =</w:t>
      </w:r>
      <w:r w:rsidRPr="00CA5636">
        <w:rPr>
          <w:lang w:val="en-GB"/>
        </w:rPr>
        <w:t xml:space="preserve"> </w:t>
      </w:r>
      <w:r>
        <w:rPr>
          <w:lang w:val="en-GB"/>
        </w:rPr>
        <w:t>2-</w:t>
      </w:r>
      <m:oMath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  <m:r>
          <m:rPr>
            <m:sty m:val="p"/>
          </m:rPr>
          <w:rPr>
            <w:rFonts w:ascii="Cambria Math" w:hAnsi="Cambria Math"/>
            <w:lang w:val="en-GB"/>
          </w:rPr>
          <m:t>-1x</m:t>
        </m:r>
      </m:oMath>
      <w:r>
        <w:rPr>
          <w:lang w:val="en-GB"/>
        </w:rPr>
        <w:t>4)</w:t>
      </w:r>
    </w:p>
    <w:p w14:paraId="04BF5CE9" w14:textId="77777777" w:rsidR="00CC1CDA" w:rsidRDefault="00CC1CDA" w:rsidP="00CC1CDA">
      <w:pPr>
        <w:pStyle w:val="ListParagraph"/>
        <w:spacing w:line="360" w:lineRule="auto"/>
        <w:ind w:left="1440" w:firstLine="720"/>
        <w:rPr>
          <w:lang w:val="en-GB"/>
        </w:rPr>
      </w:pPr>
      <w:r>
        <w:rPr>
          <w:lang w:val="en-GB"/>
        </w:rPr>
        <w:t>2 -</w:t>
      </w:r>
      <m:oMath>
        <m:r>
          <w:rPr>
            <w:rFonts w:ascii="Cambria Math" w:hAnsi="Cambria Math"/>
            <w:lang w:val="en-GB"/>
          </w:rPr>
          <m:t xml:space="preserve"> {</m:t>
        </m:r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</m:oMath>
      <w:r>
        <w:rPr>
          <w:lang w:val="en-GB"/>
        </w:rPr>
        <w:t>4) x</w:t>
      </w:r>
      <m:oMath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  <m:r>
          <m:rPr>
            <m:sty m:val="p"/>
          </m:rPr>
          <w:rPr>
            <w:rFonts w:ascii="Cambria Math" w:hAnsi="Cambria Math"/>
            <w:lang w:val="en-GB"/>
          </w:rPr>
          <m:t>-</m:t>
        </m:r>
      </m:oMath>
      <w:r>
        <w:rPr>
          <w:lang w:val="en-GB"/>
        </w:rPr>
        <w:t>1)}=</w:t>
      </w:r>
    </w:p>
    <w:p w14:paraId="3C5C0613" w14:textId="77777777" w:rsidR="00CC1CDA" w:rsidRDefault="00CC1CDA" w:rsidP="00CC1CDA">
      <w:pPr>
        <w:pStyle w:val="ListParagraph"/>
        <w:spacing w:line="360" w:lineRule="auto"/>
        <w:ind w:left="1800" w:firstLine="360"/>
        <w:rPr>
          <w:lang w:val="en-GB"/>
        </w:rPr>
      </w:pPr>
      <w:r>
        <w:rPr>
          <w:lang w:val="en-GB"/>
        </w:rPr>
        <w:t>2 - 2</w:t>
      </w:r>
      <m:oMath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  <m:r>
          <m:rPr>
            <m:sty m:val="p"/>
          </m:rPr>
          <w:rPr>
            <w:rFonts w:ascii="Cambria Math" w:hAnsi="Cambria Math"/>
            <w:lang w:val="en-GB"/>
          </w:rPr>
          <m:t>-</m:t>
        </m:r>
      </m:oMath>
      <w:r>
        <w:rPr>
          <w:lang w:val="en-GB"/>
        </w:rPr>
        <w:t xml:space="preserve">1) but </w:t>
      </w:r>
      <m:oMath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>
            <m:ctrlPr>
              <w:rPr>
                <w:rFonts w:ascii="Cambria Math" w:hAnsi="Cambria Math"/>
                <w:i/>
                <w:lang w:val="en-GB"/>
              </w:rPr>
            </m:ctrlPr>
          </m:deg>
          <m:e>
            <m:r>
              <w:rPr>
                <w:rFonts w:ascii="Cambria Math" w:hAnsi="Cambria Math"/>
                <w:lang w:val="en-GB"/>
              </w:rPr>
              <m:t>(</m:t>
            </m:r>
          </m:e>
        </m:rad>
        <m:r>
          <m:rPr>
            <m:sty m:val="p"/>
          </m:rPr>
          <w:rPr>
            <w:rFonts w:ascii="Cambria Math" w:hAnsi="Cambria Math"/>
            <w:lang w:val="en-GB"/>
          </w:rPr>
          <m:t>-</m:t>
        </m:r>
      </m:oMath>
      <w:r>
        <w:rPr>
          <w:lang w:val="en-GB"/>
        </w:rPr>
        <w:t>1)=</w:t>
      </w:r>
      <w:r w:rsidRPr="00EE1906">
        <w:rPr>
          <w:i/>
          <w:lang w:val="en-GB"/>
        </w:rPr>
        <w:t>i</w:t>
      </w:r>
    </w:p>
    <w:p w14:paraId="3161DFEB" w14:textId="557D6008" w:rsidR="00CC1CDA" w:rsidRDefault="00CC1CDA" w:rsidP="00CC1CDA">
      <w:pPr>
        <w:pStyle w:val="ListParagraph"/>
        <w:spacing w:line="360" w:lineRule="auto"/>
        <w:ind w:left="1440" w:firstLine="720"/>
        <w:rPr>
          <w:i/>
          <w:lang w:val="en-GB"/>
        </w:rPr>
      </w:pPr>
      <w:r>
        <w:rPr>
          <w:lang w:val="en-GB"/>
        </w:rPr>
        <w:t>2-2</w:t>
      </w:r>
      <w:r w:rsidRPr="00EE1906">
        <w:rPr>
          <w:i/>
          <w:lang w:val="en-GB"/>
        </w:rPr>
        <w:t>i</w:t>
      </w:r>
    </w:p>
    <w:p w14:paraId="45D9EC12" w14:textId="4FF14A6C" w:rsidR="00CC1CDA" w:rsidRDefault="00CC1CDA" w:rsidP="00CC1CDA">
      <w:pPr>
        <w:pStyle w:val="ListParagraph"/>
        <w:spacing w:line="360" w:lineRule="auto"/>
        <w:ind w:left="1440" w:firstLine="720"/>
        <w:rPr>
          <w:lang w:val="en-GB"/>
        </w:rPr>
      </w:pPr>
      <w:r>
        <w:rPr>
          <w:noProof/>
        </w:rPr>
        <w:drawing>
          <wp:inline distT="0" distB="0" distL="0" distR="0" wp14:anchorId="76C0FB8E" wp14:editId="647F6D1F">
            <wp:extent cx="1905000" cy="1876425"/>
            <wp:effectExtent l="0" t="0" r="0" b="9525"/>
            <wp:docPr id="17" name="Picture 17" descr="https://www4c.wolframalpha.com/Calculate/MSP/MSP418524ghieh7c1g6737800006b0358d3bhfig5bi?MSPStoreType=image/gif&amp;s=47&amp;w=200.&amp;h=197.&amp;cdf=Coordinates&amp;cdf=Toolt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www4c.wolframalpha.com/Calculate/MSP/MSP418524ghieh7c1g6737800006b0358d3bhfig5bi?MSPStoreType=image/gif&amp;s=47&amp;w=200.&amp;h=197.&amp;cdf=Coordinates&amp;cdf=Tooltips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3ACA4" w14:textId="77777777" w:rsidR="00AF5F70" w:rsidRPr="00F038C2" w:rsidRDefault="00AF5F70" w:rsidP="00FD251E">
      <w:pPr>
        <w:pStyle w:val="ListParagraph"/>
        <w:spacing w:line="360" w:lineRule="auto"/>
        <w:ind w:left="1080"/>
        <w:rPr>
          <w:lang w:val="en-GB"/>
        </w:rPr>
      </w:pPr>
    </w:p>
    <w:p w14:paraId="794C4620" w14:textId="77777777" w:rsidR="000C5056" w:rsidRPr="00F038C2" w:rsidRDefault="00FD251E" w:rsidP="000C5056">
      <w:pPr>
        <w:pStyle w:val="ListParagraph"/>
        <w:numPr>
          <w:ilvl w:val="0"/>
          <w:numId w:val="41"/>
        </w:numPr>
        <w:spacing w:line="360" w:lineRule="auto"/>
        <w:rPr>
          <w:lang w:val="en-GB"/>
        </w:rPr>
      </w:pPr>
      <w:r w:rsidRPr="00F038C2">
        <w:rPr>
          <w:lang w:val="en-GB"/>
        </w:rPr>
        <w:t>Determine the complex conjugate of the following complex numbers</w:t>
      </w:r>
      <w:r w:rsidR="000C5056" w:rsidRPr="00F038C2">
        <w:rPr>
          <w:lang w:val="en-GB"/>
        </w:rPr>
        <w:t>.</w:t>
      </w:r>
    </w:p>
    <w:p w14:paraId="6AF54502" w14:textId="7E2B2931" w:rsidR="000C5056" w:rsidRPr="00F038C2" w:rsidRDefault="000C5056" w:rsidP="000C5056">
      <w:pPr>
        <w:spacing w:line="360" w:lineRule="auto"/>
        <w:ind w:left="360"/>
        <w:rPr>
          <w:lang w:val="en-GB"/>
        </w:rPr>
      </w:pPr>
      <w:r w:rsidRPr="00F038C2">
        <w:rPr>
          <w:lang w:val="en-GB"/>
        </w:rPr>
        <w:t>Two complex number to be conjugate to each other when they differ only in sign of imaginary part.</w:t>
      </w:r>
    </w:p>
    <w:p w14:paraId="5FA781DC" w14:textId="6E69F8C9" w:rsidR="00FD251E" w:rsidRPr="00F038C2" w:rsidRDefault="00FD251E" w:rsidP="00FD251E">
      <w:pPr>
        <w:pStyle w:val="ListParagraph"/>
        <w:numPr>
          <w:ilvl w:val="0"/>
          <w:numId w:val="30"/>
        </w:numPr>
        <w:spacing w:line="360" w:lineRule="auto"/>
        <w:rPr>
          <w:lang w:val="en-GB"/>
        </w:rPr>
      </w:pPr>
      <w:r w:rsidRPr="00F038C2">
        <w:rPr>
          <w:lang w:val="en-GB"/>
        </w:rPr>
        <w:t xml:space="preserve">          </w:t>
      </w:r>
      <w:r w:rsidR="00F77478" w:rsidRPr="00F038C2">
        <w:rPr>
          <w:position w:val="-10"/>
          <w:lang w:val="en-GB"/>
        </w:rPr>
        <w:object w:dxaOrig="1080" w:dyaOrig="340" w14:anchorId="067279F1">
          <v:shape id="_x0000_i1035" type="#_x0000_t75" style="width:74.5pt;height:21.5pt" o:ole="">
            <v:imagedata r:id="rId36" o:title=""/>
          </v:shape>
          <o:OLEObject Type="Embed" ProgID="Equation.3" ShapeID="_x0000_i1035" DrawAspect="Content" ObjectID="_1676564824" r:id="rId37"/>
        </w:object>
      </w:r>
      <w:r w:rsidRPr="00F038C2">
        <w:rPr>
          <w:lang w:val="en-GB"/>
        </w:rPr>
        <w:t xml:space="preserve">    (4m)</w:t>
      </w:r>
    </w:p>
    <w:p w14:paraId="568BA646" w14:textId="2B84C76E" w:rsidR="005D3B26" w:rsidRPr="00306E26" w:rsidRDefault="005D3B26" w:rsidP="005D3B26">
      <w:pPr>
        <w:pStyle w:val="ListParagraph"/>
        <w:spacing w:line="360" w:lineRule="auto"/>
        <w:ind w:left="1440"/>
        <w:rPr>
          <w:b/>
          <w:lang w:val="en-GB"/>
        </w:rPr>
      </w:pPr>
      <w:r w:rsidRPr="00306E26">
        <w:rPr>
          <w:b/>
          <w:lang w:val="en-GB"/>
        </w:rPr>
        <w:t>Ż=4-2</w:t>
      </w:r>
      <w:r w:rsidRPr="00306E26">
        <w:rPr>
          <w:b/>
          <w:i/>
          <w:lang w:val="en-GB"/>
        </w:rPr>
        <w:t>i</w:t>
      </w:r>
    </w:p>
    <w:p w14:paraId="382DB761" w14:textId="280A38EE" w:rsidR="00FD251E" w:rsidRPr="00F038C2" w:rsidRDefault="00FD251E" w:rsidP="00FD251E">
      <w:pPr>
        <w:pStyle w:val="ListParagraph"/>
        <w:numPr>
          <w:ilvl w:val="0"/>
          <w:numId w:val="30"/>
        </w:numPr>
        <w:spacing w:line="360" w:lineRule="auto"/>
        <w:rPr>
          <w:lang w:val="en-GB"/>
        </w:rPr>
      </w:pPr>
      <w:r w:rsidRPr="00F038C2">
        <w:rPr>
          <w:lang w:val="en-GB"/>
        </w:rPr>
        <w:t xml:space="preserve">          </w:t>
      </w:r>
      <w:r w:rsidR="00F77478" w:rsidRPr="00F038C2">
        <w:rPr>
          <w:position w:val="-10"/>
          <w:lang w:val="en-GB"/>
        </w:rPr>
        <w:object w:dxaOrig="1200" w:dyaOrig="340" w14:anchorId="70BCCB45">
          <v:shape id="_x0000_i1036" type="#_x0000_t75" style="width:84pt;height:21pt" o:ole="">
            <v:imagedata r:id="rId38" o:title=""/>
          </v:shape>
          <o:OLEObject Type="Embed" ProgID="Equation.3" ShapeID="_x0000_i1036" DrawAspect="Content" ObjectID="_1676564825" r:id="rId39"/>
        </w:object>
      </w:r>
      <w:r w:rsidRPr="00F038C2">
        <w:rPr>
          <w:lang w:val="en-GB"/>
        </w:rPr>
        <w:t xml:space="preserve">  (4m)</w:t>
      </w:r>
    </w:p>
    <w:p w14:paraId="1FE39E1B" w14:textId="2569600D" w:rsidR="005D3B26" w:rsidRPr="00306E26" w:rsidRDefault="005D3B26" w:rsidP="005D3B26">
      <w:pPr>
        <w:pStyle w:val="ListParagraph"/>
        <w:spacing w:line="360" w:lineRule="auto"/>
        <w:ind w:left="1440"/>
        <w:rPr>
          <w:b/>
          <w:lang w:val="en-GB"/>
        </w:rPr>
      </w:pPr>
      <w:r w:rsidRPr="00306E26">
        <w:rPr>
          <w:b/>
          <w:lang w:val="en-GB"/>
        </w:rPr>
        <w:t>Ż=-3+2</w:t>
      </w:r>
      <w:r w:rsidRPr="00306E26">
        <w:rPr>
          <w:b/>
          <w:i/>
          <w:lang w:val="en-GB"/>
        </w:rPr>
        <w:t>i</w:t>
      </w:r>
    </w:p>
    <w:p w14:paraId="4CE0D1A4" w14:textId="77777777" w:rsidR="00FD251E" w:rsidRPr="00F038C2" w:rsidRDefault="00FD251E" w:rsidP="00FD251E">
      <w:pPr>
        <w:pStyle w:val="ListParagraph"/>
        <w:numPr>
          <w:ilvl w:val="0"/>
          <w:numId w:val="30"/>
        </w:numPr>
        <w:spacing w:line="360" w:lineRule="auto"/>
        <w:rPr>
          <w:lang w:val="en-GB"/>
        </w:rPr>
      </w:pPr>
      <w:r w:rsidRPr="00F038C2">
        <w:rPr>
          <w:lang w:val="en-GB"/>
        </w:rPr>
        <w:t>Express in the form a + bi</w:t>
      </w:r>
    </w:p>
    <w:p w14:paraId="0EB448CA" w14:textId="208A8F91" w:rsidR="00B2315A" w:rsidRPr="00F038C2" w:rsidRDefault="00FD251E" w:rsidP="00FD251E">
      <w:pPr>
        <w:spacing w:line="360" w:lineRule="auto"/>
        <w:rPr>
          <w:lang w:val="en-GB"/>
        </w:rPr>
      </w:pPr>
      <w:r w:rsidRPr="00F038C2">
        <w:rPr>
          <w:lang w:val="en-GB"/>
        </w:rPr>
        <w:t xml:space="preserve">                                </w:t>
      </w:r>
      <m:oMath>
        <m:f>
          <m:fPr>
            <m:ctrlPr>
              <w:rPr>
                <w:rFonts w:ascii="Cambria Math" w:hAnsi="Cambria Math"/>
                <w:i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2 + 3i</m:t>
            </m:r>
          </m:num>
          <m:den>
            <m:r>
              <w:rPr>
                <w:rFonts w:ascii="Cambria Math" w:hAnsi="Cambria Math"/>
                <w:lang w:val="en-GB"/>
              </w:rPr>
              <m:t>1 - 2i</m:t>
            </m:r>
          </m:den>
        </m:f>
      </m:oMath>
      <w:r w:rsidRPr="00F038C2">
        <w:rPr>
          <w:lang w:val="en-GB"/>
        </w:rPr>
        <w:t xml:space="preserve"> </w:t>
      </w:r>
      <w:r w:rsidR="00B2315A" w:rsidRPr="00F038C2">
        <w:rPr>
          <w:lang w:val="en-GB"/>
        </w:rPr>
        <w:t>x</w:t>
      </w:r>
      <w:r w:rsidRPr="00F038C2">
        <w:rPr>
          <w:lang w:val="en-GB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+2i</m:t>
            </m:r>
          </m:num>
          <m:den>
            <m:r>
              <w:rPr>
                <w:rFonts w:ascii="Cambria Math" w:hAnsi="Cambria Math"/>
                <w:lang w:val="en-GB"/>
              </w:rPr>
              <m:t>1+2i</m:t>
            </m:r>
          </m:den>
        </m:f>
      </m:oMath>
    </w:p>
    <w:p w14:paraId="7EB26E56" w14:textId="4400617B" w:rsidR="00B2315A" w:rsidRPr="00F038C2" w:rsidRDefault="00B2315A" w:rsidP="00ED6C7F">
      <w:pPr>
        <w:spacing w:line="360" w:lineRule="auto"/>
        <w:rPr>
          <w:lang w:val="en-GB"/>
        </w:rPr>
      </w:pPr>
      <w:r w:rsidRPr="00F038C2">
        <w:rPr>
          <w:lang w:val="en-GB"/>
        </w:rPr>
        <w:t>Numerator</w:t>
      </w:r>
    </w:p>
    <w:p w14:paraId="1E3FD015" w14:textId="4E137F6B" w:rsidR="00B2315A" w:rsidRPr="00F038C2" w:rsidRDefault="00B2315A" w:rsidP="004159BF">
      <w:pPr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(2+3i)</w:t>
      </w:r>
      <w:r w:rsidR="00ED6C7F">
        <w:rPr>
          <w:lang w:val="en-GB"/>
        </w:rPr>
        <w:t xml:space="preserve"> </w:t>
      </w:r>
      <w:r w:rsidRPr="00F038C2">
        <w:rPr>
          <w:lang w:val="en-GB"/>
        </w:rPr>
        <w:t>(1+2i)</w:t>
      </w:r>
      <w:r w:rsidR="00EF593F" w:rsidRPr="00F038C2">
        <w:rPr>
          <w:lang w:val="en-GB"/>
        </w:rPr>
        <w:t xml:space="preserve"> =</w:t>
      </w:r>
      <w:r w:rsidR="00C0547D" w:rsidRPr="00F038C2">
        <w:rPr>
          <w:lang w:val="en-GB"/>
        </w:rPr>
        <w:t xml:space="preserve"> </w:t>
      </w:r>
      <w:r w:rsidR="00EF593F" w:rsidRPr="00F038C2">
        <w:rPr>
          <w:lang w:val="en-GB"/>
        </w:rPr>
        <w:t>2(1+2i)</w:t>
      </w:r>
      <w:r w:rsidR="00C0547D" w:rsidRPr="00F038C2">
        <w:rPr>
          <w:lang w:val="en-GB"/>
        </w:rPr>
        <w:t xml:space="preserve"> </w:t>
      </w:r>
      <w:r w:rsidR="00EF593F" w:rsidRPr="00F038C2">
        <w:rPr>
          <w:lang w:val="en-GB"/>
        </w:rPr>
        <w:t>+</w:t>
      </w:r>
      <w:r w:rsidR="00C0547D" w:rsidRPr="00F038C2">
        <w:rPr>
          <w:lang w:val="en-GB"/>
        </w:rPr>
        <w:t xml:space="preserve"> </w:t>
      </w:r>
      <w:r w:rsidR="00EF593F" w:rsidRPr="00F038C2">
        <w:rPr>
          <w:lang w:val="en-GB"/>
        </w:rPr>
        <w:t>3i</w:t>
      </w:r>
      <w:r w:rsidR="00C0547D" w:rsidRPr="00F038C2">
        <w:rPr>
          <w:lang w:val="en-GB"/>
        </w:rPr>
        <w:t xml:space="preserve"> </w:t>
      </w:r>
      <w:r w:rsidR="00EF593F" w:rsidRPr="00F038C2">
        <w:rPr>
          <w:lang w:val="en-GB"/>
        </w:rPr>
        <w:t>(1+2i)</w:t>
      </w:r>
    </w:p>
    <w:p w14:paraId="5CDE6CA7" w14:textId="7BE76931" w:rsidR="0039214E" w:rsidRPr="00F038C2" w:rsidRDefault="004159B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C0547D" w:rsidRPr="00F038C2">
        <w:rPr>
          <w:lang w:val="en-GB"/>
        </w:rPr>
        <w:t>=</w:t>
      </w:r>
      <w:r w:rsidR="00EF593F" w:rsidRPr="00F038C2">
        <w:rPr>
          <w:lang w:val="en-GB"/>
        </w:rPr>
        <w:t>2+4i+3i+</w:t>
      </w:r>
      <w:r w:rsidR="00C0547D" w:rsidRPr="00F038C2">
        <w:rPr>
          <w:lang w:val="en-GB"/>
        </w:rPr>
        <w:t xml:space="preserve">6i² </w:t>
      </w:r>
      <w:r w:rsidR="00C0547D" w:rsidRPr="00F038C2">
        <w:rPr>
          <w:lang w:val="en-GB"/>
        </w:rPr>
        <w:tab/>
      </w:r>
      <w:r w:rsidR="00C0547D" w:rsidRPr="00F038C2">
        <w:rPr>
          <w:lang w:val="en-GB"/>
        </w:rPr>
        <w:tab/>
      </w:r>
      <w:r w:rsidR="00C0547D" w:rsidRPr="00F038C2">
        <w:rPr>
          <w:lang w:val="en-GB"/>
        </w:rPr>
        <w:tab/>
      </w:r>
      <w:r w:rsidR="00C0547D" w:rsidRPr="00F038C2">
        <w:rPr>
          <w:lang w:val="en-GB"/>
        </w:rPr>
        <w:tab/>
      </w:r>
    </w:p>
    <w:p w14:paraId="76DF2A38" w14:textId="5BFB1CA8" w:rsidR="00EF593F" w:rsidRPr="00F038C2" w:rsidRDefault="00C0547D" w:rsidP="0039214E">
      <w:pPr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Remember i²=-1</w:t>
      </w:r>
    </w:p>
    <w:p w14:paraId="0B736CB3" w14:textId="571FE7E2" w:rsidR="00C0547D" w:rsidRPr="00F038C2" w:rsidRDefault="004159B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C0547D" w:rsidRPr="00F038C2">
        <w:rPr>
          <w:lang w:val="en-GB"/>
        </w:rPr>
        <w:t>=2 + 7i + 6(-1)</w:t>
      </w:r>
    </w:p>
    <w:p w14:paraId="6BEF3C26" w14:textId="7C6D4449" w:rsidR="00C0547D" w:rsidRPr="00F038C2" w:rsidRDefault="00C0547D" w:rsidP="00FD251E">
      <w:pPr>
        <w:spacing w:line="360" w:lineRule="auto"/>
        <w:rPr>
          <w:lang w:val="en-GB"/>
        </w:rPr>
      </w:pPr>
      <w:r w:rsidRPr="00F038C2">
        <w:rPr>
          <w:lang w:val="en-GB"/>
        </w:rPr>
        <w:tab/>
      </w:r>
      <w:r w:rsidR="00D7380B" w:rsidRPr="00F038C2">
        <w:rPr>
          <w:lang w:val="en-GB"/>
        </w:rPr>
        <w:t>=2 + 7i – 6</w:t>
      </w:r>
    </w:p>
    <w:p w14:paraId="5227968F" w14:textId="15A2635A" w:rsidR="00D7380B" w:rsidRPr="00F038C2" w:rsidRDefault="00D7380B" w:rsidP="00ED6C7F">
      <w:pPr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Collect like terms</w:t>
      </w:r>
    </w:p>
    <w:p w14:paraId="43EDD21C" w14:textId="3B5D8CB2" w:rsidR="00D7380B" w:rsidRPr="00F038C2" w:rsidRDefault="00ED6C7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D7380B" w:rsidRPr="00F038C2">
        <w:rPr>
          <w:lang w:val="en-GB"/>
        </w:rPr>
        <w:t>=2- 6 +7i</w:t>
      </w:r>
    </w:p>
    <w:p w14:paraId="2BF44F21" w14:textId="69716BF9" w:rsidR="00D7380B" w:rsidRDefault="00ED6C7F" w:rsidP="00FD251E">
      <w:pPr>
        <w:spacing w:line="360" w:lineRule="auto"/>
        <w:rPr>
          <w:b/>
          <w:lang w:val="en-GB"/>
        </w:rPr>
      </w:pPr>
      <w:r>
        <w:rPr>
          <w:lang w:val="en-GB"/>
        </w:rPr>
        <w:tab/>
      </w:r>
      <w:r w:rsidR="00D7380B" w:rsidRPr="00F038C2">
        <w:rPr>
          <w:b/>
          <w:lang w:val="en-GB"/>
        </w:rPr>
        <w:t>=-4 + 7i</w:t>
      </w:r>
      <w:r w:rsidR="00D65365" w:rsidRPr="00F038C2">
        <w:rPr>
          <w:b/>
          <w:lang w:val="en-GB"/>
        </w:rPr>
        <w:t xml:space="preserve"> where a=-4 and b=7</w:t>
      </w:r>
    </w:p>
    <w:p w14:paraId="6FA37530" w14:textId="77777777" w:rsidR="0056612C" w:rsidRDefault="0056612C" w:rsidP="00ED6C7F">
      <w:pPr>
        <w:spacing w:line="360" w:lineRule="auto"/>
        <w:rPr>
          <w:lang w:val="en-GB"/>
        </w:rPr>
      </w:pPr>
      <w:r>
        <w:rPr>
          <w:lang w:val="en-GB"/>
        </w:rPr>
        <w:t xml:space="preserve">The denominator </w:t>
      </w:r>
    </w:p>
    <w:p w14:paraId="12941A37" w14:textId="04DC192C" w:rsidR="0056612C" w:rsidRDefault="0056612C" w:rsidP="00ED6C7F">
      <w:pPr>
        <w:spacing w:line="360" w:lineRule="auto"/>
        <w:ind w:firstLine="720"/>
        <w:rPr>
          <w:lang w:val="en-GB"/>
        </w:rPr>
      </w:pPr>
      <w:r>
        <w:rPr>
          <w:lang w:val="en-GB"/>
        </w:rPr>
        <w:t>(1-2</w:t>
      </w:r>
      <w:r w:rsidR="00ED6C7F" w:rsidRPr="007B26A0">
        <w:rPr>
          <w:i/>
          <w:lang w:val="en-GB"/>
        </w:rPr>
        <w:t>i</w:t>
      </w:r>
      <w:r w:rsidR="00ED6C7F">
        <w:rPr>
          <w:lang w:val="en-GB"/>
        </w:rPr>
        <w:t>) (</w:t>
      </w:r>
      <w:r>
        <w:rPr>
          <w:lang w:val="en-GB"/>
        </w:rPr>
        <w:t>1+2</w:t>
      </w:r>
      <w:r w:rsidRPr="007B26A0">
        <w:rPr>
          <w:i/>
          <w:lang w:val="en-GB"/>
        </w:rPr>
        <w:t>i</w:t>
      </w:r>
      <w:r>
        <w:rPr>
          <w:lang w:val="en-GB"/>
        </w:rPr>
        <w:t>) =</w:t>
      </w:r>
      <w:r>
        <w:rPr>
          <w:lang w:val="en-GB"/>
        </w:rPr>
        <w:tab/>
        <w:t>1(1+2</w:t>
      </w:r>
      <w:r w:rsidRPr="007B26A0">
        <w:rPr>
          <w:i/>
          <w:lang w:val="en-GB"/>
        </w:rPr>
        <w:t>i</w:t>
      </w:r>
      <w:r>
        <w:rPr>
          <w:lang w:val="en-GB"/>
        </w:rPr>
        <w:t>)-2</w:t>
      </w:r>
      <w:r w:rsidRPr="007B26A0">
        <w:rPr>
          <w:i/>
          <w:lang w:val="en-GB"/>
        </w:rPr>
        <w:t>i</w:t>
      </w:r>
      <w:r w:rsidR="007B26A0">
        <w:rPr>
          <w:i/>
          <w:lang w:val="en-GB"/>
        </w:rPr>
        <w:t xml:space="preserve"> </w:t>
      </w:r>
      <w:r>
        <w:rPr>
          <w:lang w:val="en-GB"/>
        </w:rPr>
        <w:t>(1+2i)</w:t>
      </w:r>
    </w:p>
    <w:p w14:paraId="295A40F4" w14:textId="67A435E7" w:rsidR="0056612C" w:rsidRDefault="00ED6C7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56612C">
        <w:rPr>
          <w:lang w:val="en-GB"/>
        </w:rPr>
        <w:t>=1+2i-2i-4</w:t>
      </w:r>
      <w:r w:rsidR="0056612C" w:rsidRPr="007B26A0">
        <w:rPr>
          <w:i/>
          <w:lang w:val="en-GB"/>
        </w:rPr>
        <w:t>i</w:t>
      </w:r>
      <w:r w:rsidR="0056612C">
        <w:rPr>
          <w:lang w:val="en-GB"/>
        </w:rPr>
        <w:t>²</w:t>
      </w:r>
      <w:r w:rsidR="007B26A0">
        <w:rPr>
          <w:lang w:val="en-GB"/>
        </w:rPr>
        <w:t xml:space="preserve"> remember </w:t>
      </w:r>
      <w:r w:rsidR="007B26A0" w:rsidRPr="007B26A0">
        <w:rPr>
          <w:i/>
          <w:lang w:val="en-GB"/>
        </w:rPr>
        <w:t>i</w:t>
      </w:r>
      <w:r w:rsidR="007B26A0">
        <w:rPr>
          <w:lang w:val="en-GB"/>
        </w:rPr>
        <w:t>²=-1</w:t>
      </w:r>
    </w:p>
    <w:p w14:paraId="0B8614DF" w14:textId="58C2FF28" w:rsidR="007B26A0" w:rsidRDefault="00ED6C7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7B26A0">
        <w:rPr>
          <w:lang w:val="en-GB"/>
        </w:rPr>
        <w:t>=1 - 4(-1)</w:t>
      </w:r>
    </w:p>
    <w:p w14:paraId="29CE75AF" w14:textId="7E1F73F5" w:rsidR="007B26A0" w:rsidRDefault="00ED6C7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7B26A0">
        <w:rPr>
          <w:lang w:val="en-GB"/>
        </w:rPr>
        <w:t>=1+4</w:t>
      </w:r>
    </w:p>
    <w:p w14:paraId="742B9CB7" w14:textId="1BC65461" w:rsidR="007B26A0" w:rsidRDefault="00ED6C7F" w:rsidP="00FD251E">
      <w:pPr>
        <w:spacing w:line="360" w:lineRule="auto"/>
        <w:rPr>
          <w:lang w:val="en-GB"/>
        </w:rPr>
      </w:pPr>
      <w:r>
        <w:rPr>
          <w:lang w:val="en-GB"/>
        </w:rPr>
        <w:tab/>
      </w:r>
      <w:r w:rsidR="007B26A0">
        <w:rPr>
          <w:lang w:val="en-GB"/>
        </w:rPr>
        <w:t>=5</w:t>
      </w:r>
    </w:p>
    <w:p w14:paraId="7C846D6B" w14:textId="2D38C12D" w:rsidR="00C0547D" w:rsidRPr="00F038C2" w:rsidRDefault="00DB1AB0" w:rsidP="0057217F">
      <w:pPr>
        <w:spacing w:line="360" w:lineRule="auto"/>
        <w:ind w:firstLine="720"/>
        <w:rPr>
          <w:lang w:val="en-GB"/>
        </w:rPr>
      </w:pPr>
      <w:r w:rsidRPr="0057217F">
        <w:rPr>
          <w:b/>
          <w:lang w:val="en-GB"/>
        </w:rPr>
        <w:t>=</w:t>
      </w:r>
      <m:oMath>
        <m:r>
          <m:rPr>
            <m:sty m:val="b"/>
          </m:rPr>
          <w:rPr>
            <w:rFonts w:ascii="Cambria Math" w:hAnsi="Cambria Math"/>
            <w:lang w:val="en-GB"/>
          </w:rPr>
          <m:t>(</m:t>
        </m:r>
        <m:r>
          <m:rPr>
            <m:sty m:val="bi"/>
          </m:rPr>
          <w:rPr>
            <w:rFonts w:ascii="Cambria Math" w:hAnsi="Cambria Math"/>
            <w:lang w:val="en-GB"/>
          </w:rPr>
          <m:t>-4+7</m:t>
        </m:r>
        <m:r>
          <m:rPr>
            <m:sty m:val="bi"/>
          </m:rPr>
          <w:rPr>
            <w:rFonts w:ascii="Cambria Math" w:hAnsi="Cambria Math"/>
            <w:lang w:val="en-GB"/>
          </w:rPr>
          <m:t>i</m:t>
        </m:r>
        <m:r>
          <m:rPr>
            <m:sty m:val="b"/>
          </m:rPr>
          <w:rPr>
            <w:rFonts w:ascii="Cambria Math" w:hAnsi="Cambria Math"/>
            <w:lang w:val="en-GB"/>
          </w:rPr>
          <m:t>)/</m:t>
        </m:r>
        <m:r>
          <m:rPr>
            <m:sty m:val="bi"/>
          </m:rPr>
          <w:rPr>
            <w:rFonts w:ascii="Cambria Math" w:hAnsi="Cambria Math"/>
            <w:lang w:val="en-GB"/>
          </w:rPr>
          <m:t>5</m:t>
        </m:r>
      </m:oMath>
      <w:r w:rsidR="007B26A0" w:rsidRPr="0057217F">
        <w:rPr>
          <w:b/>
          <w:lang w:val="en-GB"/>
        </w:rPr>
        <w:t xml:space="preserve"> </w:t>
      </w:r>
    </w:p>
    <w:p w14:paraId="499B04BA" w14:textId="6253EDED" w:rsidR="00FD251E" w:rsidRPr="00F038C2" w:rsidRDefault="00FD251E" w:rsidP="00FD251E">
      <w:pPr>
        <w:spacing w:line="360" w:lineRule="auto"/>
        <w:rPr>
          <w:lang w:val="en-GB"/>
        </w:rPr>
      </w:pPr>
      <w:r w:rsidRPr="00F038C2">
        <w:rPr>
          <w:lang w:val="en-GB"/>
        </w:rPr>
        <w:t xml:space="preserve">d) Let </w:t>
      </w:r>
      <w:r w:rsidRPr="00F038C2">
        <w:rPr>
          <w:position w:val="-10"/>
          <w:lang w:val="en-GB"/>
        </w:rPr>
        <w:object w:dxaOrig="1160" w:dyaOrig="340" w14:anchorId="15CF032A">
          <v:shape id="_x0000_i1037" type="#_x0000_t75" style="width:57pt;height:15pt" o:ole="">
            <v:imagedata r:id="rId40" o:title=""/>
          </v:shape>
          <o:OLEObject Type="Embed" ProgID="Equation.3" ShapeID="_x0000_i1037" DrawAspect="Content" ObjectID="_1676564826" r:id="rId41"/>
        </w:object>
      </w:r>
      <w:r w:rsidRPr="00F038C2">
        <w:rPr>
          <w:lang w:val="en-GB"/>
        </w:rPr>
        <w:t xml:space="preserve"> </w:t>
      </w:r>
      <w:proofErr w:type="spellStart"/>
      <w:r w:rsidR="009C61FC" w:rsidRPr="00F038C2">
        <w:rPr>
          <w:lang w:val="en-GB"/>
        </w:rPr>
        <w:t>and</w:t>
      </w:r>
      <w:proofErr w:type="spellEnd"/>
      <w:r w:rsidRPr="00F038C2">
        <w:rPr>
          <w:position w:val="-10"/>
          <w:lang w:val="en-GB"/>
        </w:rPr>
        <w:object w:dxaOrig="1080" w:dyaOrig="340" w14:anchorId="41B927B7">
          <v:shape id="_x0000_i1038" type="#_x0000_t75" style="width:53pt;height:15pt" o:ole="">
            <v:imagedata r:id="rId42" o:title=""/>
          </v:shape>
          <o:OLEObject Type="Embed" ProgID="Equation.3" ShapeID="_x0000_i1038" DrawAspect="Content" ObjectID="_1676564827" r:id="rId43"/>
        </w:object>
      </w:r>
      <w:r w:rsidRPr="00F038C2">
        <w:rPr>
          <w:lang w:val="en-GB"/>
        </w:rPr>
        <w:t>. Evaluate the following</w:t>
      </w:r>
    </w:p>
    <w:p w14:paraId="5B113055" w14:textId="34711670" w:rsidR="00FD251E" w:rsidRPr="00F038C2" w:rsidRDefault="00FD251E" w:rsidP="00FD251E">
      <w:pPr>
        <w:pStyle w:val="ListParagraph"/>
        <w:numPr>
          <w:ilvl w:val="0"/>
          <w:numId w:val="32"/>
        </w:numPr>
        <w:spacing w:line="360" w:lineRule="auto"/>
        <w:rPr>
          <w:lang w:val="en-GB"/>
        </w:rPr>
      </w:pPr>
      <w:r w:rsidRPr="00F038C2">
        <w:rPr>
          <w:lang w:val="en-GB"/>
        </w:rPr>
        <w:t xml:space="preserve">   </w:t>
      </w:r>
      <w:r w:rsidR="008112DA" w:rsidRPr="00F038C2">
        <w:rPr>
          <w:lang w:val="en-GB"/>
        </w:rPr>
        <w:object w:dxaOrig="820" w:dyaOrig="340" w14:anchorId="77357FED">
          <v:shape id="_x0000_i1039" type="#_x0000_t75" style="width:61.5pt;height:22.5pt" o:ole="">
            <v:imagedata r:id="rId44" o:title=""/>
          </v:shape>
          <o:OLEObject Type="Embed" ProgID="Equation.3" ShapeID="_x0000_i1039" DrawAspect="Content" ObjectID="_1676564828" r:id="rId45"/>
        </w:object>
      </w:r>
      <w:r w:rsidRPr="00F038C2">
        <w:rPr>
          <w:lang w:val="en-GB"/>
        </w:rPr>
        <w:t xml:space="preserve">  (10m)</w:t>
      </w:r>
    </w:p>
    <w:p w14:paraId="4240F971" w14:textId="1EFD7073" w:rsidR="00722658" w:rsidRPr="00F038C2" w:rsidRDefault="00722658" w:rsidP="002857A6">
      <w:pPr>
        <w:spacing w:line="360" w:lineRule="auto"/>
        <w:ind w:left="360"/>
        <w:rPr>
          <w:lang w:val="en-GB"/>
        </w:rPr>
      </w:pPr>
      <w:r w:rsidRPr="00F038C2">
        <w:rPr>
          <w:lang w:val="en-GB"/>
        </w:rPr>
        <w:t>To evaluate the express, substitute for each value given</w:t>
      </w:r>
    </w:p>
    <w:p w14:paraId="587BC33A" w14:textId="608ADB73" w:rsidR="00722658" w:rsidRPr="00F038C2" w:rsidRDefault="00722658" w:rsidP="002857A6">
      <w:pPr>
        <w:pStyle w:val="ListParagraph"/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2(-1 +</w:t>
      </w:r>
      <w:r w:rsidR="002C20EB" w:rsidRPr="00F038C2">
        <w:rPr>
          <w:lang w:val="en-GB"/>
        </w:rPr>
        <w:t xml:space="preserve"> </w:t>
      </w:r>
      <w:r w:rsidRPr="00F038C2">
        <w:rPr>
          <w:lang w:val="en-GB"/>
        </w:rPr>
        <w:t>3i)</w:t>
      </w:r>
      <w:r w:rsidR="001D1612" w:rsidRPr="00F038C2">
        <w:rPr>
          <w:lang w:val="en-GB"/>
        </w:rPr>
        <w:t xml:space="preserve"> + (4+3i)</w:t>
      </w:r>
    </w:p>
    <w:p w14:paraId="4A11B985" w14:textId="059F6466" w:rsidR="001D1612" w:rsidRPr="00F038C2" w:rsidRDefault="001D1612" w:rsidP="00722658">
      <w:pPr>
        <w:pStyle w:val="ListParagraph"/>
        <w:spacing w:line="360" w:lineRule="auto"/>
        <w:rPr>
          <w:lang w:val="en-GB"/>
        </w:rPr>
      </w:pPr>
      <w:r w:rsidRPr="00F038C2">
        <w:rPr>
          <w:lang w:val="en-GB"/>
        </w:rPr>
        <w:t>Open the brackets</w:t>
      </w:r>
      <w:r w:rsidR="00526956" w:rsidRPr="00F038C2">
        <w:rPr>
          <w:lang w:val="en-GB"/>
        </w:rPr>
        <w:t xml:space="preserve"> and collect like terms</w:t>
      </w:r>
    </w:p>
    <w:p w14:paraId="1E01FDA4" w14:textId="5091D4D9" w:rsidR="001D1612" w:rsidRPr="00F038C2" w:rsidRDefault="001D1612" w:rsidP="002857A6">
      <w:pPr>
        <w:pStyle w:val="ListParagraph"/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-2 + 6i</w:t>
      </w:r>
      <w:r w:rsidR="00E61108" w:rsidRPr="00F038C2">
        <w:rPr>
          <w:lang w:val="en-GB"/>
        </w:rPr>
        <w:t xml:space="preserve"> +</w:t>
      </w:r>
      <w:r w:rsidR="00526956" w:rsidRPr="00F038C2">
        <w:rPr>
          <w:lang w:val="en-GB"/>
        </w:rPr>
        <w:t xml:space="preserve"> </w:t>
      </w:r>
      <w:r w:rsidR="00E61108" w:rsidRPr="00F038C2">
        <w:rPr>
          <w:lang w:val="en-GB"/>
        </w:rPr>
        <w:t>4 +3i</w:t>
      </w:r>
    </w:p>
    <w:p w14:paraId="258CA8D8" w14:textId="02644725" w:rsidR="00446443" w:rsidRPr="00F038C2" w:rsidRDefault="00446443" w:rsidP="002857A6">
      <w:pPr>
        <w:pStyle w:val="ListParagraph"/>
        <w:spacing w:line="360" w:lineRule="auto"/>
        <w:ind w:firstLine="720"/>
        <w:rPr>
          <w:lang w:val="en-GB"/>
        </w:rPr>
      </w:pPr>
      <w:r w:rsidRPr="00F038C2">
        <w:rPr>
          <w:lang w:val="en-GB"/>
        </w:rPr>
        <w:t>-2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+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4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+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6i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+</w:t>
      </w:r>
      <w:r w:rsidR="00EE773B" w:rsidRPr="00F038C2">
        <w:rPr>
          <w:lang w:val="en-GB"/>
        </w:rPr>
        <w:t xml:space="preserve"> </w:t>
      </w:r>
      <w:r w:rsidRPr="00F038C2">
        <w:rPr>
          <w:lang w:val="en-GB"/>
        </w:rPr>
        <w:t>3i</w:t>
      </w:r>
    </w:p>
    <w:p w14:paraId="5C0A086B" w14:textId="3B644047" w:rsidR="00EE773B" w:rsidRPr="00F038C2" w:rsidRDefault="00EE773B" w:rsidP="002857A6">
      <w:pPr>
        <w:pStyle w:val="ListParagraph"/>
        <w:spacing w:line="360" w:lineRule="auto"/>
        <w:ind w:firstLine="720"/>
        <w:rPr>
          <w:b/>
          <w:lang w:val="en-GB"/>
        </w:rPr>
      </w:pPr>
      <w:r w:rsidRPr="00F038C2">
        <w:rPr>
          <w:b/>
          <w:lang w:val="en-GB"/>
        </w:rPr>
        <w:t>2+9i</w:t>
      </w:r>
    </w:p>
    <w:p w14:paraId="3D7801C6" w14:textId="70189FC8" w:rsidR="00FD251E" w:rsidRPr="00F038C2" w:rsidRDefault="00FD251E" w:rsidP="00FD251E">
      <w:pPr>
        <w:pStyle w:val="ListParagraph"/>
        <w:numPr>
          <w:ilvl w:val="0"/>
          <w:numId w:val="32"/>
        </w:numPr>
        <w:spacing w:line="360" w:lineRule="auto"/>
        <w:rPr>
          <w:lang w:val="en-GB"/>
        </w:rPr>
      </w:pPr>
      <w:r w:rsidRPr="00F038C2">
        <w:rPr>
          <w:lang w:val="en-GB"/>
        </w:rPr>
        <w:t xml:space="preserve">   </w:t>
      </w:r>
      <w:r w:rsidR="008112DA" w:rsidRPr="00F038C2">
        <w:rPr>
          <w:lang w:val="en-GB"/>
        </w:rPr>
        <w:object w:dxaOrig="920" w:dyaOrig="340" w14:anchorId="5A79AF3E">
          <v:shape id="_x0000_i1040" type="#_x0000_t75" style="width:68.5pt;height:22.5pt" o:ole="">
            <v:imagedata r:id="rId46" o:title=""/>
          </v:shape>
          <o:OLEObject Type="Embed" ProgID="Equation.3" ShapeID="_x0000_i1040" DrawAspect="Content" ObjectID="_1676564829" r:id="rId47"/>
        </w:object>
      </w:r>
      <w:r w:rsidRPr="00F038C2">
        <w:rPr>
          <w:lang w:val="en-GB"/>
        </w:rPr>
        <w:t xml:space="preserve"> (10m)</w:t>
      </w:r>
    </w:p>
    <w:p w14:paraId="22A30D41" w14:textId="2E2A1BF6" w:rsidR="00311328" w:rsidRPr="00F038C2" w:rsidRDefault="00311328" w:rsidP="00311328">
      <w:pPr>
        <w:pStyle w:val="ListParagraph"/>
        <w:spacing w:line="360" w:lineRule="auto"/>
        <w:ind w:left="1440"/>
        <w:rPr>
          <w:lang w:val="en-GB"/>
        </w:rPr>
      </w:pPr>
      <w:r w:rsidRPr="00F038C2">
        <w:rPr>
          <w:lang w:val="en-GB"/>
        </w:rPr>
        <w:t>3</w:t>
      </w:r>
      <w:r w:rsidR="00876536" w:rsidRPr="00F038C2">
        <w:rPr>
          <w:lang w:val="en-GB"/>
        </w:rPr>
        <w:t xml:space="preserve"> </w:t>
      </w:r>
      <w:r w:rsidRPr="00F038C2">
        <w:rPr>
          <w:lang w:val="en-GB"/>
        </w:rPr>
        <w:t>(4</w:t>
      </w:r>
      <w:r w:rsidR="00876536" w:rsidRPr="00F038C2">
        <w:rPr>
          <w:lang w:val="en-GB"/>
        </w:rPr>
        <w:t xml:space="preserve"> </w:t>
      </w:r>
      <w:r w:rsidRPr="00F038C2">
        <w:rPr>
          <w:lang w:val="en-GB"/>
        </w:rPr>
        <w:t>+</w:t>
      </w:r>
      <w:r w:rsidR="00876536" w:rsidRPr="00F038C2">
        <w:rPr>
          <w:lang w:val="en-GB"/>
        </w:rPr>
        <w:t xml:space="preserve"> </w:t>
      </w:r>
      <w:r w:rsidR="005B78B4" w:rsidRPr="00F038C2">
        <w:rPr>
          <w:lang w:val="en-GB"/>
        </w:rPr>
        <w:t>3i) -</w:t>
      </w:r>
      <w:r w:rsidR="00876536" w:rsidRPr="00F038C2">
        <w:rPr>
          <w:lang w:val="en-GB"/>
        </w:rPr>
        <w:t xml:space="preserve"> </w:t>
      </w:r>
      <w:r w:rsidR="005B78B4" w:rsidRPr="00F038C2">
        <w:rPr>
          <w:lang w:val="en-GB"/>
        </w:rPr>
        <w:t>2(-1 +3i)</w:t>
      </w:r>
    </w:p>
    <w:p w14:paraId="2C4D57B2" w14:textId="62564EB5" w:rsidR="00876536" w:rsidRPr="00F038C2" w:rsidRDefault="00876536" w:rsidP="00311328">
      <w:pPr>
        <w:pStyle w:val="ListParagraph"/>
        <w:spacing w:line="360" w:lineRule="auto"/>
        <w:ind w:left="1440"/>
        <w:rPr>
          <w:lang w:val="en-GB"/>
        </w:rPr>
      </w:pPr>
      <w:r w:rsidRPr="00F038C2">
        <w:rPr>
          <w:lang w:val="en-GB"/>
        </w:rPr>
        <w:t>12+9i+2-6i</w:t>
      </w:r>
    </w:p>
    <w:p w14:paraId="776CFA1B" w14:textId="34F2A464" w:rsidR="00560914" w:rsidRPr="00F038C2" w:rsidRDefault="00560914" w:rsidP="00311328">
      <w:pPr>
        <w:pStyle w:val="ListParagraph"/>
        <w:spacing w:line="360" w:lineRule="auto"/>
        <w:ind w:left="1440"/>
        <w:rPr>
          <w:lang w:val="en-GB"/>
        </w:rPr>
      </w:pPr>
      <w:r w:rsidRPr="00F038C2">
        <w:rPr>
          <w:lang w:val="en-GB"/>
        </w:rPr>
        <w:t>12+2+9i-6i</w:t>
      </w:r>
    </w:p>
    <w:p w14:paraId="2AC3CF40" w14:textId="24BF057F" w:rsidR="00560914" w:rsidRPr="00F038C2" w:rsidRDefault="00560914" w:rsidP="00311328">
      <w:pPr>
        <w:pStyle w:val="ListParagraph"/>
        <w:spacing w:line="360" w:lineRule="auto"/>
        <w:ind w:left="1440"/>
        <w:rPr>
          <w:b/>
          <w:lang w:val="en-GB"/>
        </w:rPr>
      </w:pPr>
      <w:r w:rsidRPr="00F038C2">
        <w:rPr>
          <w:b/>
          <w:lang w:val="en-GB"/>
        </w:rPr>
        <w:t>14+3</w:t>
      </w:r>
      <w:r w:rsidRPr="00F038C2">
        <w:rPr>
          <w:b/>
          <w:i/>
          <w:lang w:val="en-GB"/>
        </w:rPr>
        <w:t>i</w:t>
      </w:r>
    </w:p>
    <w:p w14:paraId="3FE8DB0D" w14:textId="5785F7C6" w:rsidR="00FD251E" w:rsidRDefault="00F038C2" w:rsidP="00FD251E">
      <w:pPr>
        <w:pStyle w:val="ListParagraph"/>
        <w:spacing w:line="360" w:lineRule="auto"/>
        <w:rPr>
          <w:lang w:val="en-GB"/>
        </w:rPr>
      </w:pPr>
      <w:r w:rsidRPr="00F038C2">
        <w:rPr>
          <w:lang w:val="en-GB"/>
        </w:rPr>
        <w:t>Evaluate the</w:t>
      </w:r>
      <w:r w:rsidR="00FD251E" w:rsidRPr="00F038C2">
        <w:rPr>
          <w:lang w:val="en-GB"/>
        </w:rPr>
        <w:t xml:space="preserve"> modulus of each of the following:</w:t>
      </w:r>
    </w:p>
    <w:p w14:paraId="63285E8F" w14:textId="77777777" w:rsidR="00FD251E" w:rsidRDefault="003A2083" w:rsidP="00FD251E">
      <w:pPr>
        <w:pStyle w:val="ListParagraph"/>
        <w:numPr>
          <w:ilvl w:val="0"/>
          <w:numId w:val="32"/>
        </w:numPr>
        <w:spacing w:line="360" w:lineRule="auto"/>
        <w:rPr>
          <w:lang w:val="en-GB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-3+2ⅈ</m:t>
            </m:r>
          </m:e>
        </m:d>
      </m:oMath>
      <w:r w:rsidR="00FD251E" w:rsidRPr="00F038C2">
        <w:rPr>
          <w:lang w:val="en-GB"/>
        </w:rPr>
        <w:t xml:space="preserve">  (4m)</w:t>
      </w:r>
    </w:p>
    <w:p w14:paraId="11657AB1" w14:textId="111C525C" w:rsidR="00F038C2" w:rsidRDefault="006A05BD" w:rsidP="006A05B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en-GB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GB"/>
          </w:rPr>
          <m:t>+b²)</m:t>
        </m:r>
      </m:oMath>
    </w:p>
    <w:p w14:paraId="001A722E" w14:textId="6E0B9523" w:rsidR="006A05BD" w:rsidRDefault="006A05BD" w:rsidP="006A05B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-3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GB"/>
          </w:rPr>
          <m:t>+(2)²)</m:t>
        </m:r>
      </m:oMath>
    </w:p>
    <w:p w14:paraId="41B3B36F" w14:textId="6CD1F836" w:rsidR="006A05BD" w:rsidRDefault="006A05BD" w:rsidP="006A05B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9+4)</m:t>
        </m:r>
      </m:oMath>
    </w:p>
    <w:p w14:paraId="06905716" w14:textId="5B7AA43F" w:rsidR="006A05BD" w:rsidRPr="006A05BD" w:rsidRDefault="006A05BD" w:rsidP="006A05BD">
      <w:pPr>
        <w:pStyle w:val="ListParagraph"/>
        <w:spacing w:line="360" w:lineRule="auto"/>
        <w:rPr>
          <w:lang w:val="en-GB"/>
        </w:rPr>
      </w:pPr>
      <w:r w:rsidRPr="0057217F">
        <w:rPr>
          <w:b/>
          <w:lang w:val="en-GB"/>
        </w:rPr>
        <w:t>|z|=</w:t>
      </w:r>
      <m:oMath>
        <m:r>
          <m:rPr>
            <m:sty m:val="b"/>
          </m:rPr>
          <w:rPr>
            <w:rFonts w:ascii="Cambria Math" w:hAnsi="Cambria Math"/>
            <w:lang w:val="en-GB"/>
          </w:rPr>
          <m:t>√13</m:t>
        </m:r>
      </m:oMath>
    </w:p>
    <w:p w14:paraId="7D208315" w14:textId="77777777" w:rsidR="00F038C2" w:rsidRPr="00F038C2" w:rsidRDefault="00F038C2" w:rsidP="00F038C2">
      <w:pPr>
        <w:pStyle w:val="ListParagraph"/>
        <w:spacing w:line="360" w:lineRule="auto"/>
        <w:rPr>
          <w:lang w:val="en-GB"/>
        </w:rPr>
      </w:pPr>
    </w:p>
    <w:p w14:paraId="1EC06FD0" w14:textId="77777777" w:rsidR="00FD251E" w:rsidRDefault="003A2083" w:rsidP="00FD251E">
      <w:pPr>
        <w:pStyle w:val="ListParagraph"/>
        <w:numPr>
          <w:ilvl w:val="0"/>
          <w:numId w:val="32"/>
        </w:numPr>
        <w:spacing w:line="360" w:lineRule="auto"/>
        <w:rPr>
          <w:lang w:val="en-GB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4+3ⅈ</m:t>
            </m:r>
          </m:e>
        </m:d>
      </m:oMath>
      <w:r w:rsidR="00FD251E" w:rsidRPr="00F038C2">
        <w:rPr>
          <w:lang w:val="en-GB"/>
        </w:rPr>
        <w:t xml:space="preserve">     (4m)</w:t>
      </w:r>
    </w:p>
    <w:p w14:paraId="28A170F4" w14:textId="77777777" w:rsidR="00E47E3D" w:rsidRDefault="00E47E3D" w:rsidP="00E47E3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en-GB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GB"/>
          </w:rPr>
          <m:t>+b²)</m:t>
        </m:r>
      </m:oMath>
    </w:p>
    <w:p w14:paraId="7699255D" w14:textId="1D36FCEA" w:rsidR="00E47E3D" w:rsidRDefault="00E47E3D" w:rsidP="00E47E3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4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GB"/>
          </w:rPr>
          <m:t>+(3)²)</m:t>
        </m:r>
      </m:oMath>
    </w:p>
    <w:p w14:paraId="2391FFA1" w14:textId="1271DDF3" w:rsidR="00E47E3D" w:rsidRDefault="00E47E3D" w:rsidP="00E47E3D">
      <w:pPr>
        <w:pStyle w:val="ListParagraph"/>
        <w:spacing w:line="360" w:lineRule="auto"/>
        <w:rPr>
          <w:lang w:val="en-GB"/>
        </w:rPr>
      </w:pPr>
      <w:r>
        <w:rPr>
          <w:lang w:val="en-GB"/>
        </w:rPr>
        <w:t>|z|=</w:t>
      </w:r>
      <m:oMath>
        <m:r>
          <m:rPr>
            <m:sty m:val="p"/>
          </m:rPr>
          <w:rPr>
            <w:rFonts w:ascii="Cambria Math" w:hAnsi="Cambria Math"/>
            <w:lang w:val="en-GB"/>
          </w:rPr>
          <m:t>√(16+9)</m:t>
        </m:r>
      </m:oMath>
    </w:p>
    <w:p w14:paraId="61917067" w14:textId="6F4EFB4C" w:rsidR="00E47E3D" w:rsidRDefault="00E47E3D" w:rsidP="00E47E3D">
      <w:pPr>
        <w:pStyle w:val="ListParagraph"/>
        <w:spacing w:line="360" w:lineRule="auto"/>
        <w:rPr>
          <w:lang w:val="en-GB"/>
        </w:rPr>
      </w:pPr>
      <w:r w:rsidRPr="0057217F">
        <w:rPr>
          <w:b/>
          <w:lang w:val="en-GB"/>
        </w:rPr>
        <w:t>|z|=</w:t>
      </w:r>
      <m:oMath>
        <m:r>
          <m:rPr>
            <m:sty m:val="b"/>
          </m:rPr>
          <w:rPr>
            <w:rFonts w:ascii="Cambria Math" w:hAnsi="Cambria Math"/>
            <w:lang w:val="en-GB"/>
          </w:rPr>
          <m:t>√25</m:t>
        </m:r>
      </m:oMath>
      <w:r w:rsidR="00D942A3">
        <w:rPr>
          <w:b/>
          <w:lang w:val="en-GB"/>
        </w:rPr>
        <w:t xml:space="preserve"> = 5</w:t>
      </w:r>
    </w:p>
    <w:p w14:paraId="11CD66C8" w14:textId="3185D51D" w:rsidR="00186B45" w:rsidRPr="00CF30E4" w:rsidRDefault="00186B45" w:rsidP="00186B45">
      <w:pPr>
        <w:spacing w:before="240" w:line="360" w:lineRule="auto"/>
        <w:rPr>
          <w:b/>
        </w:rPr>
      </w:pPr>
      <w:r w:rsidRPr="00CF30E4">
        <w:rPr>
          <w:b/>
        </w:rPr>
        <w:t>Question 4</w:t>
      </w:r>
    </w:p>
    <w:p w14:paraId="0FECC227" w14:textId="622E51CA" w:rsidR="00605CCE" w:rsidRPr="00CF30E4" w:rsidRDefault="00554661" w:rsidP="00785006">
      <w:pPr>
        <w:tabs>
          <w:tab w:val="left" w:pos="360"/>
        </w:tabs>
        <w:spacing w:before="240" w:line="360" w:lineRule="auto"/>
      </w:pPr>
      <w:r w:rsidRPr="00CF30E4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C629265" wp14:editId="53A4D9F8">
                <wp:simplePos x="0" y="0"/>
                <wp:positionH relativeFrom="column">
                  <wp:posOffset>4505325</wp:posOffset>
                </wp:positionH>
                <wp:positionV relativeFrom="paragraph">
                  <wp:posOffset>80010</wp:posOffset>
                </wp:positionV>
                <wp:extent cx="3343275" cy="2606040"/>
                <wp:effectExtent l="0" t="0" r="0" b="3810"/>
                <wp:wrapNone/>
                <wp:docPr id="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43275" cy="2606040"/>
                          <a:chOff x="4680" y="5040"/>
                          <a:chExt cx="8280" cy="4860"/>
                        </a:xfrm>
                      </wpg:grpSpPr>
                      <wps:wsp>
                        <wps:cNvPr id="7" name="AutoShape 57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4680" y="5040"/>
                            <a:ext cx="8280" cy="4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58"/>
                        <wps:cNvSpPr>
                          <a:spLocks noChangeArrowheads="1"/>
                        </wps:cNvSpPr>
                        <wps:spPr bwMode="auto">
                          <a:xfrm>
                            <a:off x="7020" y="5760"/>
                            <a:ext cx="2341" cy="2340"/>
                          </a:xfrm>
                          <a:prstGeom prst="rtTriangl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7560" y="8100"/>
                            <a:ext cx="1293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FB1E73" w14:textId="64F58C42" w:rsidR="00812A3B" w:rsidRDefault="00812A3B" w:rsidP="00605CCE">
                              <w:r>
                                <w:t>14.3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7020" y="7740"/>
                            <a:ext cx="540" cy="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41C7F0" w14:textId="77777777" w:rsidR="00812A3B" w:rsidRDefault="00812A3B" w:rsidP="00605CCE">
                              <w:r>
                                <w:t>└</w:t>
                              </w:r>
                            </w:p>
                            <w:p w14:paraId="2DA007CC" w14:textId="77777777" w:rsidR="00812A3B" w:rsidRDefault="00812A3B" w:rsidP="00605CCE"/>
                            <w:p w14:paraId="6F57ED21" w14:textId="77777777" w:rsidR="00812A3B" w:rsidRDefault="00812A3B" w:rsidP="00605CCE">
                              <w:r>
                                <w:t>=</w:t>
                              </w:r>
                            </w:p>
                            <w:p w14:paraId="1B310AE5" w14:textId="77777777" w:rsidR="00812A3B" w:rsidRDefault="00812A3B" w:rsidP="00605CCE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8460" y="7740"/>
                            <a:ext cx="901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11BBA7" w14:textId="4CA7CE9F" w:rsidR="00812A3B" w:rsidRDefault="00812A3B" w:rsidP="00605CCE">
                              <w:r>
                                <w:t>68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29265" id="Group 56" o:spid="_x0000_s1026" style="position:absolute;margin-left:354.75pt;margin-top:6.3pt;width:263.25pt;height:205.2pt;z-index:-251655168" coordorigin="4680,5040" coordsize="8280,4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">
                <v:rect id="AutoShape 57" o:spid="_x0000_s1027" style="position:absolute;left:4680;top:5040;width:8280;height:4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    <o:lock v:ext="edit" aspectratio="t" text="t"/>
                </v:rect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58" o:spid="_x0000_s1028" type="#_x0000_t6" style="position:absolute;left:7020;top:5760;width:2341;height:2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9" o:spid="_x0000_s1029" type="#_x0000_t202" style="position:absolute;left:7560;top:8100;width:1293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45FB1E73" w14:textId="64F58C42" w:rsidR="00812A3B" w:rsidRDefault="00812A3B" w:rsidP="00605CCE">
                        <w:r>
                          <w:t>14.3mm</w:t>
                        </w:r>
                      </w:p>
                    </w:txbxContent>
                  </v:textbox>
                </v:shape>
                <v:shape id="Text Box 60" o:spid="_x0000_s1030" type="#_x0000_t202" style="position:absolute;left:7020;top:7740;width:54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2341C7F0" w14:textId="77777777" w:rsidR="00812A3B" w:rsidRDefault="00812A3B" w:rsidP="00605CCE">
                        <w:r>
                          <w:t>└</w:t>
                        </w:r>
                      </w:p>
                      <w:p w14:paraId="2DA007CC" w14:textId="77777777" w:rsidR="00812A3B" w:rsidRDefault="00812A3B" w:rsidP="00605CCE"/>
                      <w:p w14:paraId="6F57ED21" w14:textId="77777777" w:rsidR="00812A3B" w:rsidRDefault="00812A3B" w:rsidP="00605CCE">
                        <w:r>
                          <w:t>=</w:t>
                        </w:r>
                      </w:p>
                      <w:p w14:paraId="1B310AE5" w14:textId="77777777" w:rsidR="00812A3B" w:rsidRDefault="00812A3B" w:rsidP="00605CCE"/>
                    </w:txbxContent>
                  </v:textbox>
                </v:shape>
                <v:shape id="Text Box 61" o:spid="_x0000_s1031" type="#_x0000_t202" style="position:absolute;left:8460;top:7740;width:901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A11BBA7" w14:textId="4CA7CE9F" w:rsidR="00812A3B" w:rsidRDefault="00812A3B" w:rsidP="00605CCE">
                        <w:r>
                          <w:t>68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85006" w:rsidRPr="00CF30E4">
        <w:t>a</w:t>
      </w:r>
      <w:r w:rsidR="00FC5AF4" w:rsidRPr="00CF30E4">
        <w:t>). When</w:t>
      </w:r>
      <w:r w:rsidR="00605CCE" w:rsidRPr="00CF30E4">
        <w:t xml:space="preserve"> the angle of elevation of the sun is </w:t>
      </w:r>
      <w:r w:rsidR="00211581" w:rsidRPr="00CF30E4">
        <w:t>68</w:t>
      </w:r>
      <w:r w:rsidR="00605CCE" w:rsidRPr="00CF30E4">
        <w:t xml:space="preserve">° a vertical pole casts a shadow </w:t>
      </w:r>
      <w:r w:rsidR="00EA35A3" w:rsidRPr="00CF30E4">
        <w:t>14.3</w:t>
      </w:r>
      <w:r w:rsidR="00605CCE" w:rsidRPr="00CF30E4">
        <w:t>m long on level ground.</w:t>
      </w:r>
    </w:p>
    <w:p w14:paraId="08E10E30" w14:textId="6BF630EA" w:rsidR="00174F57" w:rsidRDefault="001607D1" w:rsidP="00785006">
      <w:pPr>
        <w:tabs>
          <w:tab w:val="left" w:pos="5640"/>
        </w:tabs>
        <w:spacing w:before="240" w:after="200" w:line="360" w:lineRule="auto"/>
      </w:pPr>
      <w:r w:rsidRPr="00CF30E4">
        <w:t xml:space="preserve"> </w:t>
      </w:r>
      <w:r w:rsidR="00605CCE" w:rsidRPr="00CF30E4">
        <w:t>Ca</w:t>
      </w:r>
      <w:r w:rsidR="00174F57" w:rsidRPr="00CF30E4">
        <w:t>l</w:t>
      </w:r>
      <w:r w:rsidR="00CF30E4">
        <w:t xml:space="preserve">culate the height of the </w:t>
      </w:r>
      <w:r w:rsidR="0002313D">
        <w:t>pole</w:t>
      </w:r>
      <w:proofErr w:type="gramStart"/>
      <w:r w:rsidR="0002313D">
        <w:t xml:space="preserve">  </w:t>
      </w:r>
      <w:r w:rsidR="005A371E" w:rsidRPr="00CF30E4">
        <w:t xml:space="preserve"> (</w:t>
      </w:r>
      <w:proofErr w:type="gramEnd"/>
      <w:r w:rsidR="00605CCE" w:rsidRPr="00CF30E4">
        <w:t xml:space="preserve">Give your answer </w:t>
      </w:r>
      <w:r w:rsidR="00EC0E96">
        <w:t>correct</w:t>
      </w:r>
      <w:r w:rsidR="00605CCE" w:rsidRPr="00CF30E4">
        <w:t xml:space="preserve"> to one decimal place</w:t>
      </w:r>
      <w:r w:rsidR="005A371E" w:rsidRPr="00CF30E4">
        <w:t>)</w:t>
      </w:r>
      <w:r w:rsidR="001F214C" w:rsidRPr="00CF30E4">
        <w:t xml:space="preserve"> </w:t>
      </w:r>
      <w:r w:rsidR="00497264" w:rsidRPr="00CF30E4">
        <w:t>(10m)</w:t>
      </w:r>
    </w:p>
    <w:p w14:paraId="6CF26115" w14:textId="77777777" w:rsidR="00E04195" w:rsidRDefault="00E04195" w:rsidP="00E04195">
      <w:pPr>
        <w:tabs>
          <w:tab w:val="left" w:pos="1150"/>
        </w:tabs>
        <w:spacing w:before="240" w:after="200" w:line="360" w:lineRule="auto"/>
        <w:jc w:val="both"/>
      </w:pPr>
    </w:p>
    <w:p w14:paraId="013795DB" w14:textId="0E8A5BDA" w:rsidR="00CF30E4" w:rsidRDefault="003D7D9F" w:rsidP="00E04195">
      <w:pPr>
        <w:tabs>
          <w:tab w:val="left" w:pos="1150"/>
        </w:tabs>
        <w:spacing w:before="240" w:after="200" w:line="360" w:lineRule="auto"/>
        <w:jc w:val="both"/>
      </w:pPr>
      <w:r>
        <w:t>The figure forms aright angled triangle at L.</w:t>
      </w:r>
    </w:p>
    <w:p w14:paraId="04A33AF7" w14:textId="29291559" w:rsidR="00E30C92" w:rsidRDefault="00592C5B" w:rsidP="003D7D9F">
      <w:pPr>
        <w:tabs>
          <w:tab w:val="left" w:pos="5640"/>
        </w:tabs>
        <w:spacing w:before="240" w:after="200" w:line="360" w:lineRule="auto"/>
        <w:jc w:val="both"/>
        <w:rPr>
          <w:b/>
        </w:rPr>
      </w:pPr>
      <w:r>
        <w:t>Let the height of the pole be</w:t>
      </w:r>
      <w:r w:rsidRPr="00E30C92">
        <w:rPr>
          <w:i/>
        </w:rPr>
        <w:t xml:space="preserve"> x</w:t>
      </w:r>
      <w:r>
        <w:t xml:space="preserve"> m</w:t>
      </w:r>
      <w:r w:rsidR="00E30C92">
        <w:t xml:space="preserve"> and using the height, x m and 14.3 m t</w:t>
      </w:r>
      <w:r w:rsidR="0002313D">
        <w:t>he distance from the foot of the</w:t>
      </w:r>
      <w:r w:rsidR="00E30C92">
        <w:t xml:space="preserve"> </w:t>
      </w:r>
      <w:r w:rsidR="0002313D">
        <w:t xml:space="preserve">pole to the tip of the shadow. We can use the trigonometric relationship, </w:t>
      </w:r>
      <w:r w:rsidR="0002313D" w:rsidRPr="0002313D">
        <w:rPr>
          <w:b/>
        </w:rPr>
        <w:t>SOHCAHTOA</w:t>
      </w:r>
      <w:r w:rsidR="0002313D">
        <w:rPr>
          <w:b/>
        </w:rPr>
        <w:t>.</w:t>
      </w:r>
    </w:p>
    <w:p w14:paraId="505F2293" w14:textId="7AA104C2" w:rsidR="00F500DD" w:rsidRDefault="00F500DD" w:rsidP="003D7D9F">
      <w:pPr>
        <w:tabs>
          <w:tab w:val="left" w:pos="5640"/>
        </w:tabs>
        <w:spacing w:before="240" w:after="200" w:line="360" w:lineRule="auto"/>
        <w:jc w:val="both"/>
      </w:pPr>
      <w:r>
        <w:t>Tan ϴ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Opposite side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Adjacent</m:t>
            </m:r>
          </m:den>
        </m:f>
      </m:oMath>
    </w:p>
    <w:p w14:paraId="0E4082C9" w14:textId="35E0A61D" w:rsidR="00F500DD" w:rsidRDefault="00F500DD" w:rsidP="003D7D9F">
      <w:pPr>
        <w:tabs>
          <w:tab w:val="left" w:pos="5640"/>
        </w:tabs>
        <w:spacing w:before="240" w:after="200" w:line="360" w:lineRule="auto"/>
        <w:jc w:val="both"/>
      </w:pPr>
      <w:r>
        <w:t>Tan 68°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m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4.3</m:t>
            </m:r>
          </m:den>
        </m:f>
      </m:oMath>
    </w:p>
    <w:p w14:paraId="06517EBB" w14:textId="28A0D917" w:rsidR="00F500DD" w:rsidRDefault="00F500DD" w:rsidP="003D7D9F">
      <w:pPr>
        <w:tabs>
          <w:tab w:val="left" w:pos="5640"/>
        </w:tabs>
        <w:spacing w:before="240" w:after="200" w:line="360" w:lineRule="auto"/>
        <w:jc w:val="both"/>
      </w:pPr>
      <w:r>
        <w:t xml:space="preserve">14.3 tan 68° = </w:t>
      </w:r>
      <w:r w:rsidRPr="00F500DD">
        <w:rPr>
          <w:i/>
        </w:rPr>
        <w:t xml:space="preserve">x </w:t>
      </w:r>
      <w:r>
        <w:t>m</w:t>
      </w:r>
    </w:p>
    <w:p w14:paraId="0654A719" w14:textId="77BB71C3" w:rsidR="009F5EDD" w:rsidRDefault="00896A54" w:rsidP="003D7D9F">
      <w:pPr>
        <w:tabs>
          <w:tab w:val="left" w:pos="5640"/>
        </w:tabs>
        <w:spacing w:before="240" w:after="200" w:line="360" w:lineRule="auto"/>
        <w:jc w:val="both"/>
      </w:pPr>
      <w:r w:rsidRPr="00896A54">
        <w:rPr>
          <w:i/>
        </w:rPr>
        <w:t>x</w:t>
      </w:r>
      <w:r w:rsidR="009F5EDD">
        <w:t xml:space="preserve"> =35.3937 m</w:t>
      </w:r>
    </w:p>
    <w:p w14:paraId="641AECC5" w14:textId="1D51AE4A" w:rsidR="00EB30CA" w:rsidRDefault="00896A54" w:rsidP="003D7D9F">
      <w:pPr>
        <w:tabs>
          <w:tab w:val="left" w:pos="5640"/>
        </w:tabs>
        <w:spacing w:before="240" w:after="200" w:line="360" w:lineRule="auto"/>
        <w:jc w:val="both"/>
      </w:pPr>
      <w:r w:rsidRPr="00896A54">
        <w:rPr>
          <w:i/>
        </w:rPr>
        <w:t>x</w:t>
      </w:r>
      <w:r w:rsidR="00EB30CA">
        <w:t>=35.4 m</w:t>
      </w:r>
      <w:r w:rsidR="00146FD2">
        <w:t xml:space="preserve"> </w:t>
      </w:r>
      <w:r w:rsidR="00EB30CA">
        <w:t xml:space="preserve">(1 </w:t>
      </w:r>
      <w:proofErr w:type="spellStart"/>
      <w:r w:rsidR="00EB30CA">
        <w:t>d.p</w:t>
      </w:r>
      <w:r w:rsidR="00993F9C">
        <w:t>.</w:t>
      </w:r>
      <w:proofErr w:type="spellEnd"/>
      <w:r w:rsidR="00EB30CA">
        <w:t>)</w:t>
      </w:r>
    </w:p>
    <w:p w14:paraId="7BF8564D" w14:textId="3B014330" w:rsidR="00642CE8" w:rsidRDefault="002F0824" w:rsidP="003D7D9F">
      <w:pPr>
        <w:tabs>
          <w:tab w:val="left" w:pos="5640"/>
        </w:tabs>
        <w:spacing w:before="240" w:after="200" w:line="360" w:lineRule="auto"/>
        <w:jc w:val="both"/>
      </w:pPr>
      <w:r>
        <w:t>The</w:t>
      </w:r>
      <w:r w:rsidR="00642CE8">
        <w:t xml:space="preserve"> height of the pole is</w:t>
      </w:r>
      <w:r w:rsidR="00642CE8" w:rsidRPr="00543E4D">
        <w:rPr>
          <w:b/>
        </w:rPr>
        <w:t xml:space="preserve"> 35.4</w:t>
      </w:r>
      <w:r w:rsidR="007E0AB2" w:rsidRPr="00543E4D">
        <w:rPr>
          <w:b/>
        </w:rPr>
        <w:t xml:space="preserve"> </w:t>
      </w:r>
      <w:r w:rsidR="00642CE8" w:rsidRPr="00543E4D">
        <w:rPr>
          <w:b/>
        </w:rPr>
        <w:t>m</w:t>
      </w:r>
    </w:p>
    <w:p w14:paraId="5C0F359E" w14:textId="253D1D78" w:rsidR="00785006" w:rsidRDefault="00554A1A" w:rsidP="00993F9C">
      <w:pPr>
        <w:spacing w:line="360" w:lineRule="auto"/>
        <w:rPr>
          <w:lang w:val="en-GB"/>
        </w:rPr>
      </w:pPr>
      <w:r w:rsidRPr="00CF30E4">
        <w:rPr>
          <w:noProof/>
        </w:rPr>
        <w:drawing>
          <wp:anchor distT="0" distB="0" distL="114300" distR="114300" simplePos="0" relativeHeight="251676672" behindDoc="1" locked="0" layoutInCell="1" allowOverlap="1" wp14:anchorId="35F82DA9" wp14:editId="38AAD67B">
            <wp:simplePos x="0" y="0"/>
            <wp:positionH relativeFrom="column">
              <wp:posOffset>4610100</wp:posOffset>
            </wp:positionH>
            <wp:positionV relativeFrom="paragraph">
              <wp:posOffset>156845</wp:posOffset>
            </wp:positionV>
            <wp:extent cx="1741170" cy="1400810"/>
            <wp:effectExtent l="0" t="0" r="0" b="8890"/>
            <wp:wrapTight wrapText="bothSides">
              <wp:wrapPolygon edited="0">
                <wp:start x="0" y="0"/>
                <wp:lineTo x="0" y="21443"/>
                <wp:lineTo x="21269" y="21443"/>
                <wp:lineTo x="21269" y="0"/>
                <wp:lineTo x="0" y="0"/>
              </wp:wrapPolygon>
            </wp:wrapTight>
            <wp:docPr id="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170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7D1" w:rsidRPr="00CF30E4">
        <w:rPr>
          <w:lang w:val="en-GB"/>
        </w:rPr>
        <w:t xml:space="preserve">b). </w:t>
      </w:r>
      <w:r w:rsidR="002F5AE5" w:rsidRPr="00CF30E4">
        <w:rPr>
          <w:lang w:val="en-GB"/>
        </w:rPr>
        <w:t>Find</w:t>
      </w:r>
      <w:r w:rsidR="00785006" w:rsidRPr="00CF30E4">
        <w:rPr>
          <w:lang w:val="en-GB"/>
        </w:rPr>
        <w:t>,</w:t>
      </w:r>
      <w:r w:rsidR="002F5AE5" w:rsidRPr="00CF30E4">
        <w:rPr>
          <w:lang w:val="en-GB"/>
        </w:rPr>
        <w:t xml:space="preserve"> correct to </w:t>
      </w:r>
      <w:r w:rsidR="00385264" w:rsidRPr="00CF30E4">
        <w:rPr>
          <w:lang w:val="en-GB"/>
        </w:rPr>
        <w:t>two</w:t>
      </w:r>
      <w:r w:rsidR="002F5AE5" w:rsidRPr="00CF30E4">
        <w:rPr>
          <w:lang w:val="en-GB"/>
        </w:rPr>
        <w:t xml:space="preserve"> place</w:t>
      </w:r>
      <w:r w:rsidR="00385264" w:rsidRPr="00CF30E4">
        <w:rPr>
          <w:lang w:val="en-GB"/>
        </w:rPr>
        <w:t>s</w:t>
      </w:r>
      <w:r w:rsidR="002F5AE5" w:rsidRPr="00CF30E4">
        <w:rPr>
          <w:lang w:val="en-GB"/>
        </w:rPr>
        <w:t xml:space="preserve"> of decimal</w:t>
      </w:r>
      <w:r w:rsidR="004556A6">
        <w:rPr>
          <w:lang w:val="en-GB"/>
        </w:rPr>
        <w:t xml:space="preserve"> t</w:t>
      </w:r>
      <w:r w:rsidR="004556A6" w:rsidRPr="00CF30E4">
        <w:rPr>
          <w:lang w:val="en-GB"/>
        </w:rPr>
        <w:t>he</w:t>
      </w:r>
      <w:r w:rsidR="002F5AE5" w:rsidRPr="00CF30E4">
        <w:rPr>
          <w:lang w:val="en-GB"/>
        </w:rPr>
        <w:t xml:space="preserve"> length of the side marked x</w:t>
      </w:r>
      <w:r w:rsidR="001607D1" w:rsidRPr="00CF30E4">
        <w:rPr>
          <w:lang w:val="en-GB"/>
        </w:rPr>
        <w:t xml:space="preserve">.       </w:t>
      </w:r>
      <w:r w:rsidR="00785006" w:rsidRPr="00CF30E4">
        <w:rPr>
          <w:lang w:val="en-GB"/>
        </w:rPr>
        <w:t xml:space="preserve">          </w:t>
      </w:r>
      <w:r w:rsidR="001607D1" w:rsidRPr="00CF30E4">
        <w:rPr>
          <w:lang w:val="en-GB"/>
        </w:rPr>
        <w:t xml:space="preserve"> </w:t>
      </w:r>
      <w:r w:rsidR="001F214C" w:rsidRPr="00CF30E4">
        <w:rPr>
          <w:lang w:val="en-GB"/>
        </w:rPr>
        <w:t>(10</w:t>
      </w:r>
      <w:r w:rsidR="001607D1" w:rsidRPr="00CF30E4">
        <w:rPr>
          <w:lang w:val="en-GB"/>
        </w:rPr>
        <w:t>m)</w:t>
      </w:r>
    </w:p>
    <w:p w14:paraId="6237CE79" w14:textId="77777777" w:rsidR="00652F36" w:rsidRDefault="002F0824" w:rsidP="00E04195">
      <w:pPr>
        <w:spacing w:line="480" w:lineRule="auto"/>
        <w:rPr>
          <w:lang w:val="en-GB"/>
        </w:rPr>
      </w:pPr>
      <w:r>
        <w:rPr>
          <w:lang w:val="en-GB"/>
        </w:rPr>
        <w:t>Given</w:t>
      </w:r>
      <w:r w:rsidR="00652F36">
        <w:rPr>
          <w:lang w:val="en-GB"/>
        </w:rPr>
        <w:t xml:space="preserve"> 3 angle of the triangle, </w:t>
      </w:r>
      <w:proofErr w:type="spellStart"/>
      <w:r w:rsidR="00652F36">
        <w:rPr>
          <w:lang w:val="en-GB"/>
        </w:rPr>
        <w:t>i.e</w:t>
      </w:r>
      <w:proofErr w:type="spellEnd"/>
      <w:r w:rsidR="00652F36">
        <w:rPr>
          <w:lang w:val="en-GB"/>
        </w:rPr>
        <w:t xml:space="preserve"> the third angle can be calculated by;</w:t>
      </w:r>
    </w:p>
    <w:p w14:paraId="791A16DC" w14:textId="77777777" w:rsidR="00652F36" w:rsidRDefault="00652F36" w:rsidP="00E04195">
      <w:pPr>
        <w:spacing w:line="480" w:lineRule="auto"/>
        <w:rPr>
          <w:lang w:val="en-GB"/>
        </w:rPr>
      </w:pPr>
      <w:r>
        <w:rPr>
          <w:lang w:val="en-GB"/>
        </w:rPr>
        <w:t xml:space="preserve">The sum of interior angles of a triangle, </w:t>
      </w:r>
    </w:p>
    <w:p w14:paraId="6290C72E" w14:textId="25F89028" w:rsidR="00852BBE" w:rsidRDefault="00652F36" w:rsidP="00E04195">
      <w:pPr>
        <w:spacing w:line="480" w:lineRule="auto"/>
        <w:rPr>
          <w:lang w:val="en-GB"/>
        </w:rPr>
      </w:pPr>
      <w:r>
        <w:rPr>
          <w:lang w:val="en-GB"/>
        </w:rPr>
        <w:t>180° = 80° + 60° + w</w:t>
      </w:r>
      <w:r w:rsidR="00852BBE">
        <w:rPr>
          <w:lang w:val="en-GB"/>
        </w:rPr>
        <w:t xml:space="preserve"> </w:t>
      </w:r>
    </w:p>
    <w:p w14:paraId="0C6E1C7C" w14:textId="4DFD98DC" w:rsidR="00652F36" w:rsidRDefault="00652F36" w:rsidP="00E04195">
      <w:pPr>
        <w:spacing w:line="480" w:lineRule="auto"/>
        <w:rPr>
          <w:lang w:val="en-GB"/>
        </w:rPr>
      </w:pPr>
      <w:r>
        <w:rPr>
          <w:lang w:val="en-GB"/>
        </w:rPr>
        <w:t>180°- 80° - 60° = w</w:t>
      </w:r>
    </w:p>
    <w:p w14:paraId="6F217D1B" w14:textId="4D98192C" w:rsidR="00652F36" w:rsidRDefault="00652F36" w:rsidP="00E04195">
      <w:pPr>
        <w:spacing w:line="480" w:lineRule="auto"/>
        <w:rPr>
          <w:lang w:val="en-GB"/>
        </w:rPr>
      </w:pPr>
      <w:r>
        <w:rPr>
          <w:lang w:val="en-GB"/>
        </w:rPr>
        <w:t>40°=w</w:t>
      </w:r>
    </w:p>
    <w:p w14:paraId="66655DB3" w14:textId="373AA336" w:rsidR="00E02B00" w:rsidRDefault="00652F36" w:rsidP="00E04195">
      <w:pPr>
        <w:spacing w:line="480" w:lineRule="auto"/>
        <w:rPr>
          <w:lang w:val="en-GB"/>
        </w:rPr>
      </w:pPr>
      <w:r>
        <w:rPr>
          <w:lang w:val="en-GB"/>
        </w:rPr>
        <w:t xml:space="preserve"> Here, we apply the Sine Rule</w:t>
      </w:r>
      <w:r w:rsidR="005446E1">
        <w:rPr>
          <w:lang w:val="en-GB"/>
        </w:rPr>
        <w:t xml:space="preserve">; </w:t>
      </w:r>
      <m:oMath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a</m:t>
            </m:r>
          </m:num>
          <m:den>
            <m:r>
              <w:rPr>
                <w:rFonts w:ascii="Cambria Math" w:hAnsi="Cambria Math"/>
                <w:lang w:val="en-GB"/>
              </w:rPr>
              <m:t>Sin A</m:t>
            </m:r>
          </m:den>
        </m:f>
        <m:r>
          <w:rPr>
            <w:rFonts w:ascii="Cambria Math" w:hAnsi="Cambria Math"/>
            <w:lang w:val="en-GB"/>
          </w:rPr>
          <m:t>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b</m:t>
            </m:r>
          </m:num>
          <m:den>
            <m:r>
              <w:rPr>
                <w:rFonts w:ascii="Cambria Math" w:hAnsi="Cambria Math"/>
                <w:lang w:val="en-GB"/>
              </w:rPr>
              <m:t>Sin B!</m:t>
            </m:r>
          </m:den>
        </m:f>
        <m:r>
          <w:rPr>
            <w:rFonts w:ascii="Cambria Math" w:hAnsi="Cambria Math"/>
            <w:lang w:val="en-GB"/>
          </w:rPr>
          <m:t>=…</m:t>
        </m:r>
      </m:oMath>
    </w:p>
    <w:p w14:paraId="52371E4C" w14:textId="30704545" w:rsidR="00AF1ECF" w:rsidRPr="00E04195" w:rsidRDefault="003A2083" w:rsidP="00E04195">
      <w:pPr>
        <w:spacing w:line="480" w:lineRule="auto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7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60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x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80</m:t>
              </m:r>
            </m:den>
          </m:f>
        </m:oMath>
      </m:oMathPara>
    </w:p>
    <w:p w14:paraId="2ACBD595" w14:textId="1F63A5E8" w:rsidR="00AF1ECF" w:rsidRPr="00E04195" w:rsidRDefault="00AF1ECF" w:rsidP="00E04195">
      <w:pPr>
        <w:spacing w:line="480" w:lineRule="auto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x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7Sin80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60</m:t>
              </m:r>
            </m:den>
          </m:f>
        </m:oMath>
      </m:oMathPara>
    </w:p>
    <w:p w14:paraId="4CE0798A" w14:textId="4FB8AEB4" w:rsidR="00AF1ECF" w:rsidRDefault="00AF1ECF" w:rsidP="00E04195">
      <w:pPr>
        <w:spacing w:line="480" w:lineRule="auto"/>
        <w:rPr>
          <w:lang w:val="en-GB"/>
        </w:rPr>
      </w:pPr>
      <w:r>
        <w:rPr>
          <w:lang w:val="en-GB"/>
        </w:rPr>
        <w:t>x=7.9601 units</w:t>
      </w:r>
    </w:p>
    <w:p w14:paraId="41E66488" w14:textId="59195A0D" w:rsidR="00B92109" w:rsidRPr="00543E4D" w:rsidRDefault="00AF1ECF" w:rsidP="00E04195">
      <w:pPr>
        <w:spacing w:line="480" w:lineRule="auto"/>
        <w:rPr>
          <w:b/>
          <w:lang w:val="en-GB"/>
        </w:rPr>
      </w:pPr>
      <w:r w:rsidRPr="00543E4D">
        <w:rPr>
          <w:b/>
          <w:lang w:val="en-GB"/>
        </w:rPr>
        <w:t>x = 7.96</w:t>
      </w:r>
      <w:r w:rsidR="00D376E8" w:rsidRPr="00543E4D">
        <w:rPr>
          <w:b/>
          <w:lang w:val="en-GB"/>
        </w:rPr>
        <w:t xml:space="preserve">(2 </w:t>
      </w:r>
      <w:proofErr w:type="spellStart"/>
      <w:r w:rsidR="00D376E8" w:rsidRPr="00543E4D">
        <w:rPr>
          <w:b/>
          <w:lang w:val="en-GB"/>
        </w:rPr>
        <w:t>d.p</w:t>
      </w:r>
      <w:r w:rsidR="00993F9C">
        <w:rPr>
          <w:b/>
          <w:lang w:val="en-GB"/>
        </w:rPr>
        <w:t>.</w:t>
      </w:r>
      <w:proofErr w:type="spellEnd"/>
      <w:r w:rsidR="00D376E8" w:rsidRPr="00543E4D">
        <w:rPr>
          <w:b/>
          <w:lang w:val="en-GB"/>
        </w:rPr>
        <w:t>)</w:t>
      </w:r>
      <w:r w:rsidR="00607626" w:rsidRPr="00CF30E4"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EA731FA" wp14:editId="34833260">
                <wp:simplePos x="0" y="0"/>
                <wp:positionH relativeFrom="column">
                  <wp:posOffset>6797416</wp:posOffset>
                </wp:positionH>
                <wp:positionV relativeFrom="paragraph">
                  <wp:posOffset>-53303</wp:posOffset>
                </wp:positionV>
                <wp:extent cx="290520" cy="722520"/>
                <wp:effectExtent l="38100" t="38100" r="0" b="4000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90520" cy="72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AD12FB" id="Ink 14" o:spid="_x0000_s1026" type="#_x0000_t75" style="position:absolute;margin-left:534.6pt;margin-top:-4.8pt;width:24.1pt;height:58.1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">
                <v:imagedata r:id="rId50" o:title=""/>
              </v:shape>
            </w:pict>
          </mc:Fallback>
        </mc:AlternateContent>
      </w:r>
    </w:p>
    <w:p w14:paraId="6363C525" w14:textId="326C3E99" w:rsidR="00160284" w:rsidRPr="00CF30E4" w:rsidRDefault="00B92109" w:rsidP="00E04195">
      <w:pPr>
        <w:spacing w:line="480" w:lineRule="auto"/>
        <w:rPr>
          <w:lang w:val="en-GB"/>
        </w:rPr>
      </w:pPr>
      <w:r w:rsidRPr="00CF30E4">
        <w:rPr>
          <w:noProof/>
        </w:rPr>
        <w:drawing>
          <wp:anchor distT="0" distB="0" distL="114300" distR="114300" simplePos="0" relativeHeight="251678720" behindDoc="1" locked="0" layoutInCell="1" allowOverlap="1" wp14:anchorId="7594DB1F" wp14:editId="4385C546">
            <wp:simplePos x="0" y="0"/>
            <wp:positionH relativeFrom="column">
              <wp:posOffset>4242435</wp:posOffset>
            </wp:positionH>
            <wp:positionV relativeFrom="paragraph">
              <wp:posOffset>43180</wp:posOffset>
            </wp:positionV>
            <wp:extent cx="2098040" cy="2251710"/>
            <wp:effectExtent l="0" t="0" r="0" b="0"/>
            <wp:wrapTight wrapText="bothSides">
              <wp:wrapPolygon edited="0">
                <wp:start x="981" y="0"/>
                <wp:lineTo x="7061" y="8772"/>
                <wp:lineTo x="4903" y="10416"/>
                <wp:lineTo x="4903" y="11330"/>
                <wp:lineTo x="9218" y="11695"/>
                <wp:lineTo x="16082" y="21381"/>
                <wp:lineTo x="17063" y="21381"/>
                <wp:lineTo x="20005" y="4386"/>
                <wp:lineTo x="19416" y="3838"/>
                <wp:lineTo x="15494" y="2924"/>
                <wp:lineTo x="15690" y="1279"/>
                <wp:lineTo x="12160" y="548"/>
                <wp:lineTo x="2746" y="0"/>
                <wp:lineTo x="981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040" cy="225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30E4">
        <w:rPr>
          <w:lang w:val="en-GB"/>
        </w:rPr>
        <w:t>c).</w:t>
      </w:r>
      <w:r w:rsidR="001607D1" w:rsidRPr="00CF30E4">
        <w:rPr>
          <w:lang w:val="en-GB"/>
        </w:rPr>
        <w:t xml:space="preserve"> </w:t>
      </w:r>
      <w:r w:rsidR="005016A1" w:rsidRPr="00CF30E4">
        <w:rPr>
          <w:lang w:val="en-GB"/>
        </w:rPr>
        <w:t xml:space="preserve">Work out the length of </w:t>
      </w:r>
      <w:r w:rsidR="00F66878" w:rsidRPr="00CF30E4">
        <w:rPr>
          <w:lang w:val="en-GB"/>
        </w:rPr>
        <w:t xml:space="preserve">side </w:t>
      </w:r>
      <w:r w:rsidR="005016A1" w:rsidRPr="00CF30E4">
        <w:rPr>
          <w:i/>
          <w:iCs/>
          <w:lang w:val="en-GB"/>
        </w:rPr>
        <w:t>x</w:t>
      </w:r>
      <w:r w:rsidR="005016A1" w:rsidRPr="00CF30E4">
        <w:rPr>
          <w:lang w:val="en-GB"/>
        </w:rPr>
        <w:t xml:space="preserve"> in the </w:t>
      </w:r>
      <w:r w:rsidR="00993F9C" w:rsidRPr="00CF30E4">
        <w:rPr>
          <w:lang w:val="en-GB"/>
        </w:rPr>
        <w:t>diagram.</w:t>
      </w:r>
      <w:r w:rsidRPr="00CF30E4">
        <w:rPr>
          <w:lang w:val="en-GB"/>
        </w:rPr>
        <w:t xml:space="preserve"> Give your answer correct to two decimal places.</w:t>
      </w:r>
      <w:r w:rsidR="009154A9" w:rsidRPr="00CF30E4">
        <w:rPr>
          <w:lang w:val="en-GB"/>
        </w:rPr>
        <w:t xml:space="preserve"> </w:t>
      </w:r>
      <w:r w:rsidR="001F214C" w:rsidRPr="00CF30E4">
        <w:rPr>
          <w:lang w:val="en-GB"/>
        </w:rPr>
        <w:t>(10</w:t>
      </w:r>
      <w:r w:rsidR="00785006" w:rsidRPr="00CF30E4">
        <w:rPr>
          <w:lang w:val="en-GB"/>
        </w:rPr>
        <w:t>m)</w:t>
      </w:r>
      <w:r w:rsidR="001607D1" w:rsidRPr="00CF30E4">
        <w:rPr>
          <w:lang w:val="en-GB"/>
        </w:rPr>
        <w:t xml:space="preserve"> </w:t>
      </w:r>
    </w:p>
    <w:p w14:paraId="55C486EF" w14:textId="77777777" w:rsidR="00800B20" w:rsidRDefault="00800B20" w:rsidP="00E04195">
      <w:pPr>
        <w:spacing w:line="480" w:lineRule="auto"/>
        <w:rPr>
          <w:lang w:val="en-GB"/>
        </w:rPr>
      </w:pPr>
      <w:r>
        <w:rPr>
          <w:lang w:val="en-GB"/>
        </w:rPr>
        <w:t xml:space="preserve">The sum of interior angles of a triangle, </w:t>
      </w:r>
    </w:p>
    <w:p w14:paraId="6F796B9E" w14:textId="0D1A50F7" w:rsidR="00800B20" w:rsidRDefault="00800B20" w:rsidP="00E04195">
      <w:pPr>
        <w:spacing w:line="480" w:lineRule="auto"/>
        <w:rPr>
          <w:lang w:val="en-GB"/>
        </w:rPr>
      </w:pPr>
      <w:r>
        <w:rPr>
          <w:lang w:val="en-GB"/>
        </w:rPr>
        <w:t xml:space="preserve">180° = 40° + 94° + w </w:t>
      </w:r>
    </w:p>
    <w:p w14:paraId="202282B6" w14:textId="6568AD32" w:rsidR="00800B20" w:rsidRDefault="00800B20" w:rsidP="00E04195">
      <w:pPr>
        <w:spacing w:line="480" w:lineRule="auto"/>
        <w:rPr>
          <w:lang w:val="en-GB"/>
        </w:rPr>
      </w:pPr>
      <w:r>
        <w:rPr>
          <w:lang w:val="en-GB"/>
        </w:rPr>
        <w:t>180°- 40° - 94° = w</w:t>
      </w:r>
    </w:p>
    <w:p w14:paraId="66CEC6A9" w14:textId="77777777" w:rsidR="00710146" w:rsidRDefault="00710146" w:rsidP="00E04195">
      <w:pPr>
        <w:spacing w:line="480" w:lineRule="auto"/>
        <w:rPr>
          <w:lang w:val="en-GB"/>
        </w:rPr>
      </w:pPr>
      <w:r>
        <w:rPr>
          <w:lang w:val="en-GB"/>
        </w:rPr>
        <w:t>46°=w</w:t>
      </w:r>
    </w:p>
    <w:p w14:paraId="3242512F" w14:textId="17AD1A18" w:rsidR="007C47BC" w:rsidRPr="00710146" w:rsidRDefault="003A2083" w:rsidP="00E04195">
      <w:pPr>
        <w:spacing w:line="480" w:lineRule="auto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x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46°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10.5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94°</m:t>
              </m:r>
            </m:den>
          </m:f>
        </m:oMath>
      </m:oMathPara>
    </w:p>
    <w:p w14:paraId="0009E115" w14:textId="72A1793A" w:rsidR="00800B20" w:rsidRPr="00800B20" w:rsidRDefault="00800B20" w:rsidP="00E04195">
      <w:pPr>
        <w:spacing w:line="480" w:lineRule="auto"/>
        <w:rPr>
          <w:lang w:val="en-GB"/>
        </w:rPr>
      </w:pPr>
      <w:r>
        <w:rPr>
          <w:lang w:val="en-GB"/>
        </w:rPr>
        <w:t>Cross multiply</w:t>
      </w:r>
    </w:p>
    <w:p w14:paraId="5FC04C50" w14:textId="5282D3F3" w:rsidR="00800B20" w:rsidRPr="00993F9C" w:rsidRDefault="00800B20" w:rsidP="00E04195">
      <w:pPr>
        <w:spacing w:line="480" w:lineRule="auto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>x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10.5Sin46°</m:t>
              </m:r>
            </m:num>
            <m:den>
              <m:r>
                <w:rPr>
                  <w:rFonts w:ascii="Cambria Math" w:hAnsi="Cambria Math"/>
                  <w:lang w:val="en-GB"/>
                </w:rPr>
                <m:t>Sin 94°</m:t>
              </m:r>
            </m:den>
          </m:f>
        </m:oMath>
      </m:oMathPara>
    </w:p>
    <w:p w14:paraId="66D92806" w14:textId="17724CA1" w:rsidR="00E36BF8" w:rsidRDefault="00E04195" w:rsidP="00E04195">
      <w:pPr>
        <w:spacing w:line="480" w:lineRule="auto"/>
        <w:rPr>
          <w:lang w:val="en-GB"/>
        </w:rPr>
      </w:pPr>
      <w:r>
        <w:rPr>
          <w:lang w:val="en-GB"/>
        </w:rPr>
        <w:t xml:space="preserve">X </w:t>
      </w:r>
      <w:r w:rsidR="00E36BF8">
        <w:rPr>
          <w:lang w:val="en-GB"/>
        </w:rPr>
        <w:t>=</w:t>
      </w:r>
      <w:r>
        <w:rPr>
          <w:lang w:val="en-GB"/>
        </w:rPr>
        <w:t xml:space="preserve"> </w:t>
      </w:r>
      <w:r w:rsidR="00E36BF8">
        <w:rPr>
          <w:lang w:val="en-GB"/>
        </w:rPr>
        <w:t>7.571511…</w:t>
      </w:r>
    </w:p>
    <w:p w14:paraId="5A476648" w14:textId="6211E9FA" w:rsidR="00B92109" w:rsidRPr="007C08C7" w:rsidRDefault="00E36BF8" w:rsidP="00E04195">
      <w:pPr>
        <w:spacing w:line="480" w:lineRule="auto"/>
        <w:rPr>
          <w:b/>
          <w:lang w:val="en-GB"/>
        </w:rPr>
      </w:pPr>
      <w:r w:rsidRPr="0028006D">
        <w:rPr>
          <w:b/>
          <w:lang w:val="en-GB"/>
        </w:rPr>
        <w:t>x</w:t>
      </w:r>
      <w:r w:rsidR="00E04195">
        <w:rPr>
          <w:b/>
          <w:lang w:val="en-GB"/>
        </w:rPr>
        <w:t xml:space="preserve"> </w:t>
      </w:r>
      <w:r w:rsidRPr="0028006D">
        <w:rPr>
          <w:b/>
          <w:lang w:val="en-GB"/>
        </w:rPr>
        <w:t>=</w:t>
      </w:r>
      <w:r w:rsidR="00E04195">
        <w:rPr>
          <w:b/>
          <w:lang w:val="en-GB"/>
        </w:rPr>
        <w:t xml:space="preserve"> 7.57</w:t>
      </w:r>
      <w:r w:rsidRPr="0028006D">
        <w:rPr>
          <w:b/>
          <w:lang w:val="en-GB"/>
        </w:rPr>
        <w:t xml:space="preserve"> (2</w:t>
      </w:r>
      <w:r w:rsidR="00E04195" w:rsidRPr="0028006D">
        <w:rPr>
          <w:b/>
          <w:lang w:val="en-GB"/>
        </w:rPr>
        <w:t>d. p</w:t>
      </w:r>
      <w:r w:rsidR="00E04195">
        <w:rPr>
          <w:b/>
          <w:lang w:val="en-GB"/>
        </w:rPr>
        <w:t>.</w:t>
      </w:r>
      <w:r w:rsidRPr="0028006D">
        <w:rPr>
          <w:b/>
          <w:lang w:val="en-GB"/>
        </w:rPr>
        <w:t>)</w:t>
      </w:r>
    </w:p>
    <w:p w14:paraId="2BEDF81E" w14:textId="3FA96D7D" w:rsidR="000D2E52" w:rsidRPr="00CF30E4" w:rsidRDefault="000D2E52" w:rsidP="009C367D">
      <w:pPr>
        <w:tabs>
          <w:tab w:val="left" w:pos="5303"/>
        </w:tabs>
        <w:rPr>
          <w:lang w:val="en-GB"/>
        </w:rPr>
      </w:pPr>
    </w:p>
    <w:p w14:paraId="1ACB52FC" w14:textId="5370A2C0" w:rsidR="0093335C" w:rsidRDefault="009C367D" w:rsidP="009C367D">
      <w:pPr>
        <w:tabs>
          <w:tab w:val="left" w:pos="5303"/>
        </w:tabs>
        <w:rPr>
          <w:lang w:val="en-GB"/>
        </w:rPr>
      </w:pPr>
      <w:r w:rsidRPr="00CF30E4">
        <w:rPr>
          <w:lang w:val="en-GB"/>
        </w:rPr>
        <w:t>d).</w:t>
      </w:r>
      <w:r w:rsidR="00E04195">
        <w:rPr>
          <w:lang w:val="en-GB"/>
        </w:rPr>
        <w:t xml:space="preserve"> </w:t>
      </w:r>
      <w:r w:rsidR="00B92109" w:rsidRPr="00CF30E4">
        <w:rPr>
          <w:lang w:val="en-GB"/>
        </w:rPr>
        <w:t xml:space="preserve">Find the length </w:t>
      </w:r>
      <w:r w:rsidR="0028006D" w:rsidRPr="00CF30E4">
        <w:rPr>
          <w:lang w:val="en-GB"/>
        </w:rPr>
        <w:t>of “</w:t>
      </w:r>
      <w:r w:rsidR="000A0532" w:rsidRPr="00CF30E4">
        <w:rPr>
          <w:i/>
          <w:iCs/>
          <w:lang w:val="en-GB"/>
        </w:rPr>
        <w:t>x</w:t>
      </w:r>
      <w:r w:rsidR="0028006D" w:rsidRPr="00CF30E4">
        <w:rPr>
          <w:lang w:val="en-GB"/>
        </w:rPr>
        <w:t>” correct</w:t>
      </w:r>
      <w:r w:rsidR="00B92109" w:rsidRPr="00CF30E4">
        <w:rPr>
          <w:lang w:val="en-GB"/>
        </w:rPr>
        <w:t xml:space="preserve"> to one decimal place. (15m)</w:t>
      </w:r>
    </w:p>
    <w:p w14:paraId="053B4F1D" w14:textId="77777777" w:rsidR="0093335C" w:rsidRDefault="0093335C" w:rsidP="009C367D">
      <w:pPr>
        <w:tabs>
          <w:tab w:val="left" w:pos="5303"/>
        </w:tabs>
        <w:rPr>
          <w:lang w:val="en-GB"/>
        </w:rPr>
      </w:pPr>
    </w:p>
    <w:p w14:paraId="77B537A4" w14:textId="76DFC7D7" w:rsidR="008401A0" w:rsidRDefault="00C51E3F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When</w:t>
      </w:r>
      <w:r w:rsidR="008401A0">
        <w:rPr>
          <w:lang w:val="en-GB"/>
        </w:rPr>
        <w:t xml:space="preserve"> given two sides of a triangle and an included angle, we use the cosine rule to calculate the other angles and the remaining side of the triangle. The cosine rule is given as </w:t>
      </w:r>
    </w:p>
    <w:p w14:paraId="43DDF197" w14:textId="69241A77" w:rsidR="008401A0" w:rsidRPr="00CF30E4" w:rsidRDefault="008401A0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a²=</w:t>
      </w:r>
      <w:r w:rsidR="00B43908">
        <w:rPr>
          <w:lang w:val="en-GB"/>
        </w:rPr>
        <w:t xml:space="preserve"> </w:t>
      </w:r>
      <w:r>
        <w:rPr>
          <w:lang w:val="en-GB"/>
        </w:rPr>
        <w:t>b²</w:t>
      </w:r>
      <w:r w:rsidR="00B43908">
        <w:rPr>
          <w:lang w:val="en-GB"/>
        </w:rPr>
        <w:t xml:space="preserve"> </w:t>
      </w:r>
      <w:r>
        <w:rPr>
          <w:lang w:val="en-GB"/>
        </w:rPr>
        <w:t>+</w:t>
      </w:r>
      <w:r w:rsidR="00B43908">
        <w:rPr>
          <w:lang w:val="en-GB"/>
        </w:rPr>
        <w:t xml:space="preserve"> </w:t>
      </w:r>
      <w:r>
        <w:rPr>
          <w:lang w:val="en-GB"/>
        </w:rPr>
        <w:t>c²</w:t>
      </w:r>
      <w:r w:rsidR="00B43908">
        <w:rPr>
          <w:lang w:val="en-GB"/>
        </w:rPr>
        <w:t xml:space="preserve"> </w:t>
      </w:r>
      <w:r>
        <w:rPr>
          <w:lang w:val="en-GB"/>
        </w:rPr>
        <w:t>-</w:t>
      </w:r>
      <w:r w:rsidR="00B43908">
        <w:rPr>
          <w:lang w:val="en-GB"/>
        </w:rPr>
        <w:t xml:space="preserve"> </w:t>
      </w:r>
      <w:r>
        <w:rPr>
          <w:lang w:val="en-GB"/>
        </w:rPr>
        <w:t>2bcCos</w:t>
      </w:r>
      <w:r w:rsidR="00B43908">
        <w:rPr>
          <w:lang w:val="en-GB"/>
        </w:rPr>
        <w:t xml:space="preserve"> </w:t>
      </w:r>
      <w:r>
        <w:rPr>
          <w:lang w:val="en-GB"/>
        </w:rPr>
        <w:t>A</w:t>
      </w:r>
    </w:p>
    <w:p w14:paraId="0537846F" w14:textId="77777777" w:rsidR="0093335C" w:rsidRDefault="0093335C" w:rsidP="00E04195">
      <w:pPr>
        <w:tabs>
          <w:tab w:val="left" w:pos="5303"/>
        </w:tabs>
        <w:spacing w:line="480" w:lineRule="auto"/>
        <w:rPr>
          <w:noProof/>
        </w:rPr>
      </w:pPr>
    </w:p>
    <w:p w14:paraId="3DE04933" w14:textId="77777777" w:rsidR="0093335C" w:rsidRDefault="0093335C" w:rsidP="009C367D">
      <w:pPr>
        <w:tabs>
          <w:tab w:val="left" w:pos="5303"/>
        </w:tabs>
        <w:rPr>
          <w:noProof/>
        </w:rPr>
      </w:pPr>
    </w:p>
    <w:p w14:paraId="4BE293DA" w14:textId="60B247B7" w:rsidR="00B92109" w:rsidRDefault="000A0532" w:rsidP="00E04195">
      <w:pPr>
        <w:tabs>
          <w:tab w:val="left" w:pos="5303"/>
        </w:tabs>
        <w:spacing w:line="480" w:lineRule="auto"/>
        <w:rPr>
          <w:lang w:val="en-GB"/>
        </w:rPr>
      </w:pPr>
      <w:r w:rsidRPr="00CF30E4">
        <w:rPr>
          <w:noProof/>
        </w:rPr>
        <w:drawing>
          <wp:anchor distT="0" distB="0" distL="114300" distR="114300" simplePos="0" relativeHeight="251679744" behindDoc="1" locked="0" layoutInCell="1" allowOverlap="1" wp14:anchorId="67368CA8" wp14:editId="7C5B9A12">
            <wp:simplePos x="0" y="0"/>
            <wp:positionH relativeFrom="column">
              <wp:posOffset>3223260</wp:posOffset>
            </wp:positionH>
            <wp:positionV relativeFrom="paragraph">
              <wp:posOffset>175260</wp:posOffset>
            </wp:positionV>
            <wp:extent cx="2858135" cy="1943735"/>
            <wp:effectExtent l="0" t="0" r="0" b="0"/>
            <wp:wrapTight wrapText="bothSides">
              <wp:wrapPolygon edited="0">
                <wp:start x="0" y="0"/>
                <wp:lineTo x="0" y="21381"/>
                <wp:lineTo x="21451" y="21381"/>
                <wp:lineTo x="2145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135" cy="194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3908">
        <w:rPr>
          <w:lang w:val="en-GB"/>
        </w:rPr>
        <w:t>x²=4.5² + 6²- (2x4.5x6Cos40°)</w:t>
      </w:r>
    </w:p>
    <w:p w14:paraId="7957DA05" w14:textId="5AFAF897" w:rsidR="00C33936" w:rsidRDefault="00C33936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x²=20.25+</w:t>
      </w:r>
      <w:r w:rsidR="00662AE0">
        <w:rPr>
          <w:lang w:val="en-GB"/>
        </w:rPr>
        <w:t>36 – 41.37</w:t>
      </w:r>
    </w:p>
    <w:p w14:paraId="2C68BD05" w14:textId="7AEF8C79" w:rsidR="00662AE0" w:rsidRDefault="00662AE0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x²=56.25 - 41.37</w:t>
      </w:r>
    </w:p>
    <w:p w14:paraId="42F3F683" w14:textId="3CF25B5C" w:rsidR="003A0D74" w:rsidRDefault="003A0D74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x²=14.88</w:t>
      </w:r>
    </w:p>
    <w:p w14:paraId="4E4EB7EA" w14:textId="38A7A7FF" w:rsidR="003A0D74" w:rsidRDefault="003A0D74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introduce the square root on both sides.</w:t>
      </w:r>
    </w:p>
    <w:p w14:paraId="20278A74" w14:textId="7D77371C" w:rsidR="00856AD4" w:rsidRPr="00C40FB9" w:rsidRDefault="003A2083" w:rsidP="00E04195">
      <w:pPr>
        <w:tabs>
          <w:tab w:val="left" w:pos="5303"/>
        </w:tabs>
        <w:spacing w:line="480" w:lineRule="auto"/>
        <w:rPr>
          <w:lang w:val="en-GB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lang w:val="en-GB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x²</m:t>
              </m:r>
            </m:e>
          </m:rad>
          <m:r>
            <m:rPr>
              <m:sty m:val="p"/>
            </m:rPr>
            <w:rPr>
              <w:rFonts w:ascii="Cambria Math" w:hAnsi="Cambria Math"/>
              <w:lang w:val="en-GB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val="en-GB"/>
                </w:rPr>
              </m:ctrlPr>
            </m:radPr>
            <m:deg/>
            <m:e>
              <m:r>
                <w:rPr>
                  <w:rFonts w:ascii="Cambria Math" w:hAnsi="Cambria Math"/>
                  <w:lang w:val="en-GB"/>
                </w:rPr>
                <m:t>14.88</m:t>
              </m:r>
            </m:e>
          </m:rad>
        </m:oMath>
      </m:oMathPara>
    </w:p>
    <w:p w14:paraId="3D823CED" w14:textId="32934C27" w:rsidR="00C40FB9" w:rsidRDefault="00C40FB9" w:rsidP="00E04195">
      <w:pPr>
        <w:tabs>
          <w:tab w:val="left" w:pos="5303"/>
        </w:tabs>
        <w:spacing w:line="480" w:lineRule="auto"/>
        <w:rPr>
          <w:lang w:val="en-GB"/>
        </w:rPr>
      </w:pPr>
      <w:r>
        <w:rPr>
          <w:lang w:val="en-GB"/>
        </w:rPr>
        <w:t>X=</w:t>
      </w:r>
      <w:r w:rsidR="00CE5E58">
        <w:rPr>
          <w:lang w:val="en-GB"/>
        </w:rPr>
        <w:t>3.847</w:t>
      </w:r>
    </w:p>
    <w:p w14:paraId="4F62C2C8" w14:textId="4819FE66" w:rsidR="00C40FB9" w:rsidRPr="00227337" w:rsidRDefault="00C40FB9" w:rsidP="00E04195">
      <w:pPr>
        <w:tabs>
          <w:tab w:val="left" w:pos="5303"/>
        </w:tabs>
        <w:spacing w:line="480" w:lineRule="auto"/>
        <w:rPr>
          <w:b/>
          <w:lang w:val="en-GB"/>
        </w:rPr>
      </w:pPr>
      <w:r w:rsidRPr="00227337">
        <w:rPr>
          <w:b/>
          <w:lang w:val="en-GB"/>
        </w:rPr>
        <w:t>X=</w:t>
      </w:r>
      <w:r w:rsidR="00CE5E58" w:rsidRPr="00227337">
        <w:rPr>
          <w:b/>
          <w:lang w:val="en-GB"/>
        </w:rPr>
        <w:t>3.9</w:t>
      </w:r>
      <w:r w:rsidRPr="00227337">
        <w:rPr>
          <w:b/>
          <w:lang w:val="en-GB"/>
        </w:rPr>
        <w:t>cm (1d.p)</w:t>
      </w:r>
    </w:p>
    <w:p w14:paraId="349C2734" w14:textId="69AC100A" w:rsidR="00785006" w:rsidRPr="00CF30E4" w:rsidRDefault="00C40FB9" w:rsidP="001607D1">
      <w:pPr>
        <w:tabs>
          <w:tab w:val="left" w:pos="5303"/>
        </w:tabs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061FF819" w14:textId="1F6EDF4D" w:rsidR="00785006" w:rsidRPr="00CF30E4" w:rsidRDefault="00785006" w:rsidP="001607D1">
      <w:pPr>
        <w:tabs>
          <w:tab w:val="left" w:pos="5303"/>
        </w:tabs>
        <w:rPr>
          <w:lang w:val="en-GB"/>
        </w:rPr>
      </w:pPr>
      <w:r w:rsidRPr="00CF30E4">
        <w:rPr>
          <w:noProof/>
        </w:rPr>
        <w:drawing>
          <wp:anchor distT="0" distB="0" distL="114300" distR="114300" simplePos="0" relativeHeight="251671552" behindDoc="0" locked="0" layoutInCell="1" allowOverlap="1" wp14:anchorId="5061EADF" wp14:editId="3369ED5C">
            <wp:simplePos x="0" y="0"/>
            <wp:positionH relativeFrom="column">
              <wp:posOffset>409575</wp:posOffset>
            </wp:positionH>
            <wp:positionV relativeFrom="paragraph">
              <wp:posOffset>81280</wp:posOffset>
            </wp:positionV>
            <wp:extent cx="4942840" cy="3347720"/>
            <wp:effectExtent l="0" t="0" r="0" b="5080"/>
            <wp:wrapSquare wrapText="bothSides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40" cy="3347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30E4">
        <w:rPr>
          <w:lang w:val="en-GB"/>
        </w:rPr>
        <w:t>e).</w:t>
      </w:r>
    </w:p>
    <w:p w14:paraId="137D9CD8" w14:textId="29741BF5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54F6C211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197FD77A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587A19DE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5F3F3C7A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18000491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53BBE5E6" w14:textId="2E107D59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6A6F7D5F" w14:textId="71C561C8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52299707" w14:textId="77777777" w:rsidR="00785006" w:rsidRPr="00CF30E4" w:rsidRDefault="00785006" w:rsidP="001607D1">
      <w:pPr>
        <w:tabs>
          <w:tab w:val="left" w:pos="5303"/>
        </w:tabs>
        <w:rPr>
          <w:lang w:val="en-GB"/>
        </w:rPr>
      </w:pPr>
    </w:p>
    <w:p w14:paraId="2093C881" w14:textId="38B2A37B" w:rsidR="007657FD" w:rsidRPr="00CF30E4" w:rsidRDefault="009154A9" w:rsidP="001607D1">
      <w:pPr>
        <w:tabs>
          <w:tab w:val="left" w:pos="5303"/>
        </w:tabs>
        <w:rPr>
          <w:lang w:val="en-GB"/>
        </w:rPr>
      </w:pPr>
      <w:r w:rsidRPr="00CF30E4">
        <w:rPr>
          <w:lang w:val="en-GB"/>
        </w:rPr>
        <w:tab/>
      </w:r>
      <w:r w:rsidRPr="00CF30E4">
        <w:rPr>
          <w:lang w:val="en-GB"/>
        </w:rPr>
        <w:tab/>
      </w:r>
      <w:r w:rsidRPr="00CF30E4">
        <w:rPr>
          <w:lang w:val="en-GB"/>
        </w:rPr>
        <w:tab/>
      </w:r>
      <w:r w:rsidRPr="00CF30E4">
        <w:rPr>
          <w:lang w:val="en-GB"/>
        </w:rPr>
        <w:tab/>
      </w:r>
      <w:r w:rsidRPr="00CF30E4">
        <w:rPr>
          <w:lang w:val="en-GB"/>
        </w:rPr>
        <w:tab/>
        <w:t>(</w:t>
      </w:r>
      <w:r w:rsidR="001F214C" w:rsidRPr="00CF30E4">
        <w:rPr>
          <w:lang w:val="en-GB"/>
        </w:rPr>
        <w:t>15</w:t>
      </w:r>
      <w:r w:rsidR="00785006" w:rsidRPr="00CF30E4">
        <w:rPr>
          <w:lang w:val="en-GB"/>
        </w:rPr>
        <w:t>m</w:t>
      </w:r>
      <w:r w:rsidRPr="00CF30E4">
        <w:rPr>
          <w:lang w:val="en-GB"/>
        </w:rPr>
        <w:t>)</w:t>
      </w:r>
    </w:p>
    <w:p w14:paraId="607FB1FC" w14:textId="77777777" w:rsidR="007657FD" w:rsidRPr="00CF30E4" w:rsidRDefault="007657FD" w:rsidP="001607D1">
      <w:pPr>
        <w:tabs>
          <w:tab w:val="left" w:pos="5303"/>
        </w:tabs>
        <w:rPr>
          <w:lang w:val="en-GB"/>
        </w:rPr>
      </w:pPr>
    </w:p>
    <w:p w14:paraId="70E8B4FC" w14:textId="77777777" w:rsidR="001B1C2B" w:rsidRDefault="0093335C" w:rsidP="00847CC3">
      <w:pPr>
        <w:spacing w:after="200" w:line="276" w:lineRule="auto"/>
        <w:ind w:firstLine="720"/>
        <w:rPr>
          <w:lang w:val="en-GB"/>
        </w:rPr>
      </w:pPr>
      <w:r w:rsidRPr="001B1C2B">
        <w:rPr>
          <w:lang w:val="en-GB"/>
        </w:rPr>
        <w:t>Area of the triangle given one side and an includ</w:t>
      </w:r>
      <w:r w:rsidR="00B91F5C" w:rsidRPr="001B1C2B">
        <w:rPr>
          <w:lang w:val="en-GB"/>
        </w:rPr>
        <w:t xml:space="preserve">ed angle can be calculate using; </w:t>
      </w:r>
    </w:p>
    <w:p w14:paraId="1E8312B2" w14:textId="77777777" w:rsidR="00BD04A3" w:rsidRDefault="00B91F5C" w:rsidP="00847CC3">
      <w:pPr>
        <w:spacing w:after="200" w:line="276" w:lineRule="auto"/>
        <w:ind w:firstLine="720"/>
        <w:rPr>
          <w:sz w:val="28"/>
          <w:szCs w:val="28"/>
          <w:lang w:val="en-GB"/>
        </w:rPr>
      </w:pPr>
      <w:r w:rsidRPr="001B1C2B">
        <w:rPr>
          <w:lang w:val="en-GB"/>
        </w:rPr>
        <w:t>A=</w:t>
      </w:r>
      <w:r w:rsidR="005B1CD9" w:rsidRPr="001B1C2B">
        <w:rPr>
          <w:lang w:val="en-GB"/>
        </w:rPr>
        <w:t>½abSin</w:t>
      </w:r>
      <w:r w:rsidR="005B1CD9" w:rsidRPr="001B1C2B">
        <w:rPr>
          <w:sz w:val="28"/>
          <w:szCs w:val="28"/>
          <w:lang w:val="en-GB"/>
        </w:rPr>
        <w:t xml:space="preserve"> C</w:t>
      </w:r>
    </w:p>
    <w:p w14:paraId="6F492928" w14:textId="26D133A4" w:rsidR="00BD04A3" w:rsidRPr="00847CC3" w:rsidRDefault="00BD04A3" w:rsidP="00847CC3">
      <w:pPr>
        <w:spacing w:after="200" w:line="276" w:lineRule="auto"/>
        <w:ind w:firstLine="720"/>
        <w:rPr>
          <w:lang w:val="en-GB"/>
        </w:rPr>
      </w:pPr>
      <w:r w:rsidRPr="00847CC3">
        <w:rPr>
          <w:lang w:val="en-GB"/>
        </w:rPr>
        <w:t>1500m²=½x20xbSin78°</w:t>
      </w:r>
    </w:p>
    <w:p w14:paraId="42B6D5B2" w14:textId="20A4CF32" w:rsidR="00BD04A3" w:rsidRPr="00847CC3" w:rsidRDefault="000009E5" w:rsidP="00847CC3">
      <w:pPr>
        <w:spacing w:after="200" w:line="276" w:lineRule="auto"/>
        <w:ind w:firstLine="720"/>
        <w:rPr>
          <w:lang w:val="en-GB"/>
        </w:rPr>
      </w:pPr>
      <w:r w:rsidRPr="00847CC3">
        <w:rPr>
          <w:lang w:val="en-GB"/>
        </w:rPr>
        <w:t>1500m²=½x</w:t>
      </w:r>
      <w:r w:rsidR="009E63BC" w:rsidRPr="00847CC3">
        <w:rPr>
          <w:lang w:val="en-GB"/>
        </w:rPr>
        <w:t>20x0.9781b</w:t>
      </w:r>
    </w:p>
    <w:p w14:paraId="6C0F43B1" w14:textId="7309D64C" w:rsidR="009E63BC" w:rsidRPr="00847CC3" w:rsidRDefault="009E63BC" w:rsidP="00847CC3">
      <w:pPr>
        <w:spacing w:after="200" w:line="276" w:lineRule="auto"/>
        <w:ind w:firstLine="720"/>
        <w:rPr>
          <w:lang w:val="en-GB"/>
        </w:rPr>
      </w:pPr>
      <w:r w:rsidRPr="00847CC3">
        <w:rPr>
          <w:lang w:val="en-GB"/>
        </w:rPr>
        <w:t>1500m²=9.781m²b</w:t>
      </w:r>
    </w:p>
    <w:p w14:paraId="5B6F1C57" w14:textId="54D2620F" w:rsidR="009E63BC" w:rsidRPr="00847CC3" w:rsidRDefault="009E63BC" w:rsidP="00847CC3">
      <w:pPr>
        <w:spacing w:after="200" w:line="276" w:lineRule="auto"/>
        <w:ind w:firstLine="720"/>
        <w:rPr>
          <w:lang w:val="en-GB"/>
        </w:rPr>
      </w:pPr>
      <w:r w:rsidRPr="00847CC3">
        <w:rPr>
          <w:lang w:val="en-GB"/>
        </w:rPr>
        <w:t>Divide through by 9.781</w:t>
      </w:r>
      <w:r w:rsidR="00E170AC" w:rsidRPr="00847CC3">
        <w:rPr>
          <w:lang w:val="en-GB"/>
        </w:rPr>
        <w:t xml:space="preserve"> to get the value of b alone</w:t>
      </w:r>
    </w:p>
    <w:p w14:paraId="4D01A1AF" w14:textId="6AC2C7DC" w:rsidR="00B6234A" w:rsidRPr="00847CC3" w:rsidRDefault="003A2083" w:rsidP="00847CC3">
      <w:pPr>
        <w:ind w:left="720" w:firstLine="720"/>
        <w:rPr>
          <w:lang w:val="en-GB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1500m²</m:t>
              </m:r>
            </m:num>
            <m:den>
              <m:r>
                <w:rPr>
                  <w:rFonts w:ascii="Cambria Math" w:hAnsi="Cambria Math"/>
                  <w:lang w:val="en-GB"/>
                </w:rPr>
                <m:t>9.781m²</m:t>
              </m:r>
            </m:den>
          </m:f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9.781m²b</m:t>
              </m:r>
            </m:num>
            <m:den>
              <m:r>
                <w:rPr>
                  <w:rFonts w:ascii="Cambria Math" w:hAnsi="Cambria Math"/>
                  <w:lang w:val="en-GB"/>
                </w:rPr>
                <m:t>9.781m²</m:t>
              </m:r>
            </m:den>
          </m:f>
        </m:oMath>
      </m:oMathPara>
    </w:p>
    <w:p w14:paraId="4D7A43B9" w14:textId="77777777" w:rsidR="00B6234A" w:rsidRPr="00847CC3" w:rsidRDefault="00B6234A" w:rsidP="00B6234A">
      <w:pPr>
        <w:rPr>
          <w:lang w:val="en-GB"/>
        </w:rPr>
      </w:pPr>
    </w:p>
    <w:p w14:paraId="19A43E95" w14:textId="254A50B7" w:rsidR="00B6234A" w:rsidRPr="00847CC3" w:rsidRDefault="00B6234A" w:rsidP="00847CC3">
      <w:pPr>
        <w:spacing w:after="200" w:line="276" w:lineRule="auto"/>
        <w:ind w:firstLine="720"/>
        <w:rPr>
          <w:lang w:val="en-GB"/>
        </w:rPr>
      </w:pPr>
      <w:r w:rsidRPr="00847CC3">
        <w:rPr>
          <w:lang w:val="en-GB"/>
        </w:rPr>
        <w:t>b=153.385</w:t>
      </w:r>
    </w:p>
    <w:p w14:paraId="0AC80BE1" w14:textId="34E69BE7" w:rsidR="00CF30E4" w:rsidRPr="00847CC3" w:rsidRDefault="0068430A" w:rsidP="00847CC3">
      <w:pPr>
        <w:spacing w:after="200" w:line="276" w:lineRule="auto"/>
        <w:ind w:firstLine="720"/>
        <w:rPr>
          <w:sz w:val="28"/>
          <w:szCs w:val="28"/>
          <w:lang w:val="en-GB"/>
        </w:rPr>
      </w:pPr>
      <w:r w:rsidRPr="00847CC3">
        <w:rPr>
          <w:b/>
          <w:lang w:val="en-GB"/>
        </w:rPr>
        <w:t>b=153</w:t>
      </w:r>
    </w:p>
    <w:p w14:paraId="2EB389C3" w14:textId="41984CD3" w:rsidR="008716B5" w:rsidRPr="0002313D" w:rsidRDefault="007657FD" w:rsidP="001607D1">
      <w:pPr>
        <w:tabs>
          <w:tab w:val="left" w:pos="5303"/>
        </w:tabs>
        <w:rPr>
          <w:b/>
          <w:lang w:val="en-GB"/>
        </w:rPr>
      </w:pPr>
      <w:r w:rsidRPr="0002313D">
        <w:rPr>
          <w:b/>
          <w:lang w:val="en-GB"/>
        </w:rPr>
        <w:t>Question 5</w:t>
      </w:r>
    </w:p>
    <w:p w14:paraId="38B8C8D8" w14:textId="77777777" w:rsidR="008716B5" w:rsidRPr="0002313D" w:rsidRDefault="008716B5" w:rsidP="001607D1">
      <w:pPr>
        <w:tabs>
          <w:tab w:val="left" w:pos="5303"/>
        </w:tabs>
        <w:rPr>
          <w:b/>
          <w:lang w:val="en-GB"/>
        </w:rPr>
      </w:pPr>
    </w:p>
    <w:p w14:paraId="23FDD97E" w14:textId="3D7E77FB" w:rsidR="00F56962" w:rsidRPr="00E04195" w:rsidRDefault="008716B5" w:rsidP="000A0F86">
      <w:pPr>
        <w:pStyle w:val="NormalWeb"/>
        <w:numPr>
          <w:ilvl w:val="0"/>
          <w:numId w:val="25"/>
        </w:numPr>
        <w:spacing w:after="0"/>
      </w:pPr>
      <w:r w:rsidRPr="0002313D">
        <w:rPr>
          <w:iCs/>
        </w:rPr>
        <w:t xml:space="preserve"> </w:t>
      </w:r>
      <w:r w:rsidR="00745346" w:rsidRPr="0002313D">
        <w:rPr>
          <w:iCs/>
        </w:rPr>
        <w:t xml:space="preserve">(i) </w:t>
      </w:r>
      <w:r w:rsidRPr="0002313D">
        <w:rPr>
          <w:iCs/>
        </w:rPr>
        <w:t>Find the modulus and argument of the following compl</w:t>
      </w:r>
      <w:r w:rsidR="000A0F86" w:rsidRPr="0002313D">
        <w:rPr>
          <w:iCs/>
        </w:rPr>
        <w:t xml:space="preserve">ex number </w:t>
      </w:r>
      <w:r w:rsidR="00DF51C6" w:rsidRPr="0002313D">
        <w:rPr>
          <w:iCs/>
        </w:rPr>
        <w:t xml:space="preserve">z = 2 </w:t>
      </w:r>
      <w:r w:rsidR="000A0F86" w:rsidRPr="0002313D">
        <w:rPr>
          <w:iCs/>
        </w:rPr>
        <w:t xml:space="preserve">+ </w:t>
      </w:r>
      <w:r w:rsidR="00DF51C6" w:rsidRPr="0002313D">
        <w:t>2</w:t>
      </w:r>
      <w:r w:rsidR="00E04195" w:rsidRPr="0002313D">
        <w:rPr>
          <w:i/>
        </w:rPr>
        <w:t>i</w:t>
      </w:r>
      <w:r w:rsidR="00E04195" w:rsidRPr="0002313D">
        <w:t xml:space="preserve"> and</w:t>
      </w:r>
      <w:r w:rsidR="00DF51C6" w:rsidRPr="0002313D">
        <w:rPr>
          <w:iCs/>
        </w:rPr>
        <w:t xml:space="preserve"> hence express</w:t>
      </w:r>
      <w:r w:rsidR="000A0F86" w:rsidRPr="0002313D">
        <w:rPr>
          <w:iCs/>
        </w:rPr>
        <w:t xml:space="preserve"> </w:t>
      </w:r>
      <w:r w:rsidRPr="0002313D">
        <w:rPr>
          <w:iCs/>
        </w:rPr>
        <w:t xml:space="preserve">in Polar form. </w:t>
      </w:r>
      <w:r w:rsidR="001F214C" w:rsidRPr="0002313D">
        <w:rPr>
          <w:iCs/>
        </w:rPr>
        <w:t>(15</w:t>
      </w:r>
      <w:r w:rsidR="00F56962" w:rsidRPr="0002313D">
        <w:rPr>
          <w:iCs/>
        </w:rPr>
        <w:t>m)</w:t>
      </w:r>
    </w:p>
    <w:p w14:paraId="37CDA7C2" w14:textId="6D594D81" w:rsidR="00E04195" w:rsidRDefault="00E04195" w:rsidP="00E04195">
      <w:pPr>
        <w:pStyle w:val="NormalWeb"/>
        <w:spacing w:after="0"/>
        <w:ind w:left="1800"/>
        <w:rPr>
          <w:iCs/>
        </w:rPr>
      </w:pPr>
      <w:r>
        <w:rPr>
          <w:iCs/>
        </w:rPr>
        <w:t>The modulus of the complex number is given by:</w:t>
      </w:r>
    </w:p>
    <w:p w14:paraId="15FF3186" w14:textId="0A773AAD" w:rsidR="00E04195" w:rsidRPr="005734ED" w:rsidRDefault="00E04195" w:rsidP="00E04195">
      <w:pPr>
        <w:pStyle w:val="NormalWeb"/>
        <w:spacing w:after="0"/>
        <w:ind w:left="1800"/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B12AEBB" w14:textId="45AD604A" w:rsidR="005734ED" w:rsidRDefault="005734ED" w:rsidP="00E04195">
      <w:pPr>
        <w:pStyle w:val="NormalWeb"/>
        <w:spacing w:after="0"/>
        <w:ind w:left="1800"/>
      </w:pPr>
      <m:oMath>
        <m:r>
          <w:rPr>
            <w:rFonts w:ascii="Cambria Math" w:hAnsi="Cambria Math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4+4</m:t>
            </m:r>
          </m:e>
        </m:rad>
      </m:oMath>
      <w: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</m:oMath>
    </w:p>
    <w:p w14:paraId="2753C69C" w14:textId="2D7C4BC9" w:rsidR="005734ED" w:rsidRDefault="005734ED" w:rsidP="00E04195">
      <w:pPr>
        <w:pStyle w:val="NormalWeb"/>
        <w:spacing w:after="0"/>
        <w:ind w:left="1800"/>
      </w:pP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 x 4</m:t>
            </m:r>
          </m:e>
        </m:rad>
      </m:oMath>
    </w:p>
    <w:p w14:paraId="147424C1" w14:textId="4F8FF9A4" w:rsidR="005734ED" w:rsidRDefault="00D7324C" w:rsidP="00E04195">
      <w:pPr>
        <w:pStyle w:val="NormalWeb"/>
        <w:spacing w:after="0"/>
        <w:ind w:left="1800"/>
      </w:pPr>
      <w:r>
        <w:t xml:space="preserve">Modulus </w:t>
      </w:r>
      <m:oMath>
        <m:r>
          <w:rPr>
            <w:rFonts w:ascii="Cambria Math" w:hAnsi="Cambria Math"/>
          </w:rPr>
          <m:t>=2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14:paraId="6168E08B" w14:textId="4C537C5E" w:rsidR="00D7324C" w:rsidRDefault="00D7324C" w:rsidP="00E04195">
      <w:pPr>
        <w:pStyle w:val="NormalWeb"/>
        <w:spacing w:after="0"/>
        <w:ind w:left="1800"/>
      </w:pPr>
      <w:r>
        <w:t>The argument is given by:</w:t>
      </w:r>
    </w:p>
    <w:p w14:paraId="39D6FDA3" w14:textId="73F898E7" w:rsidR="0068430A" w:rsidRDefault="0068430A" w:rsidP="0068430A">
      <w:pPr>
        <w:pStyle w:val="NormalWeb"/>
        <w:spacing w:after="0"/>
        <w:ind w:left="1800"/>
        <w:rPr>
          <w:vertAlign w:val="superscript"/>
          <w:lang w:val="en-GB"/>
        </w:rPr>
      </w:pPr>
      <w:r>
        <w:rPr>
          <w:lang w:val="en-GB"/>
        </w:rPr>
        <w:t>ϴ</w:t>
      </w:r>
      <w:r>
        <w:rPr>
          <w:lang w:val="en-GB"/>
        </w:rPr>
        <w:t xml:space="preserve"> = tan</w:t>
      </w:r>
      <w:r>
        <w:rPr>
          <w:vertAlign w:val="superscript"/>
          <w:lang w:val="en-GB"/>
        </w:rPr>
        <w:t>-1</w:t>
      </w:r>
      <w:r>
        <w:rPr>
          <w:lang w:val="en-GB"/>
        </w:rPr>
        <w:t xml:space="preserve"> (y/x) = </w:t>
      </w:r>
      <w:r>
        <w:rPr>
          <w:lang w:val="en-GB"/>
        </w:rPr>
        <w:t>tan</w:t>
      </w:r>
      <w:r>
        <w:rPr>
          <w:vertAlign w:val="superscript"/>
          <w:lang w:val="en-GB"/>
        </w:rPr>
        <w:t>-1</w:t>
      </w:r>
      <w:r>
        <w:rPr>
          <w:lang w:val="en-GB"/>
        </w:rPr>
        <w:t xml:space="preserve"> (2/2</w:t>
      </w:r>
      <w:r>
        <w:rPr>
          <w:lang w:val="en-GB"/>
        </w:rPr>
        <w:t>)</w:t>
      </w:r>
      <w:r>
        <w:rPr>
          <w:lang w:val="en-GB"/>
        </w:rPr>
        <w:t xml:space="preserve"> = 45</w:t>
      </w:r>
      <w:r>
        <w:rPr>
          <w:vertAlign w:val="superscript"/>
          <w:lang w:val="en-GB"/>
        </w:rPr>
        <w:t>0</w:t>
      </w:r>
    </w:p>
    <w:p w14:paraId="230EC989" w14:textId="59D71EA0" w:rsidR="0028327B" w:rsidRDefault="0028327B" w:rsidP="0068430A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When expressed in polar form, it will be:</w:t>
      </w:r>
    </w:p>
    <w:p w14:paraId="2CBEBDA3" w14:textId="05C39128" w:rsidR="0028327B" w:rsidRPr="00847CC3" w:rsidRDefault="0028327B" w:rsidP="0068430A">
      <w:pPr>
        <w:pStyle w:val="NormalWeb"/>
        <w:spacing w:after="0"/>
        <w:ind w:left="1800"/>
        <w:rPr>
          <w:b/>
        </w:rPr>
      </w:pPr>
      <w:r w:rsidRPr="00847CC3">
        <w:rPr>
          <w:b/>
          <w:lang w:val="en-GB"/>
        </w:rPr>
        <w:t xml:space="preserve">z = </w:t>
      </w:r>
      <m:oMath>
        <m:r>
          <m:rPr>
            <m:sty m:val="bi"/>
          </m:rPr>
          <w:rPr>
            <w:rFonts w:ascii="Cambria Math" w:hAnsi="Cambria Math"/>
          </w:rPr>
          <m:t>=2</m:t>
        </m:r>
        <m:rad>
          <m:radPr>
            <m:degHide m:val="1"/>
            <m:ctrlPr>
              <w:rPr>
                <w:rFonts w:ascii="Cambria Math" w:hAnsi="Cambria Math"/>
                <w:b/>
                <w:i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</m:rad>
      </m:oMath>
      <w:r w:rsidRPr="00847CC3">
        <w:rPr>
          <w:b/>
        </w:rPr>
        <w:t xml:space="preserve"> (cos 45</w:t>
      </w:r>
      <w:r w:rsidRPr="00847CC3">
        <w:rPr>
          <w:b/>
          <w:vertAlign w:val="superscript"/>
        </w:rPr>
        <w:t>0</w:t>
      </w:r>
      <w:r w:rsidRPr="00847CC3">
        <w:rPr>
          <w:b/>
        </w:rPr>
        <w:t xml:space="preserve"> + i sin 45</w:t>
      </w:r>
      <w:r w:rsidRPr="00847CC3">
        <w:rPr>
          <w:b/>
          <w:vertAlign w:val="superscript"/>
        </w:rPr>
        <w:t>0</w:t>
      </w:r>
      <w:r w:rsidRPr="00847CC3">
        <w:rPr>
          <w:b/>
        </w:rPr>
        <w:t>)</w:t>
      </w:r>
    </w:p>
    <w:p w14:paraId="716031D9" w14:textId="77777777" w:rsidR="0068430A" w:rsidRDefault="0068430A" w:rsidP="00E04195">
      <w:pPr>
        <w:pStyle w:val="NormalWeb"/>
        <w:spacing w:after="0"/>
        <w:ind w:left="1800"/>
      </w:pPr>
    </w:p>
    <w:p w14:paraId="3BE160D8" w14:textId="4BB4EA36" w:rsidR="009511D0" w:rsidRPr="0002313D" w:rsidRDefault="00847CC3" w:rsidP="00D7324C">
      <w:pPr>
        <w:pStyle w:val="NormalWeb"/>
        <w:spacing w:after="0"/>
        <w:ind w:left="1800"/>
        <w:rPr>
          <w:iCs/>
        </w:rPr>
      </w:pPr>
      <w:r w:rsidRPr="0002313D">
        <w:rPr>
          <w:iCs/>
        </w:rPr>
        <w:t xml:space="preserve"> </w:t>
      </w:r>
      <w:r w:rsidR="00745346" w:rsidRPr="0002313D">
        <w:rPr>
          <w:iCs/>
        </w:rPr>
        <w:t xml:space="preserve">(ii) </w:t>
      </w:r>
      <w:r w:rsidR="00D7324C">
        <w:rPr>
          <w:iCs/>
        </w:rPr>
        <w:t xml:space="preserve">Using </w:t>
      </w:r>
      <w:r w:rsidR="008716B5" w:rsidRPr="0002313D">
        <w:rPr>
          <w:iCs/>
        </w:rPr>
        <w:t xml:space="preserve">De </w:t>
      </w:r>
      <w:r w:rsidR="006F0156" w:rsidRPr="0002313D">
        <w:rPr>
          <w:iCs/>
        </w:rPr>
        <w:t>Moivre’s Theorem evaluate</w:t>
      </w:r>
      <w:r w:rsidR="008716B5" w:rsidRPr="0002313D">
        <w:rPr>
          <w:iCs/>
        </w:rPr>
        <w:t xml:space="preserve"> </w:t>
      </w:r>
    </w:p>
    <w:p w14:paraId="5C8D7423" w14:textId="64BF62DE" w:rsidR="000A0F86" w:rsidRDefault="003A2083" w:rsidP="00F56962">
      <w:pPr>
        <w:pStyle w:val="NormalWeb"/>
        <w:spacing w:after="0"/>
        <w:ind w:left="180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 xml:space="preserve">8      </m:t>
            </m:r>
          </m:sup>
        </m:sSup>
      </m:oMath>
      <w:r w:rsidR="001F214C" w:rsidRPr="0002313D">
        <w:t>(15</w:t>
      </w:r>
      <w:r w:rsidR="00F56962" w:rsidRPr="0002313D">
        <w:t>m)</w:t>
      </w:r>
    </w:p>
    <w:p w14:paraId="6C88F69E" w14:textId="77777777" w:rsidR="00D7324C" w:rsidRDefault="00D7324C" w:rsidP="00D7324C">
      <w:pPr>
        <w:pStyle w:val="NormalWeb"/>
        <w:spacing w:after="0"/>
        <w:ind w:left="1800"/>
      </w:pPr>
      <w:r>
        <w:t>Convert the complex number to trigonometric form</w:t>
      </w:r>
    </w:p>
    <w:p w14:paraId="5D6A042E" w14:textId="0242BEBC" w:rsidR="00D7324C" w:rsidRDefault="00313421" w:rsidP="00D7324C">
      <w:pPr>
        <w:pStyle w:val="NormalWeb"/>
        <w:spacing w:after="0"/>
        <w:ind w:left="1800"/>
        <w:rPr>
          <w:i/>
        </w:rPr>
      </w:pPr>
      <w:r>
        <w:t xml:space="preserve">Z= a + </w:t>
      </w:r>
      <w:proofErr w:type="spellStart"/>
      <w:r>
        <w:t>ib</w:t>
      </w:r>
      <w:proofErr w:type="spellEnd"/>
    </w:p>
    <w:p w14:paraId="472F516C" w14:textId="77777777" w:rsidR="00D7324C" w:rsidRPr="001C52C5" w:rsidRDefault="00D7324C" w:rsidP="00D7324C">
      <w:pPr>
        <w:pStyle w:val="NormalWeb"/>
        <w:spacing w:after="0"/>
        <w:ind w:left="1800"/>
      </w:pPr>
      <w:r>
        <w:t>Z=|z|. (cosϴ +</w:t>
      </w:r>
      <w:r w:rsidRPr="001C52C5">
        <w:rPr>
          <w:i/>
        </w:rPr>
        <w:t>i</w:t>
      </w:r>
      <w:r>
        <w:t>sinϴ)</w:t>
      </w:r>
    </w:p>
    <w:p w14:paraId="7D53679C" w14:textId="7777777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t xml:space="preserve">|z| = 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>
        <w:rPr>
          <w:lang w:val="en-GB"/>
        </w:rPr>
        <w:t>(a²+b²)</w:t>
      </w:r>
    </w:p>
    <w:p w14:paraId="03BAC18A" w14:textId="7777777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 xml:space="preserve">Cos ϴ=a/|z| </w:t>
      </w:r>
    </w:p>
    <w:p w14:paraId="2E9F73F8" w14:textId="7777777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Sin ϴ=b/|z|</w:t>
      </w:r>
    </w:p>
    <w:p w14:paraId="3630CAB5" w14:textId="1C81885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From above, we have z</w:t>
      </w:r>
      <w:r w:rsidR="00313421">
        <w:rPr>
          <w:lang w:val="en-GB"/>
        </w:rPr>
        <w:t xml:space="preserve"> </w:t>
      </w:r>
      <w:r>
        <w:rPr>
          <w:lang w:val="en-GB"/>
        </w:rPr>
        <w:t>=2+2i</w:t>
      </w:r>
    </w:p>
    <w:p w14:paraId="08DD64E3" w14:textId="7777777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 xml:space="preserve">|z| = 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>
        <w:rPr>
          <w:lang w:val="en-GB"/>
        </w:rPr>
        <w:t>(2²+2²)</w:t>
      </w:r>
    </w:p>
    <w:p w14:paraId="307417DB" w14:textId="77777777" w:rsidR="00D7324C" w:rsidRDefault="00D7324C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 xml:space="preserve">|z| = 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>
        <w:rPr>
          <w:lang w:val="en-GB"/>
        </w:rPr>
        <w:t>(4+4) =</w:t>
      </w:r>
      <m:oMath>
        <m:r>
          <m:rPr>
            <m:sty m:val="p"/>
          </m:rPr>
          <w:rPr>
            <w:rFonts w:ascii="Cambria Math" w:hAnsi="Cambria Math"/>
            <w:lang w:val="en-GB"/>
          </w:rPr>
          <m:t xml:space="preserve"> √</m:t>
        </m:r>
      </m:oMath>
      <w:r>
        <w:rPr>
          <w:lang w:val="en-GB"/>
        </w:rPr>
        <w:t>8</w:t>
      </w:r>
    </w:p>
    <w:p w14:paraId="5657DF0C" w14:textId="2677C08E" w:rsidR="005332C0" w:rsidRDefault="005332C0" w:rsidP="00D7324C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 xml:space="preserve">Modulus </w:t>
      </w:r>
      <w:r w:rsidR="00D7324C">
        <w:rPr>
          <w:lang w:val="en-GB"/>
        </w:rPr>
        <w:t>|z|=2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 w:rsidR="00D7324C">
        <w:rPr>
          <w:lang w:val="en-GB"/>
        </w:rPr>
        <w:t xml:space="preserve">2 </w:t>
      </w:r>
    </w:p>
    <w:p w14:paraId="5B22D296" w14:textId="3DA5759D" w:rsidR="005332C0" w:rsidRDefault="005332C0" w:rsidP="00D7324C">
      <w:pPr>
        <w:pStyle w:val="NormalWeb"/>
        <w:spacing w:after="0"/>
        <w:ind w:left="1800"/>
        <w:rPr>
          <w:vertAlign w:val="superscript"/>
          <w:lang w:val="en-GB"/>
        </w:rPr>
      </w:pPr>
      <w:r>
        <w:rPr>
          <w:lang w:val="en-GB"/>
        </w:rPr>
        <w:t>Amplitude, ϴ = tan</w:t>
      </w:r>
      <w:r>
        <w:rPr>
          <w:vertAlign w:val="superscript"/>
          <w:lang w:val="en-GB"/>
        </w:rPr>
        <w:t>-1</w:t>
      </w:r>
      <w:r>
        <w:rPr>
          <w:lang w:val="en-GB"/>
        </w:rPr>
        <w:t xml:space="preserve"> (y/x) = </w:t>
      </w:r>
      <w:r w:rsidR="00970AAA">
        <w:rPr>
          <w:lang w:val="en-GB"/>
        </w:rPr>
        <w:t>-</w:t>
      </w:r>
      <w:r>
        <w:rPr>
          <w:lang w:val="en-GB"/>
        </w:rPr>
        <w:t>45</w:t>
      </w:r>
      <w:r>
        <w:rPr>
          <w:vertAlign w:val="superscript"/>
          <w:lang w:val="en-GB"/>
        </w:rPr>
        <w:t>0</w:t>
      </w:r>
    </w:p>
    <w:p w14:paraId="09C58A0A" w14:textId="4578A319" w:rsidR="00407E12" w:rsidRDefault="00407E12" w:rsidP="00407E12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Hence the polar form is given by is z = 2</w:t>
      </w:r>
      <m:oMath>
        <m:r>
          <m:rPr>
            <m:sty m:val="p"/>
          </m:rPr>
          <w:rPr>
            <w:rFonts w:ascii="Cambria Math" w:hAnsi="Cambria Math"/>
            <w:lang w:val="en-GB"/>
          </w:rPr>
          <m:t>√</m:t>
        </m:r>
      </m:oMath>
      <w:r>
        <w:rPr>
          <w:lang w:val="en-GB"/>
        </w:rPr>
        <w:t>2 (cos 45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+ isin 45</w:t>
      </w:r>
      <w:r>
        <w:rPr>
          <w:vertAlign w:val="superscript"/>
          <w:lang w:val="en-GB"/>
        </w:rPr>
        <w:t>0</w:t>
      </w:r>
      <w:r>
        <w:rPr>
          <w:lang w:val="en-GB"/>
        </w:rPr>
        <w:t>)</w:t>
      </w:r>
    </w:p>
    <w:p w14:paraId="2360C830" w14:textId="77777777" w:rsidR="00812A3B" w:rsidRDefault="00407E12" w:rsidP="00812A3B">
      <w:pPr>
        <w:pStyle w:val="NormalWeb"/>
        <w:tabs>
          <w:tab w:val="center" w:pos="5413"/>
        </w:tabs>
        <w:spacing w:after="0"/>
        <w:ind w:left="1800"/>
        <w:rPr>
          <w:vertAlign w:val="superscript"/>
          <w:lang w:val="en-GB"/>
        </w:rPr>
      </w:pPr>
      <w:r>
        <w:rPr>
          <w:lang w:val="en-GB"/>
        </w:rPr>
        <w:t>Z</w:t>
      </w:r>
      <w:r w:rsidR="00812A3B">
        <w:rPr>
          <w:vertAlign w:val="superscript"/>
          <w:lang w:val="en-GB"/>
        </w:rPr>
        <w:t>8</w:t>
      </w:r>
      <w:r>
        <w:rPr>
          <w:lang w:val="en-GB"/>
        </w:rPr>
        <w:t xml:space="preserve"> = </w:t>
      </w:r>
      <w:r w:rsidR="00812A3B">
        <w:rPr>
          <w:lang w:val="en-GB"/>
        </w:rPr>
        <w:t>(</w:t>
      </w:r>
      <w:r>
        <w:rPr>
          <w:lang w:val="en-GB"/>
        </w:rPr>
        <w:t>cos 127.28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+ isin 127.28</w:t>
      </w:r>
      <w:r>
        <w:rPr>
          <w:vertAlign w:val="superscript"/>
          <w:lang w:val="en-GB"/>
        </w:rPr>
        <w:t>0</w:t>
      </w:r>
      <w:r w:rsidR="00812A3B">
        <w:rPr>
          <w:lang w:val="en-GB"/>
        </w:rPr>
        <w:t>)</w:t>
      </w:r>
      <w:r w:rsidR="00812A3B">
        <w:rPr>
          <w:vertAlign w:val="superscript"/>
          <w:lang w:val="en-GB"/>
        </w:rPr>
        <w:t>8</w:t>
      </w:r>
    </w:p>
    <w:p w14:paraId="4015D3BE" w14:textId="7BA1F81D" w:rsidR="00407E12" w:rsidRPr="007C3574" w:rsidRDefault="007A7477" w:rsidP="00812A3B">
      <w:pPr>
        <w:pStyle w:val="NormalWeb"/>
        <w:tabs>
          <w:tab w:val="center" w:pos="5413"/>
        </w:tabs>
        <w:spacing w:after="0"/>
        <w:ind w:left="1800"/>
        <w:rPr>
          <w:b/>
          <w:vertAlign w:val="superscript"/>
          <w:lang w:val="en-GB"/>
        </w:rPr>
      </w:pPr>
      <w:r w:rsidRPr="007C3574">
        <w:rPr>
          <w:b/>
          <w:lang w:val="en-GB"/>
        </w:rPr>
        <w:t>Z</w:t>
      </w:r>
      <w:r w:rsidRPr="007C3574">
        <w:rPr>
          <w:b/>
          <w:vertAlign w:val="superscript"/>
          <w:lang w:val="en-GB"/>
        </w:rPr>
        <w:t xml:space="preserve">8 </w:t>
      </w:r>
      <w:r w:rsidRPr="007C3574">
        <w:rPr>
          <w:b/>
          <w:lang w:val="en-GB"/>
        </w:rPr>
        <w:t>= (0.6057 -</w:t>
      </w:r>
      <w:r w:rsidR="00812A3B" w:rsidRPr="007C3574">
        <w:rPr>
          <w:b/>
          <w:lang w:val="en-GB"/>
        </w:rPr>
        <w:t>7958i)</w:t>
      </w:r>
      <w:r w:rsidR="00812A3B" w:rsidRPr="007C3574">
        <w:rPr>
          <w:b/>
          <w:vertAlign w:val="superscript"/>
          <w:lang w:val="en-GB"/>
        </w:rPr>
        <w:t>8</w:t>
      </w:r>
      <w:r w:rsidR="00812A3B" w:rsidRPr="007C3574">
        <w:rPr>
          <w:b/>
          <w:vertAlign w:val="superscript"/>
          <w:lang w:val="en-GB"/>
        </w:rPr>
        <w:tab/>
      </w:r>
    </w:p>
    <w:p w14:paraId="39AD59DA" w14:textId="77777777" w:rsidR="007E7DFC" w:rsidRPr="0002313D" w:rsidRDefault="00D43596" w:rsidP="007E7DFC">
      <w:pPr>
        <w:pStyle w:val="NormalWeb"/>
        <w:numPr>
          <w:ilvl w:val="0"/>
          <w:numId w:val="25"/>
        </w:numPr>
        <w:spacing w:after="0"/>
        <w:rPr>
          <w:iCs/>
        </w:rPr>
      </w:pPr>
      <w:r w:rsidRPr="0002313D">
        <w:t>Apply de Moivres Theorem to f</w:t>
      </w:r>
      <w:r w:rsidR="008716B5" w:rsidRPr="0002313D">
        <w:t xml:space="preserve">ind the cube roots of 1       </w:t>
      </w:r>
    </w:p>
    <w:p w14:paraId="4A5CD2B1" w14:textId="712F7036" w:rsidR="000A0F86" w:rsidRDefault="001F214C" w:rsidP="000A0F86">
      <w:pPr>
        <w:pStyle w:val="NormalWeb"/>
        <w:spacing w:after="0"/>
        <w:ind w:left="1800"/>
        <w:rPr>
          <w:iCs/>
        </w:rPr>
      </w:pPr>
      <w:r w:rsidRPr="0002313D">
        <w:rPr>
          <w:iCs/>
        </w:rPr>
        <w:t>(20</w:t>
      </w:r>
      <w:r w:rsidR="00F56962" w:rsidRPr="0002313D">
        <w:rPr>
          <w:iCs/>
        </w:rPr>
        <w:t>m)</w:t>
      </w:r>
    </w:p>
    <w:p w14:paraId="43F0C4F9" w14:textId="14EE9BD8" w:rsidR="006F0156" w:rsidRDefault="006F0156" w:rsidP="000A0F86">
      <w:pPr>
        <w:pStyle w:val="NormalWeb"/>
        <w:spacing w:after="0"/>
        <w:ind w:left="1800"/>
        <w:rPr>
          <w:iCs/>
        </w:rPr>
      </w:pPr>
      <w:r>
        <w:rPr>
          <w:iCs/>
        </w:rPr>
        <w:t>For a complex number z = 1, the cube root is calculated as follows:</w:t>
      </w:r>
    </w:p>
    <w:p w14:paraId="20DD71E1" w14:textId="6B2D3EA4" w:rsidR="006F0156" w:rsidRDefault="006F0156" w:rsidP="000A0F86">
      <w:pPr>
        <w:pStyle w:val="NormalWeb"/>
        <w:spacing w:after="0"/>
        <w:ind w:left="1800"/>
        <w:rPr>
          <w:iCs/>
        </w:rPr>
      </w:pPr>
      <w:r>
        <w:rPr>
          <w:iCs/>
        </w:rPr>
        <w:t>Express the number in polar form such that:</w:t>
      </w:r>
    </w:p>
    <w:p w14:paraId="41C8FD02" w14:textId="78382645" w:rsidR="006F0156" w:rsidRDefault="006F0156" w:rsidP="000A0F86">
      <w:pPr>
        <w:pStyle w:val="NormalWeb"/>
        <w:spacing w:after="0"/>
        <w:ind w:left="1800"/>
        <w:rPr>
          <w:iCs/>
        </w:rPr>
      </w:pPr>
      <w:r>
        <w:rPr>
          <w:iCs/>
        </w:rPr>
        <w:t>Z = 1= 1 + 0i with respect to z = x +iy, we get x =1 and y = 0</w:t>
      </w:r>
    </w:p>
    <w:p w14:paraId="1D212C50" w14:textId="492C97D7" w:rsidR="006F0156" w:rsidRDefault="006F0156" w:rsidP="000A0F86">
      <w:pPr>
        <w:pStyle w:val="NormalWeb"/>
        <w:spacing w:after="0"/>
        <w:ind w:left="1800"/>
        <w:rPr>
          <w:lang w:val="en-GB"/>
        </w:rPr>
      </w:pPr>
      <w:r>
        <w:rPr>
          <w:iCs/>
        </w:rPr>
        <w:t xml:space="preserve">Put the values of x and y in r = </w:t>
      </w:r>
      <m:oMath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iCs/>
        </w:rPr>
        <w:t xml:space="preserve"> and </w:t>
      </w:r>
      <w:r>
        <w:rPr>
          <w:lang w:val="en-GB"/>
        </w:rPr>
        <w:t>ϴ = tan</w:t>
      </w:r>
      <w:r>
        <w:rPr>
          <w:vertAlign w:val="superscript"/>
          <w:lang w:val="en-GB"/>
        </w:rPr>
        <w:t>-1</w:t>
      </w:r>
      <w:r>
        <w:rPr>
          <w:lang w:val="en-GB"/>
        </w:rPr>
        <w:t>(y/x)</w:t>
      </w:r>
    </w:p>
    <w:p w14:paraId="4EC9F7BC" w14:textId="761A2C96" w:rsidR="006F0156" w:rsidRDefault="006F0156" w:rsidP="000A0F86">
      <w:pPr>
        <w:pStyle w:val="NormalWeb"/>
        <w:spacing w:after="0"/>
        <w:ind w:left="1800"/>
        <w:rPr>
          <w:iCs/>
        </w:rPr>
      </w:pPr>
      <w:r>
        <w:rPr>
          <w:lang w:val="en-GB"/>
        </w:rPr>
        <w:t xml:space="preserve">Modulus, r = </w:t>
      </w:r>
      <m:oMath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iCs/>
        </w:rPr>
        <w:t xml:space="preserve"> = 1</w:t>
      </w:r>
    </w:p>
    <w:p w14:paraId="652D5CC4" w14:textId="5B2304B6" w:rsidR="006F0156" w:rsidRDefault="006F0156" w:rsidP="000A0F86">
      <w:pPr>
        <w:pStyle w:val="NormalWeb"/>
        <w:spacing w:after="0"/>
        <w:ind w:left="1800"/>
        <w:rPr>
          <w:lang w:val="en-GB"/>
        </w:rPr>
      </w:pPr>
      <w:r>
        <w:rPr>
          <w:iCs/>
        </w:rPr>
        <w:t xml:space="preserve">Amplitude, </w:t>
      </w:r>
      <w:r>
        <w:rPr>
          <w:lang w:val="en-GB"/>
        </w:rPr>
        <w:t>ϴ = tan</w:t>
      </w:r>
      <w:r>
        <w:rPr>
          <w:vertAlign w:val="superscript"/>
          <w:lang w:val="en-GB"/>
        </w:rPr>
        <w:t>-1</w:t>
      </w:r>
      <w:r>
        <w:rPr>
          <w:lang w:val="en-GB"/>
        </w:rPr>
        <w:t>(y/x) = 0</w:t>
      </w:r>
      <w:r>
        <w:rPr>
          <w:vertAlign w:val="superscript"/>
          <w:lang w:val="en-GB"/>
        </w:rPr>
        <w:t>0</w:t>
      </w:r>
    </w:p>
    <w:p w14:paraId="697890E2" w14:textId="7C6EB187" w:rsidR="00B40FAD" w:rsidRDefault="00B40FAD" w:rsidP="000A0F86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Hence the polar form of given complex number is z = 1(cos 0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+ isin 0</w:t>
      </w:r>
      <w:r>
        <w:rPr>
          <w:vertAlign w:val="superscript"/>
          <w:lang w:val="en-GB"/>
        </w:rPr>
        <w:t>0</w:t>
      </w:r>
      <w:r>
        <w:rPr>
          <w:lang w:val="en-GB"/>
        </w:rPr>
        <w:t>)</w:t>
      </w:r>
    </w:p>
    <w:p w14:paraId="0B899B2D" w14:textId="5B4DD805" w:rsidR="00B40FAD" w:rsidRDefault="00B40FAD" w:rsidP="00B40FAD">
      <w:pPr>
        <w:pStyle w:val="NormalWeb"/>
        <w:spacing w:after="0"/>
        <w:ind w:left="1800"/>
        <w:rPr>
          <w:vertAlign w:val="superscript"/>
          <w:lang w:val="en-GB"/>
        </w:rPr>
      </w:pPr>
      <w:r>
        <w:rPr>
          <w:lang w:val="en-GB"/>
        </w:rPr>
        <w:t>z = cos 0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+ isin 0</w:t>
      </w:r>
      <w:r>
        <w:rPr>
          <w:vertAlign w:val="superscript"/>
          <w:lang w:val="en-GB"/>
        </w:rPr>
        <w:t>0</w:t>
      </w:r>
    </w:p>
    <w:p w14:paraId="54652789" w14:textId="5F0B9294" w:rsidR="00B40FAD" w:rsidRDefault="00B40FAD" w:rsidP="00B40FAD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or z = cos (360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k) + i sin (360</w:t>
      </w:r>
      <w:r>
        <w:rPr>
          <w:vertAlign w:val="superscript"/>
          <w:lang w:val="en-GB"/>
        </w:rPr>
        <w:t>0</w:t>
      </w:r>
      <w:r>
        <w:rPr>
          <w:lang w:val="en-GB"/>
        </w:rPr>
        <w:t xml:space="preserve"> k)</w:t>
      </w:r>
    </w:p>
    <w:p w14:paraId="5A0315F3" w14:textId="1FC237F7" w:rsidR="008E0951" w:rsidRDefault="008E0951" w:rsidP="00B40FAD">
      <w:pPr>
        <w:pStyle w:val="NormalWeb"/>
        <w:spacing w:after="0"/>
        <w:ind w:left="1800"/>
        <w:rPr>
          <w:lang w:val="en-GB"/>
        </w:rPr>
      </w:pPr>
      <w:r>
        <w:rPr>
          <w:lang w:val="en-GB"/>
        </w:rPr>
        <w:t>since we are looking for cube root, n = 3</w:t>
      </w:r>
    </w:p>
    <w:p w14:paraId="111B667C" w14:textId="77777777" w:rsidR="000B7A71" w:rsidRDefault="008E0951" w:rsidP="008E0951">
      <w:pPr>
        <w:pStyle w:val="NormalWeb"/>
        <w:spacing w:after="0"/>
        <w:ind w:left="1800"/>
      </w:pPr>
      <w:r>
        <w:rPr>
          <w:lang w:val="en-GB"/>
        </w:rPr>
        <w:t xml:space="preserve">therefore, applying the </w:t>
      </w:r>
      <w:r w:rsidRPr="0002313D">
        <w:t>de Moivres Theorem</w:t>
      </w:r>
      <w:r>
        <w:t xml:space="preserve">, we get </w:t>
      </w:r>
    </w:p>
    <w:p w14:paraId="10C23EAD" w14:textId="548B238F" w:rsidR="008E0951" w:rsidRDefault="008E0951" w:rsidP="008E0951">
      <w:pPr>
        <w:pStyle w:val="NormalWeb"/>
        <w:spacing w:after="0"/>
        <w:ind w:left="1800"/>
      </w:pPr>
      <w:r>
        <w:t>z</w:t>
      </w:r>
      <w:r>
        <w:rPr>
          <w:vertAlign w:val="subscript"/>
        </w:rPr>
        <w:t>k</w:t>
      </w:r>
      <w:r>
        <w:t xml:space="preserve"> =z</w:t>
      </w:r>
      <w:r>
        <w:rPr>
          <w:vertAlign w:val="superscript"/>
        </w:rPr>
        <w:t>1/n</w:t>
      </w:r>
      <w:r>
        <w:t xml:space="preserve"> = cos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6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k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</m:oMath>
      <w:r>
        <w:t xml:space="preserve">+ i sin </w:t>
      </w: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60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)</m:t>
        </m:r>
      </m:oMath>
    </w:p>
    <w:p w14:paraId="0A426FF3" w14:textId="61DFAAB8" w:rsidR="000B7A71" w:rsidRDefault="000B7A71" w:rsidP="000B7A71">
      <w:pPr>
        <w:pStyle w:val="NormalWeb"/>
        <w:spacing w:after="0"/>
        <w:ind w:left="1800"/>
      </w:pPr>
      <w:r>
        <w:t>z</w:t>
      </w:r>
      <w:r>
        <w:rPr>
          <w:vertAlign w:val="subscript"/>
        </w:rPr>
        <w:t>k</w:t>
      </w:r>
      <w:r>
        <w:t xml:space="preserve">  = cos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20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 xml:space="preserve"> </m:t>
        </m:r>
      </m:oMath>
      <w:r>
        <w:t xml:space="preserve">+ i sin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k)</m:t>
        </m:r>
      </m:oMath>
      <w:r>
        <w:t>, where k = 0,1, 2</w:t>
      </w:r>
    </w:p>
    <w:p w14:paraId="5CA54802" w14:textId="40C0748A" w:rsidR="000B7A71" w:rsidRDefault="000B7A71" w:rsidP="000B7A71">
      <w:pPr>
        <w:pStyle w:val="NormalWeb"/>
        <w:spacing w:after="0"/>
        <w:ind w:left="1800"/>
      </w:pPr>
      <w:r>
        <w:t>when k = 0, z</w:t>
      </w:r>
      <w:r>
        <w:rPr>
          <w:vertAlign w:val="subscript"/>
        </w:rPr>
        <w:t>k</w:t>
      </w:r>
      <w:r>
        <w:t xml:space="preserve"> </w:t>
      </w:r>
      <w:r w:rsidR="00812A3B">
        <w:t xml:space="preserve"> =</w:t>
      </w:r>
      <w:r>
        <w:t xml:space="preserve"> cos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</m:e>
        </m:d>
        <m:r>
          <w:rPr>
            <w:rFonts w:ascii="Cambria Math" w:hAnsi="Cambria Math"/>
          </w:rPr>
          <m:t xml:space="preserve"> </m:t>
        </m:r>
      </m:oMath>
      <w:r>
        <w:t xml:space="preserve">+ i sin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= 1 + 0i = 1</w:t>
      </w:r>
    </w:p>
    <w:p w14:paraId="03E33E46" w14:textId="5DB444D0" w:rsidR="000B7A71" w:rsidRDefault="000B7A71" w:rsidP="000B7A71">
      <w:pPr>
        <w:pStyle w:val="NormalWeb"/>
        <w:spacing w:after="0"/>
        <w:ind w:left="1800"/>
      </w:pPr>
      <w:r>
        <w:t>when k = 1, z</w:t>
      </w:r>
      <w:r>
        <w:rPr>
          <w:vertAlign w:val="subscript"/>
        </w:rPr>
        <w:t>k</w:t>
      </w:r>
      <w:r>
        <w:t xml:space="preserve">  = cos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20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</m:e>
        </m:d>
        <m:r>
          <w:rPr>
            <w:rFonts w:ascii="Cambria Math" w:hAnsi="Cambria Math"/>
          </w:rPr>
          <m:t xml:space="preserve"> </m:t>
        </m:r>
      </m:oMath>
      <w:r>
        <w:t xml:space="preserve">+ i sin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I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i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63D26EF" w14:textId="578C1FE9" w:rsidR="000B7A71" w:rsidRDefault="000B7A71" w:rsidP="000B7A71">
      <w:pPr>
        <w:pStyle w:val="NormalWeb"/>
        <w:spacing w:after="0"/>
        <w:ind w:left="1800"/>
      </w:pPr>
      <w:r>
        <w:rPr>
          <w:lang w:val="en-GB"/>
        </w:rPr>
        <w:t xml:space="preserve">when k = 2, </w:t>
      </w:r>
      <w:r>
        <w:t>, z</w:t>
      </w:r>
      <w:r>
        <w:rPr>
          <w:vertAlign w:val="subscript"/>
        </w:rPr>
        <w:t>k</w:t>
      </w:r>
      <w:r>
        <w:t xml:space="preserve">  = cos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40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</m:e>
        </m:d>
        <m:r>
          <w:rPr>
            <w:rFonts w:ascii="Cambria Math" w:hAnsi="Cambria Math"/>
          </w:rPr>
          <m:t xml:space="preserve"> </m:t>
        </m:r>
      </m:oMath>
      <w:r>
        <w:t xml:space="preserve">+ i sin </w:t>
      </w:r>
      <m:oMath>
        <m:r>
          <w:rPr>
            <w:rFonts w:ascii="Cambria Math" w:hAnsi="Cambria Math"/>
          </w:rPr>
          <m:t>(240)</m:t>
        </m:r>
      </m:oMath>
      <w:r>
        <w:t xml:space="preserve">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I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i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E95F880" w14:textId="62B0F55A" w:rsidR="00C3460E" w:rsidRPr="0002313D" w:rsidRDefault="000B7A71" w:rsidP="000A0F86">
      <w:pPr>
        <w:pStyle w:val="NormalWeb"/>
        <w:spacing w:after="0"/>
        <w:ind w:left="1800"/>
        <w:rPr>
          <w:iCs/>
        </w:rPr>
      </w:pPr>
      <w:r w:rsidRPr="000B7A71">
        <w:rPr>
          <w:b/>
          <w:lang w:val="en-GB"/>
        </w:rPr>
        <w:t xml:space="preserve">Therefore, the cube roots of 1 are 1 and </w:t>
      </w:r>
      <m:oMath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-1+</m:t>
            </m:r>
            <m:rad>
              <m:radPr>
                <m:degHide m:val="1"/>
                <m:ctrlPr>
                  <w:rPr>
                    <w:rFonts w:ascii="Cambria Math" w:hAnsi="Cambria Math"/>
                    <w:b/>
                    <w:i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3</m:t>
                </m:r>
              </m:e>
            </m:rad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</m:oMath>
    </w:p>
    <w:p w14:paraId="660BA99D" w14:textId="77777777" w:rsidR="007E7DFC" w:rsidRPr="0002313D" w:rsidRDefault="007E7DFC" w:rsidP="000A0F86">
      <w:pPr>
        <w:pStyle w:val="NormalWeb"/>
        <w:numPr>
          <w:ilvl w:val="0"/>
          <w:numId w:val="25"/>
        </w:numPr>
        <w:spacing w:after="0"/>
      </w:pPr>
      <w:r w:rsidRPr="0002313D">
        <w:t xml:space="preserve">State the period and amplitude of the graphs y = Sin x and </w:t>
      </w:r>
    </w:p>
    <w:p w14:paraId="6876D9A7" w14:textId="77777777" w:rsidR="007E7DFC" w:rsidRDefault="007E7DFC" w:rsidP="007E7DFC">
      <w:pPr>
        <w:pStyle w:val="NormalWeb"/>
        <w:spacing w:after="0"/>
        <w:ind w:left="720" w:firstLine="720"/>
      </w:pPr>
      <w:r w:rsidRPr="0002313D">
        <w:t>y = Cos x.</w:t>
      </w:r>
      <w:r w:rsidR="001F214C" w:rsidRPr="0002313D">
        <w:t xml:space="preserve"> (10</w:t>
      </w:r>
      <w:r w:rsidR="00F56962" w:rsidRPr="0002313D">
        <w:t>m)</w:t>
      </w:r>
    </w:p>
    <w:p w14:paraId="0D42FA75" w14:textId="2BCD59D6" w:rsidR="00F91455" w:rsidRPr="00CC472B" w:rsidRDefault="0068430A" w:rsidP="007E7DFC">
      <w:pPr>
        <w:pStyle w:val="NormalWeb"/>
        <w:spacing w:after="0"/>
        <w:ind w:left="720" w:firstLine="720"/>
        <w:rPr>
          <w:b/>
        </w:rPr>
      </w:pPr>
      <w:r>
        <w:rPr>
          <w:b/>
        </w:rPr>
        <w:t>A</w:t>
      </w:r>
      <w:r w:rsidR="00F91455" w:rsidRPr="00CC472B">
        <w:rPr>
          <w:b/>
        </w:rPr>
        <w:t>mplitude of y</w:t>
      </w:r>
      <w:r w:rsidR="00E04195" w:rsidRPr="00CC472B">
        <w:rPr>
          <w:b/>
        </w:rPr>
        <w:t xml:space="preserve"> </w:t>
      </w:r>
      <w:r w:rsidR="00F91455" w:rsidRPr="00CC472B">
        <w:rPr>
          <w:b/>
        </w:rPr>
        <w:t>=</w:t>
      </w:r>
      <w:r w:rsidR="00E04195" w:rsidRPr="00CC472B">
        <w:rPr>
          <w:b/>
        </w:rPr>
        <w:t xml:space="preserve"> </w:t>
      </w:r>
      <w:r w:rsidR="00F91455" w:rsidRPr="00CC472B">
        <w:rPr>
          <w:b/>
        </w:rPr>
        <w:t xml:space="preserve">sin x, 1 and period is </w:t>
      </w:r>
      <w:r w:rsidR="00CC472B" w:rsidRPr="00CC472B">
        <w:rPr>
          <w:b/>
        </w:rPr>
        <w:t>2π</w:t>
      </w:r>
    </w:p>
    <w:p w14:paraId="51D03D73" w14:textId="1E4E5412" w:rsidR="00CC472B" w:rsidRPr="00CC472B" w:rsidRDefault="0068430A" w:rsidP="00CC472B">
      <w:pPr>
        <w:pStyle w:val="NormalWeb"/>
        <w:spacing w:after="0"/>
        <w:ind w:left="720" w:firstLine="720"/>
        <w:rPr>
          <w:b/>
        </w:rPr>
      </w:pPr>
      <w:r>
        <w:rPr>
          <w:b/>
        </w:rPr>
        <w:t>A</w:t>
      </w:r>
      <w:r w:rsidR="00CC472B" w:rsidRPr="00CC472B">
        <w:rPr>
          <w:b/>
        </w:rPr>
        <w:t>mplitude of y = Cos x is 1 and the period is 2π</w:t>
      </w:r>
    </w:p>
    <w:p w14:paraId="3288D1E8" w14:textId="77777777" w:rsidR="008716B5" w:rsidRPr="0002313D" w:rsidRDefault="008716B5" w:rsidP="007E7DFC">
      <w:pPr>
        <w:pStyle w:val="NormalWeb"/>
        <w:spacing w:after="0"/>
        <w:rPr>
          <w:iCs/>
        </w:rPr>
      </w:pPr>
      <w:r w:rsidRPr="0002313D">
        <w:t xml:space="preserve">                                                           </w:t>
      </w:r>
    </w:p>
    <w:p w14:paraId="45E97CE2" w14:textId="77777777" w:rsidR="002F5AE5" w:rsidRPr="0002313D" w:rsidRDefault="007E7DFC" w:rsidP="001607D1">
      <w:pPr>
        <w:tabs>
          <w:tab w:val="left" w:pos="5303"/>
        </w:tabs>
        <w:rPr>
          <w:b/>
          <w:lang w:val="en-GB"/>
        </w:rPr>
      </w:pPr>
      <w:r w:rsidRPr="0002313D">
        <w:rPr>
          <w:b/>
          <w:noProof/>
        </w:rPr>
        <w:drawing>
          <wp:inline distT="0" distB="0" distL="0" distR="0" wp14:anchorId="54DC74B2" wp14:editId="2875B059">
            <wp:extent cx="5197774" cy="3764540"/>
            <wp:effectExtent l="19050" t="0" r="2876" b="0"/>
            <wp:docPr id="5" name="Picture 3" descr="http://www.bbc.co.uk/schools/gcsebitesize/maths/images/graph_2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bbc.co.uk/schools/gcsebitesize/maths/images/graph_22.gif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920" cy="3767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607D1" w:rsidRPr="0002313D">
        <w:rPr>
          <w:b/>
          <w:lang w:val="en-GB"/>
        </w:rPr>
        <w:tab/>
      </w:r>
    </w:p>
    <w:p w14:paraId="2968CE82" w14:textId="1AFAA4A8" w:rsidR="008716B5" w:rsidRPr="0002313D" w:rsidRDefault="008716B5" w:rsidP="001607D1">
      <w:pPr>
        <w:tabs>
          <w:tab w:val="left" w:pos="5303"/>
        </w:tabs>
        <w:rPr>
          <w:b/>
          <w:lang w:val="en-GB"/>
        </w:rPr>
      </w:pPr>
    </w:p>
    <w:p w14:paraId="1C8B7542" w14:textId="2D1E2F9B" w:rsidR="002E3906" w:rsidRDefault="002E3906" w:rsidP="001607D1">
      <w:pPr>
        <w:tabs>
          <w:tab w:val="left" w:pos="5303"/>
        </w:tabs>
        <w:rPr>
          <w:rFonts w:ascii="Palatino Linotype" w:hAnsi="Palatino Linotype"/>
          <w:b/>
          <w:sz w:val="28"/>
          <w:szCs w:val="28"/>
          <w:lang w:val="en-GB"/>
        </w:rPr>
      </w:pPr>
    </w:p>
    <w:p w14:paraId="0F855C6B" w14:textId="77777777" w:rsidR="00CF6BA0" w:rsidRPr="007506BC" w:rsidRDefault="00CF6BA0" w:rsidP="00CF6BA0">
      <w:pPr>
        <w:spacing w:line="360" w:lineRule="auto"/>
        <w:contextualSpacing/>
        <w:jc w:val="center"/>
        <w:rPr>
          <w:rFonts w:ascii="Century Gothic" w:hAnsi="Century Gothic" w:cs="Segoe UI Light"/>
          <w:color w:val="333333"/>
          <w:lang w:eastAsia="en-IE"/>
        </w:rPr>
      </w:pPr>
      <w:bookmarkStart w:id="1" w:name="_Hlk56462815"/>
      <w:bookmarkEnd w:id="1"/>
    </w:p>
    <w:p w14:paraId="34B93236" w14:textId="77777777" w:rsidR="0002313D" w:rsidRDefault="0002313D" w:rsidP="00CF6BA0">
      <w:pPr>
        <w:spacing w:line="360" w:lineRule="auto"/>
        <w:contextualSpacing/>
        <w:jc w:val="center"/>
        <w:rPr>
          <w:rFonts w:cstheme="minorHAnsi"/>
          <w:b/>
          <w:color w:val="333333"/>
          <w:sz w:val="28"/>
          <w:szCs w:val="28"/>
          <w:lang w:eastAsia="en-IE"/>
        </w:rPr>
      </w:pPr>
    </w:p>
    <w:p w14:paraId="3FC82293" w14:textId="77777777" w:rsidR="0002313D" w:rsidRDefault="0002313D" w:rsidP="00CF6BA0">
      <w:pPr>
        <w:spacing w:line="360" w:lineRule="auto"/>
        <w:contextualSpacing/>
        <w:jc w:val="center"/>
        <w:rPr>
          <w:rFonts w:cstheme="minorHAnsi"/>
          <w:b/>
          <w:color w:val="333333"/>
          <w:sz w:val="28"/>
          <w:szCs w:val="28"/>
          <w:lang w:eastAsia="en-IE"/>
        </w:rPr>
      </w:pPr>
    </w:p>
    <w:p w14:paraId="7BE33CE3" w14:textId="77777777" w:rsidR="0002313D" w:rsidRDefault="0002313D" w:rsidP="00CF6BA0">
      <w:pPr>
        <w:spacing w:line="360" w:lineRule="auto"/>
        <w:contextualSpacing/>
        <w:jc w:val="center"/>
        <w:rPr>
          <w:rFonts w:cstheme="minorHAnsi"/>
          <w:b/>
          <w:color w:val="333333"/>
          <w:sz w:val="28"/>
          <w:szCs w:val="28"/>
          <w:lang w:eastAsia="en-IE"/>
        </w:rPr>
      </w:pPr>
    </w:p>
    <w:p w14:paraId="45CEE11E" w14:textId="77777777" w:rsidR="00036380" w:rsidRDefault="00036380">
      <w:pPr>
        <w:spacing w:after="200" w:line="276" w:lineRule="auto"/>
        <w:rPr>
          <w:rFonts w:cstheme="minorHAnsi"/>
          <w:b/>
          <w:color w:val="333333"/>
          <w:sz w:val="28"/>
          <w:szCs w:val="28"/>
          <w:lang w:eastAsia="en-IE"/>
        </w:rPr>
      </w:pPr>
      <w:r>
        <w:rPr>
          <w:rFonts w:cstheme="minorHAnsi"/>
          <w:b/>
          <w:color w:val="333333"/>
          <w:sz w:val="28"/>
          <w:szCs w:val="28"/>
          <w:lang w:eastAsia="en-IE"/>
        </w:rPr>
        <w:br w:type="page"/>
      </w:r>
    </w:p>
    <w:p w14:paraId="0A372A26" w14:textId="6E0EB8A7" w:rsidR="00CF6BA0" w:rsidRDefault="00CF6BA0" w:rsidP="00CF6BA0">
      <w:pPr>
        <w:spacing w:line="360" w:lineRule="auto"/>
        <w:contextualSpacing/>
        <w:jc w:val="center"/>
        <w:rPr>
          <w:rFonts w:cstheme="minorHAnsi"/>
          <w:b/>
          <w:color w:val="333333"/>
          <w:sz w:val="28"/>
          <w:szCs w:val="28"/>
          <w:lang w:eastAsia="en-IE"/>
        </w:rPr>
      </w:pPr>
      <w:r w:rsidRPr="007506BC">
        <w:rPr>
          <w:rFonts w:cstheme="minorHAnsi"/>
          <w:b/>
          <w:color w:val="333333"/>
          <w:sz w:val="28"/>
          <w:szCs w:val="28"/>
          <w:lang w:eastAsia="en-IE"/>
        </w:rPr>
        <w:t>Statement of Academic Integrity</w:t>
      </w:r>
    </w:p>
    <w:p w14:paraId="0158ACE7" w14:textId="77777777" w:rsidR="00CF6BA0" w:rsidRPr="007506BC" w:rsidRDefault="00CF6BA0" w:rsidP="00CF6BA0">
      <w:pPr>
        <w:spacing w:line="360" w:lineRule="auto"/>
        <w:contextualSpacing/>
        <w:jc w:val="center"/>
        <w:rPr>
          <w:rFonts w:cstheme="minorHAnsi"/>
          <w:b/>
          <w:color w:val="333333"/>
          <w:sz w:val="28"/>
          <w:szCs w:val="28"/>
          <w:lang w:eastAsia="en-IE"/>
        </w:rPr>
      </w:pPr>
      <w:r w:rsidRPr="007506BC">
        <w:rPr>
          <w:b/>
          <w:noProof/>
        </w:rPr>
        <w:drawing>
          <wp:inline distT="0" distB="0" distL="0" distR="0" wp14:anchorId="014190CD" wp14:editId="4B5CC790">
            <wp:extent cx="2105025" cy="1494425"/>
            <wp:effectExtent l="19050" t="19050" r="9525" b="10795"/>
            <wp:docPr id="15" name="Picture 15" descr="C:\Users\davidmcguinness\Dropbox\2 David's Shared File\sligo college further educatio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vidmcguinness\Dropbox\2 David's Shared File\sligo college further education LOGO.jp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494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41EDDD21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  <w:r w:rsidRPr="007506BC">
        <w:rPr>
          <w:rFonts w:cstheme="minorHAnsi"/>
          <w:color w:val="333333"/>
          <w:lang w:eastAsia="en-IE"/>
        </w:rPr>
        <w:t xml:space="preserve">I pledge to be fair and honest to other learners and to my teacher/tutor/instructor by completing all of my academic work with integrity. </w:t>
      </w:r>
    </w:p>
    <w:p w14:paraId="5D491234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</w:p>
    <w:p w14:paraId="574C4AAD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  <w:r w:rsidRPr="007506BC">
        <w:rPr>
          <w:rFonts w:cstheme="minorHAnsi"/>
          <w:color w:val="333333"/>
          <w:lang w:eastAsia="en-IE"/>
        </w:rPr>
        <w:t xml:space="preserve">This means that I will respect the standards set by my teacher/tutor/instructor and MSLETB, be responsible for the consequences of my choices, honestly represent my knowledge and abilities, and be a community member that others can trust. </w:t>
      </w:r>
    </w:p>
    <w:p w14:paraId="24D9BD5E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</w:p>
    <w:p w14:paraId="504295EA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  <w:r w:rsidRPr="007506BC">
        <w:rPr>
          <w:rFonts w:cstheme="minorHAnsi"/>
          <w:color w:val="333333"/>
          <w:lang w:eastAsia="en-IE"/>
        </w:rPr>
        <w:t xml:space="preserve">I confirm that all work submitted is my own and sources of information have been acknowledged as appropriate. </w:t>
      </w:r>
    </w:p>
    <w:p w14:paraId="257E18E3" w14:textId="77777777" w:rsidR="00CF6BA0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u w:val="single"/>
          <w:lang w:eastAsia="en-IE"/>
        </w:rPr>
      </w:pPr>
    </w:p>
    <w:p w14:paraId="718D7F00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  <w:r w:rsidRPr="007506BC">
        <w:rPr>
          <w:rFonts w:cstheme="minorHAnsi"/>
          <w:color w:val="333333"/>
          <w:lang w:eastAsia="en-IE"/>
        </w:rPr>
        <w:t xml:space="preserve">I confirm that I understand MSLETB's policy and procedure on assessment deadlines. </w:t>
      </w:r>
    </w:p>
    <w:p w14:paraId="5C4E083A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</w:p>
    <w:p w14:paraId="389E8232" w14:textId="77777777" w:rsidR="00CF6BA0" w:rsidRPr="007506BC" w:rsidRDefault="00CF6BA0" w:rsidP="00CF6BA0">
      <w:pPr>
        <w:shd w:val="clear" w:color="auto" w:fill="FFFFFF" w:themeFill="background1"/>
        <w:spacing w:line="360" w:lineRule="auto"/>
        <w:contextualSpacing/>
        <w:jc w:val="both"/>
        <w:rPr>
          <w:rFonts w:cstheme="minorHAnsi"/>
          <w:color w:val="333333"/>
          <w:lang w:eastAsia="en-IE"/>
        </w:rPr>
      </w:pPr>
      <w:r w:rsidRPr="007506BC">
        <w:rPr>
          <w:rFonts w:cstheme="minorHAnsi"/>
          <w:color w:val="333333"/>
          <w:lang w:eastAsia="en-IE"/>
        </w:rPr>
        <w:t>I confirm that all work submitted is my own and sources of information have been acknowledged as appropriate.</w:t>
      </w:r>
    </w:p>
    <w:p w14:paraId="33F58BEF" w14:textId="77777777" w:rsidR="00CF6BA0" w:rsidRDefault="00CF6BA0" w:rsidP="00CF6BA0">
      <w:pPr>
        <w:spacing w:line="360" w:lineRule="auto"/>
        <w:contextualSpacing/>
        <w:jc w:val="both"/>
      </w:pPr>
    </w:p>
    <w:p w14:paraId="6E062C82" w14:textId="77777777" w:rsidR="00CF6BA0" w:rsidRDefault="00CF6BA0" w:rsidP="00CF6BA0">
      <w:pPr>
        <w:tabs>
          <w:tab w:val="left" w:pos="5490"/>
        </w:tabs>
        <w:spacing w:line="360" w:lineRule="auto"/>
        <w:contextualSpacing/>
        <w:jc w:val="both"/>
      </w:pPr>
      <w:r>
        <w:tab/>
      </w:r>
    </w:p>
    <w:p w14:paraId="7DE66B83" w14:textId="77777777" w:rsidR="00CF6BA0" w:rsidRDefault="00CF6BA0" w:rsidP="00CF6BA0">
      <w:pPr>
        <w:spacing w:line="360" w:lineRule="auto"/>
        <w:contextualSpacing/>
        <w:jc w:val="both"/>
      </w:pPr>
    </w:p>
    <w:p w14:paraId="0BB77D33" w14:textId="77777777" w:rsidR="00CF6BA0" w:rsidRDefault="00CF6BA0" w:rsidP="00CF6BA0">
      <w:pPr>
        <w:spacing w:line="360" w:lineRule="auto"/>
        <w:contextualSpacing/>
        <w:jc w:val="both"/>
      </w:pPr>
      <w:r>
        <w:t>Name:</w:t>
      </w:r>
      <w:r>
        <w:tab/>
      </w:r>
      <w:r>
        <w:tab/>
      </w:r>
      <w:r>
        <w:tab/>
        <w:t>__________</w:t>
      </w:r>
      <w:r>
        <w:rPr>
          <w:u w:val="single"/>
        </w:rPr>
        <w:t>__________________________</w:t>
      </w:r>
    </w:p>
    <w:p w14:paraId="194AC3B4" w14:textId="77777777" w:rsidR="00CF6BA0" w:rsidRDefault="00CF6BA0" w:rsidP="00CF6BA0">
      <w:pPr>
        <w:spacing w:line="360" w:lineRule="auto"/>
        <w:contextualSpacing/>
        <w:jc w:val="both"/>
      </w:pPr>
    </w:p>
    <w:p w14:paraId="64429061" w14:textId="77777777" w:rsidR="00CF6BA0" w:rsidRDefault="00CF6BA0" w:rsidP="00CF6BA0">
      <w:pPr>
        <w:spacing w:line="360" w:lineRule="auto"/>
        <w:contextualSpacing/>
        <w:jc w:val="both"/>
      </w:pPr>
      <w:r>
        <w:t>Email Address:</w:t>
      </w:r>
      <w:r>
        <w:tab/>
      </w:r>
      <w:r>
        <w:tab/>
        <w:t>___</w:t>
      </w:r>
      <w:r>
        <w:rPr>
          <w:u w:val="single"/>
        </w:rPr>
        <w:t>________________________________</w:t>
      </w:r>
    </w:p>
    <w:p w14:paraId="68A9B7B8" w14:textId="77777777" w:rsidR="00CF6BA0" w:rsidRDefault="00CF6BA0" w:rsidP="00CF6BA0">
      <w:pPr>
        <w:spacing w:line="360" w:lineRule="auto"/>
        <w:contextualSpacing/>
        <w:jc w:val="both"/>
      </w:pPr>
    </w:p>
    <w:p w14:paraId="51FA0FEB" w14:textId="77777777" w:rsidR="00CF6BA0" w:rsidRPr="007506BC" w:rsidRDefault="00CF6BA0" w:rsidP="00CF6BA0">
      <w:pPr>
        <w:spacing w:line="360" w:lineRule="auto"/>
        <w:contextualSpacing/>
        <w:jc w:val="both"/>
      </w:pPr>
      <w:r>
        <w:t>Date:</w:t>
      </w:r>
      <w:r>
        <w:tab/>
      </w:r>
      <w:r>
        <w:tab/>
      </w:r>
      <w:r>
        <w:tab/>
        <w:t>________</w:t>
      </w:r>
      <w:r>
        <w:rPr>
          <w:u w:val="single"/>
        </w:rPr>
        <w:t>____________________________</w:t>
      </w:r>
    </w:p>
    <w:p w14:paraId="7A1523D9" w14:textId="77777777" w:rsidR="002E3906" w:rsidRPr="007657FD" w:rsidRDefault="002E3906" w:rsidP="001607D1">
      <w:pPr>
        <w:tabs>
          <w:tab w:val="left" w:pos="5303"/>
        </w:tabs>
        <w:rPr>
          <w:rFonts w:ascii="Palatino Linotype" w:hAnsi="Palatino Linotype"/>
          <w:b/>
          <w:sz w:val="28"/>
          <w:szCs w:val="28"/>
          <w:lang w:val="en-GB"/>
        </w:rPr>
      </w:pPr>
    </w:p>
    <w:sectPr w:rsidR="002E3906" w:rsidRPr="007657FD" w:rsidSect="005A6F9B">
      <w:headerReference w:type="default" r:id="rId5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A68EF" w14:textId="77777777" w:rsidR="00812A3B" w:rsidRDefault="00812A3B" w:rsidP="001D79A6">
      <w:r>
        <w:separator/>
      </w:r>
    </w:p>
  </w:endnote>
  <w:endnote w:type="continuationSeparator" w:id="0">
    <w:p w14:paraId="7181DA9E" w14:textId="77777777" w:rsidR="00812A3B" w:rsidRDefault="00812A3B" w:rsidP="001D7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thJax_Mai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0CC0B" w14:textId="77777777" w:rsidR="00812A3B" w:rsidRDefault="00812A3B" w:rsidP="001D79A6">
      <w:r>
        <w:separator/>
      </w:r>
    </w:p>
  </w:footnote>
  <w:footnote w:type="continuationSeparator" w:id="0">
    <w:p w14:paraId="0492DB96" w14:textId="77777777" w:rsidR="00812A3B" w:rsidRDefault="00812A3B" w:rsidP="001D7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76097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62E59F" w14:textId="5C6B9D79" w:rsidR="00812A3B" w:rsidRDefault="00812A3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37E4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2F63A82" w14:textId="77777777" w:rsidR="00812A3B" w:rsidRDefault="00812A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24E17"/>
    <w:multiLevelType w:val="hybridMultilevel"/>
    <w:tmpl w:val="F7A4F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07FF0"/>
    <w:multiLevelType w:val="hybridMultilevel"/>
    <w:tmpl w:val="CA1E574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31BC0"/>
    <w:multiLevelType w:val="hybridMultilevel"/>
    <w:tmpl w:val="777A196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6D24C3D"/>
    <w:multiLevelType w:val="hybridMultilevel"/>
    <w:tmpl w:val="1938F1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574880"/>
    <w:multiLevelType w:val="hybridMultilevel"/>
    <w:tmpl w:val="30B2858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41326"/>
    <w:multiLevelType w:val="hybridMultilevel"/>
    <w:tmpl w:val="8C6EF4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1677CF"/>
    <w:multiLevelType w:val="hybridMultilevel"/>
    <w:tmpl w:val="46549438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AC2B42"/>
    <w:multiLevelType w:val="hybridMultilevel"/>
    <w:tmpl w:val="BA16894E"/>
    <w:lvl w:ilvl="0" w:tplc="9E72145E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C53695"/>
    <w:multiLevelType w:val="hybridMultilevel"/>
    <w:tmpl w:val="DD7C5918"/>
    <w:lvl w:ilvl="0" w:tplc="18090015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050270"/>
    <w:multiLevelType w:val="hybridMultilevel"/>
    <w:tmpl w:val="FEB2936A"/>
    <w:lvl w:ilvl="0" w:tplc="470CECC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60A05"/>
    <w:multiLevelType w:val="multilevel"/>
    <w:tmpl w:val="DDA49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ascii="MathJax_Main" w:eastAsia="Times New Roman" w:hAnsi="MathJax_Main" w:cs="Arial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6E3FEC"/>
    <w:multiLevelType w:val="hybridMultilevel"/>
    <w:tmpl w:val="E4181B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861D2F"/>
    <w:multiLevelType w:val="hybridMultilevel"/>
    <w:tmpl w:val="A20AD35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316ED"/>
    <w:multiLevelType w:val="hybridMultilevel"/>
    <w:tmpl w:val="8CE482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17E98"/>
    <w:multiLevelType w:val="hybridMultilevel"/>
    <w:tmpl w:val="30B2858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563C1"/>
    <w:multiLevelType w:val="hybridMultilevel"/>
    <w:tmpl w:val="4A121A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9DB6803"/>
    <w:multiLevelType w:val="hybridMultilevel"/>
    <w:tmpl w:val="93E416C2"/>
    <w:lvl w:ilvl="0" w:tplc="83D4D0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224B6"/>
    <w:multiLevelType w:val="hybridMultilevel"/>
    <w:tmpl w:val="EE747E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1D61633"/>
    <w:multiLevelType w:val="hybridMultilevel"/>
    <w:tmpl w:val="1090A1D8"/>
    <w:lvl w:ilvl="0" w:tplc="6960E710">
      <w:start w:val="1"/>
      <w:numFmt w:val="lowerLetter"/>
      <w:lvlText w:val="(%1)"/>
      <w:lvlJc w:val="left"/>
      <w:pPr>
        <w:ind w:left="1800" w:hanging="360"/>
      </w:pPr>
      <w:rPr>
        <w:rFonts w:cs="Times New Roman" w:hint="default"/>
      </w:rPr>
    </w:lvl>
    <w:lvl w:ilvl="1" w:tplc="18090019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21207E6"/>
    <w:multiLevelType w:val="hybridMultilevel"/>
    <w:tmpl w:val="87008E00"/>
    <w:lvl w:ilvl="0" w:tplc="FFFFFFFF">
      <w:start w:val="1"/>
      <w:numFmt w:val="lowerRoman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37DD46E7"/>
    <w:multiLevelType w:val="hybridMultilevel"/>
    <w:tmpl w:val="5D060306"/>
    <w:lvl w:ilvl="0" w:tplc="E1E8451C">
      <w:start w:val="1"/>
      <w:numFmt w:val="lowerLetter"/>
      <w:lvlText w:val="%1)"/>
      <w:lvlJc w:val="left"/>
      <w:pPr>
        <w:ind w:left="1080" w:hanging="720"/>
      </w:pPr>
      <w:rPr>
        <w:rFonts w:ascii="Times New Roman" w:hAnsi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897D39"/>
    <w:multiLevelType w:val="hybridMultilevel"/>
    <w:tmpl w:val="E3720D42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EA0B03"/>
    <w:multiLevelType w:val="hybridMultilevel"/>
    <w:tmpl w:val="3E909B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CD309DB"/>
    <w:multiLevelType w:val="hybridMultilevel"/>
    <w:tmpl w:val="98A6A0BC"/>
    <w:lvl w:ilvl="0" w:tplc="8E7A46C0">
      <w:start w:val="2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2127B"/>
    <w:multiLevelType w:val="hybridMultilevel"/>
    <w:tmpl w:val="640A38B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B131BC"/>
    <w:multiLevelType w:val="hybridMultilevel"/>
    <w:tmpl w:val="8F90F2F0"/>
    <w:lvl w:ilvl="0" w:tplc="FFFFFFFF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B1E4C37"/>
    <w:multiLevelType w:val="hybridMultilevel"/>
    <w:tmpl w:val="E936425C"/>
    <w:lvl w:ilvl="0" w:tplc="404E5172">
      <w:start w:val="1"/>
      <w:numFmt w:val="lowerLetter"/>
      <w:lvlText w:val="%1)"/>
      <w:lvlJc w:val="left"/>
      <w:pPr>
        <w:ind w:left="1080" w:hanging="720"/>
      </w:pPr>
      <w:rPr>
        <w:rFonts w:ascii="Times New Roman" w:hAnsi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7B373E"/>
    <w:multiLevelType w:val="hybridMultilevel"/>
    <w:tmpl w:val="1E2E2D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605C04"/>
    <w:multiLevelType w:val="hybridMultilevel"/>
    <w:tmpl w:val="99B0854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5FA337F7"/>
    <w:multiLevelType w:val="hybridMultilevel"/>
    <w:tmpl w:val="99DE52A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42E062D"/>
    <w:multiLevelType w:val="hybridMultilevel"/>
    <w:tmpl w:val="2D765902"/>
    <w:lvl w:ilvl="0" w:tplc="83D4D04C">
      <w:start w:val="1"/>
      <w:numFmt w:val="lowerRoman"/>
      <w:lvlText w:val="(%1)"/>
      <w:lvlJc w:val="left"/>
      <w:pPr>
        <w:ind w:left="50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29112E"/>
    <w:multiLevelType w:val="hybridMultilevel"/>
    <w:tmpl w:val="756C256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3C2549"/>
    <w:multiLevelType w:val="hybridMultilevel"/>
    <w:tmpl w:val="20DAD3B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2926C7"/>
    <w:multiLevelType w:val="hybridMultilevel"/>
    <w:tmpl w:val="8F90F2F0"/>
    <w:lvl w:ilvl="0" w:tplc="FFFFFFFF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C374E7D"/>
    <w:multiLevelType w:val="hybridMultilevel"/>
    <w:tmpl w:val="9CD4EDB8"/>
    <w:lvl w:ilvl="0" w:tplc="18090013">
      <w:start w:val="1"/>
      <w:numFmt w:val="upperRoman"/>
      <w:lvlText w:val="%1."/>
      <w:lvlJc w:val="right"/>
      <w:pPr>
        <w:ind w:left="1800" w:hanging="360"/>
      </w:p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D3E2022"/>
    <w:multiLevelType w:val="hybridMultilevel"/>
    <w:tmpl w:val="C69E3A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DD8445A"/>
    <w:multiLevelType w:val="hybridMultilevel"/>
    <w:tmpl w:val="92F43002"/>
    <w:lvl w:ilvl="0" w:tplc="00AAC70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D80DA3"/>
    <w:multiLevelType w:val="hybridMultilevel"/>
    <w:tmpl w:val="C87E387A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A657CA"/>
    <w:multiLevelType w:val="hybridMultilevel"/>
    <w:tmpl w:val="4934CE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8C7528"/>
    <w:multiLevelType w:val="hybridMultilevel"/>
    <w:tmpl w:val="9BD4C2E0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B42304"/>
    <w:multiLevelType w:val="hybridMultilevel"/>
    <w:tmpl w:val="2350249E"/>
    <w:lvl w:ilvl="0" w:tplc="18090013">
      <w:start w:val="1"/>
      <w:numFmt w:val="upperRoman"/>
      <w:lvlText w:val="%1."/>
      <w:lvlJc w:val="righ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5"/>
  </w:num>
  <w:num w:numId="5">
    <w:abstractNumId w:val="35"/>
  </w:num>
  <w:num w:numId="6">
    <w:abstractNumId w:val="22"/>
  </w:num>
  <w:num w:numId="7">
    <w:abstractNumId w:val="28"/>
  </w:num>
  <w:num w:numId="8">
    <w:abstractNumId w:val="2"/>
  </w:num>
  <w:num w:numId="9">
    <w:abstractNumId w:val="29"/>
  </w:num>
  <w:num w:numId="10">
    <w:abstractNumId w:val="12"/>
  </w:num>
  <w:num w:numId="11">
    <w:abstractNumId w:val="37"/>
  </w:num>
  <w:num w:numId="12">
    <w:abstractNumId w:val="11"/>
  </w:num>
  <w:num w:numId="13">
    <w:abstractNumId w:val="4"/>
  </w:num>
  <w:num w:numId="14">
    <w:abstractNumId w:val="8"/>
  </w:num>
  <w:num w:numId="15">
    <w:abstractNumId w:val="16"/>
  </w:num>
  <w:num w:numId="16">
    <w:abstractNumId w:val="39"/>
  </w:num>
  <w:num w:numId="17">
    <w:abstractNumId w:val="14"/>
  </w:num>
  <w:num w:numId="18">
    <w:abstractNumId w:val="13"/>
  </w:num>
  <w:num w:numId="19">
    <w:abstractNumId w:val="7"/>
  </w:num>
  <w:num w:numId="20">
    <w:abstractNumId w:val="23"/>
  </w:num>
  <w:num w:numId="21">
    <w:abstractNumId w:val="40"/>
  </w:num>
  <w:num w:numId="22">
    <w:abstractNumId w:val="30"/>
  </w:num>
  <w:num w:numId="23">
    <w:abstractNumId w:val="31"/>
  </w:num>
  <w:num w:numId="24">
    <w:abstractNumId w:val="10"/>
  </w:num>
  <w:num w:numId="25">
    <w:abstractNumId w:val="18"/>
  </w:num>
  <w:num w:numId="26">
    <w:abstractNumId w:val="38"/>
  </w:num>
  <w:num w:numId="27">
    <w:abstractNumId w:val="27"/>
  </w:num>
  <w:num w:numId="28">
    <w:abstractNumId w:val="36"/>
  </w:num>
  <w:num w:numId="29">
    <w:abstractNumId w:val="6"/>
  </w:num>
  <w:num w:numId="30">
    <w:abstractNumId w:val="32"/>
  </w:num>
  <w:num w:numId="31">
    <w:abstractNumId w:val="1"/>
  </w:num>
  <w:num w:numId="32">
    <w:abstractNumId w:val="24"/>
  </w:num>
  <w:num w:numId="33">
    <w:abstractNumId w:val="26"/>
  </w:num>
  <w:num w:numId="34">
    <w:abstractNumId w:val="17"/>
  </w:num>
  <w:num w:numId="35">
    <w:abstractNumId w:val="34"/>
  </w:num>
  <w:num w:numId="36">
    <w:abstractNumId w:val="25"/>
  </w:num>
  <w:num w:numId="37">
    <w:abstractNumId w:val="19"/>
  </w:num>
  <w:num w:numId="38">
    <w:abstractNumId w:val="33"/>
  </w:num>
  <w:num w:numId="39">
    <w:abstractNumId w:val="20"/>
  </w:num>
  <w:num w:numId="40">
    <w:abstractNumId w:val="21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Y1sTCyNDQzMDRR0lEKTi0uzszPAykwqgUAht6HGSwAAAA="/>
  </w:docVars>
  <w:rsids>
    <w:rsidRoot w:val="00086AAB"/>
    <w:rsid w:val="000009E5"/>
    <w:rsid w:val="00001AD2"/>
    <w:rsid w:val="00002CF3"/>
    <w:rsid w:val="000072E9"/>
    <w:rsid w:val="00011D51"/>
    <w:rsid w:val="0001240B"/>
    <w:rsid w:val="0002001F"/>
    <w:rsid w:val="0002313D"/>
    <w:rsid w:val="00030EF1"/>
    <w:rsid w:val="00031182"/>
    <w:rsid w:val="00032E92"/>
    <w:rsid w:val="00034851"/>
    <w:rsid w:val="00036380"/>
    <w:rsid w:val="000454DB"/>
    <w:rsid w:val="00056C97"/>
    <w:rsid w:val="00060243"/>
    <w:rsid w:val="00066EC8"/>
    <w:rsid w:val="0008110C"/>
    <w:rsid w:val="00086AAB"/>
    <w:rsid w:val="000A0532"/>
    <w:rsid w:val="000A0F86"/>
    <w:rsid w:val="000A74EA"/>
    <w:rsid w:val="000B72A0"/>
    <w:rsid w:val="000B7A71"/>
    <w:rsid w:val="000C5056"/>
    <w:rsid w:val="000D2E52"/>
    <w:rsid w:val="000D4029"/>
    <w:rsid w:val="000D6F15"/>
    <w:rsid w:val="000E36E7"/>
    <w:rsid w:val="000F1A3D"/>
    <w:rsid w:val="000F20BB"/>
    <w:rsid w:val="000F2F96"/>
    <w:rsid w:val="001000A2"/>
    <w:rsid w:val="001030BB"/>
    <w:rsid w:val="00107A98"/>
    <w:rsid w:val="00114E1B"/>
    <w:rsid w:val="0012344A"/>
    <w:rsid w:val="0013795E"/>
    <w:rsid w:val="001425E4"/>
    <w:rsid w:val="00146FD2"/>
    <w:rsid w:val="00151864"/>
    <w:rsid w:val="00156AEC"/>
    <w:rsid w:val="00160284"/>
    <w:rsid w:val="001607D1"/>
    <w:rsid w:val="00166066"/>
    <w:rsid w:val="00174F57"/>
    <w:rsid w:val="00176954"/>
    <w:rsid w:val="00183394"/>
    <w:rsid w:val="00186B45"/>
    <w:rsid w:val="001876B4"/>
    <w:rsid w:val="00195F21"/>
    <w:rsid w:val="001961BC"/>
    <w:rsid w:val="001B1C2B"/>
    <w:rsid w:val="001B294C"/>
    <w:rsid w:val="001C2543"/>
    <w:rsid w:val="001D1612"/>
    <w:rsid w:val="001D6652"/>
    <w:rsid w:val="001D79A6"/>
    <w:rsid w:val="001E1AA5"/>
    <w:rsid w:val="001F214C"/>
    <w:rsid w:val="0020752A"/>
    <w:rsid w:val="00211581"/>
    <w:rsid w:val="0022159E"/>
    <w:rsid w:val="00221975"/>
    <w:rsid w:val="00227337"/>
    <w:rsid w:val="00244545"/>
    <w:rsid w:val="00245DE1"/>
    <w:rsid w:val="00246351"/>
    <w:rsid w:val="0025454E"/>
    <w:rsid w:val="00257B77"/>
    <w:rsid w:val="00263544"/>
    <w:rsid w:val="00267C7A"/>
    <w:rsid w:val="0028006D"/>
    <w:rsid w:val="002830F5"/>
    <w:rsid w:val="0028327B"/>
    <w:rsid w:val="002857A6"/>
    <w:rsid w:val="0028644A"/>
    <w:rsid w:val="00294717"/>
    <w:rsid w:val="002A54E7"/>
    <w:rsid w:val="002B21CC"/>
    <w:rsid w:val="002C20EB"/>
    <w:rsid w:val="002D18FC"/>
    <w:rsid w:val="002D37BF"/>
    <w:rsid w:val="002E3906"/>
    <w:rsid w:val="002F0824"/>
    <w:rsid w:val="002F5AE5"/>
    <w:rsid w:val="002F7111"/>
    <w:rsid w:val="003040A3"/>
    <w:rsid w:val="00306E26"/>
    <w:rsid w:val="00310926"/>
    <w:rsid w:val="00311328"/>
    <w:rsid w:val="00313421"/>
    <w:rsid w:val="00317F81"/>
    <w:rsid w:val="00320089"/>
    <w:rsid w:val="00320BFB"/>
    <w:rsid w:val="003260B6"/>
    <w:rsid w:val="00334026"/>
    <w:rsid w:val="0034125E"/>
    <w:rsid w:val="003439C1"/>
    <w:rsid w:val="003561C5"/>
    <w:rsid w:val="00365850"/>
    <w:rsid w:val="003727CE"/>
    <w:rsid w:val="00373A6B"/>
    <w:rsid w:val="0037548F"/>
    <w:rsid w:val="00385264"/>
    <w:rsid w:val="00387771"/>
    <w:rsid w:val="00390DF6"/>
    <w:rsid w:val="0039214E"/>
    <w:rsid w:val="00393B55"/>
    <w:rsid w:val="003A0D74"/>
    <w:rsid w:val="003A12B9"/>
    <w:rsid w:val="003A2083"/>
    <w:rsid w:val="003A6429"/>
    <w:rsid w:val="003B0845"/>
    <w:rsid w:val="003B36BA"/>
    <w:rsid w:val="003B47DF"/>
    <w:rsid w:val="003C22FE"/>
    <w:rsid w:val="003D0729"/>
    <w:rsid w:val="003D7D9F"/>
    <w:rsid w:val="003E2341"/>
    <w:rsid w:val="003E51D9"/>
    <w:rsid w:val="003F29FD"/>
    <w:rsid w:val="003F5BFB"/>
    <w:rsid w:val="004003FA"/>
    <w:rsid w:val="00401794"/>
    <w:rsid w:val="0040238D"/>
    <w:rsid w:val="00407E12"/>
    <w:rsid w:val="00415412"/>
    <w:rsid w:val="004159BF"/>
    <w:rsid w:val="00427047"/>
    <w:rsid w:val="00427549"/>
    <w:rsid w:val="004403D0"/>
    <w:rsid w:val="00441BB2"/>
    <w:rsid w:val="0044311F"/>
    <w:rsid w:val="00446443"/>
    <w:rsid w:val="00446E20"/>
    <w:rsid w:val="00452A4F"/>
    <w:rsid w:val="004556A6"/>
    <w:rsid w:val="00457E24"/>
    <w:rsid w:val="00463A6B"/>
    <w:rsid w:val="0048080E"/>
    <w:rsid w:val="0048546F"/>
    <w:rsid w:val="00486F56"/>
    <w:rsid w:val="00491329"/>
    <w:rsid w:val="004925C2"/>
    <w:rsid w:val="0049550F"/>
    <w:rsid w:val="00497264"/>
    <w:rsid w:val="004B1CDD"/>
    <w:rsid w:val="004C6446"/>
    <w:rsid w:val="004D7211"/>
    <w:rsid w:val="004E1A63"/>
    <w:rsid w:val="004F06EE"/>
    <w:rsid w:val="004F5BD9"/>
    <w:rsid w:val="004F5F09"/>
    <w:rsid w:val="005016A1"/>
    <w:rsid w:val="005016D5"/>
    <w:rsid w:val="0050662D"/>
    <w:rsid w:val="005167BB"/>
    <w:rsid w:val="00525EFB"/>
    <w:rsid w:val="00526956"/>
    <w:rsid w:val="005332C0"/>
    <w:rsid w:val="00535EF3"/>
    <w:rsid w:val="00543B39"/>
    <w:rsid w:val="00543E4D"/>
    <w:rsid w:val="005446E1"/>
    <w:rsid w:val="00547043"/>
    <w:rsid w:val="005479E3"/>
    <w:rsid w:val="005529FC"/>
    <w:rsid w:val="005536B5"/>
    <w:rsid w:val="00554661"/>
    <w:rsid w:val="00554A1A"/>
    <w:rsid w:val="00560914"/>
    <w:rsid w:val="0056612C"/>
    <w:rsid w:val="00567543"/>
    <w:rsid w:val="00567F73"/>
    <w:rsid w:val="00570F02"/>
    <w:rsid w:val="0057217F"/>
    <w:rsid w:val="005734ED"/>
    <w:rsid w:val="00591022"/>
    <w:rsid w:val="00592C5B"/>
    <w:rsid w:val="005A0AA9"/>
    <w:rsid w:val="005A371E"/>
    <w:rsid w:val="005A6F9B"/>
    <w:rsid w:val="005A7659"/>
    <w:rsid w:val="005B1CD9"/>
    <w:rsid w:val="005B3F1B"/>
    <w:rsid w:val="005B78B4"/>
    <w:rsid w:val="005C5EF1"/>
    <w:rsid w:val="005D2480"/>
    <w:rsid w:val="005D3B26"/>
    <w:rsid w:val="005E4A12"/>
    <w:rsid w:val="005E4F56"/>
    <w:rsid w:val="00605CCE"/>
    <w:rsid w:val="00607626"/>
    <w:rsid w:val="00614C0D"/>
    <w:rsid w:val="006156AA"/>
    <w:rsid w:val="00621885"/>
    <w:rsid w:val="006265B3"/>
    <w:rsid w:val="00626F17"/>
    <w:rsid w:val="0063174E"/>
    <w:rsid w:val="00631BAB"/>
    <w:rsid w:val="00631D44"/>
    <w:rsid w:val="00633E61"/>
    <w:rsid w:val="00642CE8"/>
    <w:rsid w:val="006454E7"/>
    <w:rsid w:val="00652F36"/>
    <w:rsid w:val="00655B11"/>
    <w:rsid w:val="00661B3C"/>
    <w:rsid w:val="00662AE0"/>
    <w:rsid w:val="00667212"/>
    <w:rsid w:val="0068430A"/>
    <w:rsid w:val="006A05BD"/>
    <w:rsid w:val="006A1375"/>
    <w:rsid w:val="006A3C2B"/>
    <w:rsid w:val="006C6911"/>
    <w:rsid w:val="006D1CB4"/>
    <w:rsid w:val="006E19D8"/>
    <w:rsid w:val="006E3051"/>
    <w:rsid w:val="006E37E4"/>
    <w:rsid w:val="006E6E20"/>
    <w:rsid w:val="006F0156"/>
    <w:rsid w:val="006F3A3E"/>
    <w:rsid w:val="00703783"/>
    <w:rsid w:val="00704D4D"/>
    <w:rsid w:val="00710146"/>
    <w:rsid w:val="00716E9B"/>
    <w:rsid w:val="00721922"/>
    <w:rsid w:val="00722658"/>
    <w:rsid w:val="0073056C"/>
    <w:rsid w:val="007313B0"/>
    <w:rsid w:val="00733663"/>
    <w:rsid w:val="00740FDD"/>
    <w:rsid w:val="00743AD7"/>
    <w:rsid w:val="00745346"/>
    <w:rsid w:val="007507A5"/>
    <w:rsid w:val="007557D8"/>
    <w:rsid w:val="00760D83"/>
    <w:rsid w:val="007657FD"/>
    <w:rsid w:val="00771F0E"/>
    <w:rsid w:val="00777DEC"/>
    <w:rsid w:val="00781DCE"/>
    <w:rsid w:val="00785006"/>
    <w:rsid w:val="007858CE"/>
    <w:rsid w:val="00785BD1"/>
    <w:rsid w:val="00786CDC"/>
    <w:rsid w:val="00786FB6"/>
    <w:rsid w:val="00790F16"/>
    <w:rsid w:val="007927BB"/>
    <w:rsid w:val="007A0FEC"/>
    <w:rsid w:val="007A14B8"/>
    <w:rsid w:val="007A2D2C"/>
    <w:rsid w:val="007A7477"/>
    <w:rsid w:val="007B26A0"/>
    <w:rsid w:val="007B3AE2"/>
    <w:rsid w:val="007B52A6"/>
    <w:rsid w:val="007B6721"/>
    <w:rsid w:val="007C08C7"/>
    <w:rsid w:val="007C18A1"/>
    <w:rsid w:val="007C3574"/>
    <w:rsid w:val="007C47BC"/>
    <w:rsid w:val="007D1B45"/>
    <w:rsid w:val="007D2DEC"/>
    <w:rsid w:val="007D5C50"/>
    <w:rsid w:val="007D7DF9"/>
    <w:rsid w:val="007E0729"/>
    <w:rsid w:val="007E0AB2"/>
    <w:rsid w:val="007E5651"/>
    <w:rsid w:val="007E7DFC"/>
    <w:rsid w:val="007F0D04"/>
    <w:rsid w:val="00800B20"/>
    <w:rsid w:val="008112DA"/>
    <w:rsid w:val="00812A3B"/>
    <w:rsid w:val="008378B6"/>
    <w:rsid w:val="008401A0"/>
    <w:rsid w:val="0084234D"/>
    <w:rsid w:val="008449A7"/>
    <w:rsid w:val="008463DA"/>
    <w:rsid w:val="00847CC3"/>
    <w:rsid w:val="00851542"/>
    <w:rsid w:val="0085260D"/>
    <w:rsid w:val="00852BBE"/>
    <w:rsid w:val="00856AD4"/>
    <w:rsid w:val="00864FED"/>
    <w:rsid w:val="00867CF6"/>
    <w:rsid w:val="008716B5"/>
    <w:rsid w:val="0087559E"/>
    <w:rsid w:val="00876536"/>
    <w:rsid w:val="008808DC"/>
    <w:rsid w:val="00882208"/>
    <w:rsid w:val="00886762"/>
    <w:rsid w:val="0089212D"/>
    <w:rsid w:val="00892C54"/>
    <w:rsid w:val="008931CF"/>
    <w:rsid w:val="008940F3"/>
    <w:rsid w:val="00896808"/>
    <w:rsid w:val="00896A54"/>
    <w:rsid w:val="008975F8"/>
    <w:rsid w:val="008B76C4"/>
    <w:rsid w:val="008C2AD1"/>
    <w:rsid w:val="008C787F"/>
    <w:rsid w:val="008D1C67"/>
    <w:rsid w:val="008D29DE"/>
    <w:rsid w:val="008D50F1"/>
    <w:rsid w:val="008E0951"/>
    <w:rsid w:val="008E3330"/>
    <w:rsid w:val="009025C4"/>
    <w:rsid w:val="00903706"/>
    <w:rsid w:val="00904AF4"/>
    <w:rsid w:val="0090652E"/>
    <w:rsid w:val="009076DF"/>
    <w:rsid w:val="009154A9"/>
    <w:rsid w:val="00917AA7"/>
    <w:rsid w:val="0092148A"/>
    <w:rsid w:val="009276E8"/>
    <w:rsid w:val="0093335C"/>
    <w:rsid w:val="00937C9F"/>
    <w:rsid w:val="009406F8"/>
    <w:rsid w:val="00946330"/>
    <w:rsid w:val="009511D0"/>
    <w:rsid w:val="00953D45"/>
    <w:rsid w:val="009557F1"/>
    <w:rsid w:val="00970AAA"/>
    <w:rsid w:val="009847A0"/>
    <w:rsid w:val="00987A48"/>
    <w:rsid w:val="00993F9C"/>
    <w:rsid w:val="00994FA6"/>
    <w:rsid w:val="00995C0B"/>
    <w:rsid w:val="009A02DA"/>
    <w:rsid w:val="009A3E5D"/>
    <w:rsid w:val="009A504A"/>
    <w:rsid w:val="009C367D"/>
    <w:rsid w:val="009C61FC"/>
    <w:rsid w:val="009D07C5"/>
    <w:rsid w:val="009D3DB5"/>
    <w:rsid w:val="009D52CC"/>
    <w:rsid w:val="009D6078"/>
    <w:rsid w:val="009D74DD"/>
    <w:rsid w:val="009E0720"/>
    <w:rsid w:val="009E5EC6"/>
    <w:rsid w:val="009E63BC"/>
    <w:rsid w:val="009F2168"/>
    <w:rsid w:val="009F41C9"/>
    <w:rsid w:val="009F5EDD"/>
    <w:rsid w:val="00A00642"/>
    <w:rsid w:val="00A0174F"/>
    <w:rsid w:val="00A05AFE"/>
    <w:rsid w:val="00A25A33"/>
    <w:rsid w:val="00A4018D"/>
    <w:rsid w:val="00A60FB7"/>
    <w:rsid w:val="00A62615"/>
    <w:rsid w:val="00A62E41"/>
    <w:rsid w:val="00A651CF"/>
    <w:rsid w:val="00A65305"/>
    <w:rsid w:val="00A7383B"/>
    <w:rsid w:val="00A73CFE"/>
    <w:rsid w:val="00A760D3"/>
    <w:rsid w:val="00A903E3"/>
    <w:rsid w:val="00A94A3E"/>
    <w:rsid w:val="00AA1C5D"/>
    <w:rsid w:val="00AA47BD"/>
    <w:rsid w:val="00AB12FB"/>
    <w:rsid w:val="00AB6989"/>
    <w:rsid w:val="00AC3DA3"/>
    <w:rsid w:val="00AC5421"/>
    <w:rsid w:val="00AE2D62"/>
    <w:rsid w:val="00AE3ECA"/>
    <w:rsid w:val="00AF1ECF"/>
    <w:rsid w:val="00AF5F70"/>
    <w:rsid w:val="00B07994"/>
    <w:rsid w:val="00B11925"/>
    <w:rsid w:val="00B12430"/>
    <w:rsid w:val="00B22528"/>
    <w:rsid w:val="00B2315A"/>
    <w:rsid w:val="00B25FAD"/>
    <w:rsid w:val="00B321D6"/>
    <w:rsid w:val="00B36104"/>
    <w:rsid w:val="00B40FAD"/>
    <w:rsid w:val="00B43908"/>
    <w:rsid w:val="00B515E7"/>
    <w:rsid w:val="00B5322C"/>
    <w:rsid w:val="00B6234A"/>
    <w:rsid w:val="00B658CC"/>
    <w:rsid w:val="00B80239"/>
    <w:rsid w:val="00B86FC5"/>
    <w:rsid w:val="00B909DF"/>
    <w:rsid w:val="00B90D47"/>
    <w:rsid w:val="00B91F5C"/>
    <w:rsid w:val="00B92109"/>
    <w:rsid w:val="00B93221"/>
    <w:rsid w:val="00B96DF1"/>
    <w:rsid w:val="00BB2690"/>
    <w:rsid w:val="00BB2D48"/>
    <w:rsid w:val="00BB6B7D"/>
    <w:rsid w:val="00BD04A3"/>
    <w:rsid w:val="00BD4561"/>
    <w:rsid w:val="00BE5878"/>
    <w:rsid w:val="00C0547D"/>
    <w:rsid w:val="00C104FE"/>
    <w:rsid w:val="00C11839"/>
    <w:rsid w:val="00C12076"/>
    <w:rsid w:val="00C13ED4"/>
    <w:rsid w:val="00C15446"/>
    <w:rsid w:val="00C170EA"/>
    <w:rsid w:val="00C17D28"/>
    <w:rsid w:val="00C20FF9"/>
    <w:rsid w:val="00C23E26"/>
    <w:rsid w:val="00C31A72"/>
    <w:rsid w:val="00C33936"/>
    <w:rsid w:val="00C3460E"/>
    <w:rsid w:val="00C407E3"/>
    <w:rsid w:val="00C40FB9"/>
    <w:rsid w:val="00C42EDE"/>
    <w:rsid w:val="00C43AFD"/>
    <w:rsid w:val="00C45B86"/>
    <w:rsid w:val="00C5181D"/>
    <w:rsid w:val="00C51E3F"/>
    <w:rsid w:val="00C51F93"/>
    <w:rsid w:val="00C54B2E"/>
    <w:rsid w:val="00C55982"/>
    <w:rsid w:val="00C62C94"/>
    <w:rsid w:val="00C633AC"/>
    <w:rsid w:val="00C73779"/>
    <w:rsid w:val="00C754BF"/>
    <w:rsid w:val="00C823BE"/>
    <w:rsid w:val="00C91926"/>
    <w:rsid w:val="00CA0498"/>
    <w:rsid w:val="00CB3377"/>
    <w:rsid w:val="00CC1CDA"/>
    <w:rsid w:val="00CC472B"/>
    <w:rsid w:val="00CE3494"/>
    <w:rsid w:val="00CE4AEF"/>
    <w:rsid w:val="00CE5E58"/>
    <w:rsid w:val="00CF30E4"/>
    <w:rsid w:val="00CF6BA0"/>
    <w:rsid w:val="00D03D24"/>
    <w:rsid w:val="00D0430F"/>
    <w:rsid w:val="00D05DE3"/>
    <w:rsid w:val="00D108AA"/>
    <w:rsid w:val="00D14765"/>
    <w:rsid w:val="00D168EE"/>
    <w:rsid w:val="00D1777F"/>
    <w:rsid w:val="00D376E8"/>
    <w:rsid w:val="00D41350"/>
    <w:rsid w:val="00D42E4A"/>
    <w:rsid w:val="00D43596"/>
    <w:rsid w:val="00D50E24"/>
    <w:rsid w:val="00D50F90"/>
    <w:rsid w:val="00D65365"/>
    <w:rsid w:val="00D712ED"/>
    <w:rsid w:val="00D72230"/>
    <w:rsid w:val="00D72A12"/>
    <w:rsid w:val="00D7324C"/>
    <w:rsid w:val="00D7380B"/>
    <w:rsid w:val="00D7401B"/>
    <w:rsid w:val="00D75CBC"/>
    <w:rsid w:val="00D93AC5"/>
    <w:rsid w:val="00D942A3"/>
    <w:rsid w:val="00D9448F"/>
    <w:rsid w:val="00D95E0A"/>
    <w:rsid w:val="00DA4036"/>
    <w:rsid w:val="00DB19E8"/>
    <w:rsid w:val="00DB1AB0"/>
    <w:rsid w:val="00DB6197"/>
    <w:rsid w:val="00DB6C32"/>
    <w:rsid w:val="00DD5F78"/>
    <w:rsid w:val="00DF286A"/>
    <w:rsid w:val="00DF51C6"/>
    <w:rsid w:val="00E02B00"/>
    <w:rsid w:val="00E04195"/>
    <w:rsid w:val="00E170AC"/>
    <w:rsid w:val="00E24D7B"/>
    <w:rsid w:val="00E30C92"/>
    <w:rsid w:val="00E36BF8"/>
    <w:rsid w:val="00E445DC"/>
    <w:rsid w:val="00E47E3D"/>
    <w:rsid w:val="00E56A97"/>
    <w:rsid w:val="00E56FFE"/>
    <w:rsid w:val="00E61108"/>
    <w:rsid w:val="00E632C9"/>
    <w:rsid w:val="00E7031A"/>
    <w:rsid w:val="00E72233"/>
    <w:rsid w:val="00E76C37"/>
    <w:rsid w:val="00E81385"/>
    <w:rsid w:val="00E913A8"/>
    <w:rsid w:val="00E97D82"/>
    <w:rsid w:val="00EA35A3"/>
    <w:rsid w:val="00EB30CA"/>
    <w:rsid w:val="00EB4911"/>
    <w:rsid w:val="00EC0E96"/>
    <w:rsid w:val="00ED2344"/>
    <w:rsid w:val="00ED3251"/>
    <w:rsid w:val="00ED6C7F"/>
    <w:rsid w:val="00EE00D2"/>
    <w:rsid w:val="00EE5D69"/>
    <w:rsid w:val="00EE773B"/>
    <w:rsid w:val="00EF593F"/>
    <w:rsid w:val="00F00102"/>
    <w:rsid w:val="00F038C2"/>
    <w:rsid w:val="00F03CBB"/>
    <w:rsid w:val="00F04391"/>
    <w:rsid w:val="00F05DE9"/>
    <w:rsid w:val="00F13248"/>
    <w:rsid w:val="00F17F83"/>
    <w:rsid w:val="00F203F1"/>
    <w:rsid w:val="00F21435"/>
    <w:rsid w:val="00F24FE8"/>
    <w:rsid w:val="00F3615C"/>
    <w:rsid w:val="00F36C17"/>
    <w:rsid w:val="00F425EC"/>
    <w:rsid w:val="00F500DD"/>
    <w:rsid w:val="00F50F00"/>
    <w:rsid w:val="00F546E0"/>
    <w:rsid w:val="00F54B63"/>
    <w:rsid w:val="00F56962"/>
    <w:rsid w:val="00F664B2"/>
    <w:rsid w:val="00F66878"/>
    <w:rsid w:val="00F77478"/>
    <w:rsid w:val="00F80C2C"/>
    <w:rsid w:val="00F828F4"/>
    <w:rsid w:val="00F91455"/>
    <w:rsid w:val="00FA4A05"/>
    <w:rsid w:val="00FA4BCF"/>
    <w:rsid w:val="00FB1711"/>
    <w:rsid w:val="00FC162B"/>
    <w:rsid w:val="00FC5AF4"/>
    <w:rsid w:val="00FD00C3"/>
    <w:rsid w:val="00FD0696"/>
    <w:rsid w:val="00FD251E"/>
    <w:rsid w:val="00FD532D"/>
    <w:rsid w:val="00FE0928"/>
    <w:rsid w:val="00FE69BD"/>
    <w:rsid w:val="00FE778F"/>
    <w:rsid w:val="00FF5425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53839C36"/>
  <w15:docId w15:val="{9AD6D391-35EF-42DF-995E-045065BCE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A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6A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AAB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link w:val="ListParagraphChar"/>
    <w:uiPriority w:val="99"/>
    <w:qFormat/>
    <w:rsid w:val="007858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16B5"/>
    <w:pPr>
      <w:spacing w:before="100" w:beforeAutospacing="1" w:after="100" w:afterAutospacing="1"/>
    </w:pPr>
    <w:rPr>
      <w:lang w:val="en-IE" w:eastAsia="en-IE"/>
    </w:rPr>
  </w:style>
  <w:style w:type="table" w:styleId="TableGrid">
    <w:name w:val="Table Grid"/>
    <w:basedOn w:val="TableNormal"/>
    <w:uiPriority w:val="59"/>
    <w:rsid w:val="00D108AA"/>
    <w:pPr>
      <w:spacing w:after="0" w:line="240" w:lineRule="auto"/>
    </w:pPr>
    <w:rPr>
      <w:rFonts w:eastAsiaTheme="minorEastAsia"/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D108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uiPriority w:val="99"/>
    <w:rsid w:val="00D108A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79A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79A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79A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79A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203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16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2.bin"/><Relationship Id="rId21" Type="http://schemas.openxmlformats.org/officeDocument/2006/relationships/oleObject" Target="embeddings/oleObject4.bin"/><Relationship Id="rId34" Type="http://schemas.openxmlformats.org/officeDocument/2006/relationships/oleObject" Target="embeddings/oleObject10.bin"/><Relationship Id="rId42" Type="http://schemas.openxmlformats.org/officeDocument/2006/relationships/image" Target="media/image19.wmf"/><Relationship Id="rId47" Type="http://schemas.openxmlformats.org/officeDocument/2006/relationships/oleObject" Target="embeddings/oleObject16.bin"/><Relationship Id="rId50" Type="http://schemas.openxmlformats.org/officeDocument/2006/relationships/image" Target="media/image23.emf"/><Relationship Id="rId55" Type="http://schemas.openxmlformats.org/officeDocument/2006/relationships/image" Target="media/image28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wmf"/><Relationship Id="rId29" Type="http://schemas.openxmlformats.org/officeDocument/2006/relationships/oleObject" Target="embeddings/oleObject8.bin"/><Relationship Id="rId11" Type="http://schemas.openxmlformats.org/officeDocument/2006/relationships/image" Target="media/image1.jpeg"/><Relationship Id="rId24" Type="http://schemas.openxmlformats.org/officeDocument/2006/relationships/image" Target="media/image9.wmf"/><Relationship Id="rId32" Type="http://schemas.openxmlformats.org/officeDocument/2006/relationships/image" Target="media/image13.gif"/><Relationship Id="rId37" Type="http://schemas.openxmlformats.org/officeDocument/2006/relationships/oleObject" Target="embeddings/oleObject11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5.bin"/><Relationship Id="rId53" Type="http://schemas.openxmlformats.org/officeDocument/2006/relationships/image" Target="media/image26.png"/><Relationship Id="rId58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9" Type="http://schemas.openxmlformats.org/officeDocument/2006/relationships/oleObject" Target="embeddings/oleObject3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7.bin"/><Relationship Id="rId30" Type="http://schemas.openxmlformats.org/officeDocument/2006/relationships/image" Target="media/image12.wmf"/><Relationship Id="rId35" Type="http://schemas.openxmlformats.org/officeDocument/2006/relationships/image" Target="media/image15.gif"/><Relationship Id="rId43" Type="http://schemas.openxmlformats.org/officeDocument/2006/relationships/oleObject" Target="embeddings/oleObject14.bin"/><Relationship Id="rId48" Type="http://schemas.openxmlformats.org/officeDocument/2006/relationships/image" Target="media/image22.gif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24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image" Target="media/image14.wmf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theme" Target="theme/theme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3.bin"/><Relationship Id="rId54" Type="http://schemas.openxmlformats.org/officeDocument/2006/relationships/image" Target="media/image27.gi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11.wmf"/><Relationship Id="rId36" Type="http://schemas.openxmlformats.org/officeDocument/2006/relationships/image" Target="media/image16.wmf"/><Relationship Id="rId49" Type="http://schemas.openxmlformats.org/officeDocument/2006/relationships/customXml" Target="ink/ink1.xm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oleObject" Target="embeddings/oleObject9.bin"/><Relationship Id="rId44" Type="http://schemas.openxmlformats.org/officeDocument/2006/relationships/image" Target="media/image20.wmf"/><Relationship Id="rId52" Type="http://schemas.openxmlformats.org/officeDocument/2006/relationships/image" Target="media/image2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thJax_Mai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6577"/>
    <w:rsid w:val="0096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657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3-01T12:33:51.6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4 2006 11976 0 0,'-10'-16'443'0'0,"0"2"1"0"0,-17-20 0 0 0,7 10-23 0 0,18 21-346 0 0,0 0 0 0 0,0 0 0 0 0,1 0 0 0 0,-1 0 1 0 0,1 0-1 0 0,-1-1 0 0 0,1 1 0 0 0,-1-7 1 0 0,2 8-35 0 0,-1 0 1 0 0,1 0 0 0 0,0 0 0 0 0,0 0 0 0 0,0 0 0 0 0,0 0 0 0 0,0-1 0 0 0,1 1-1 0 0,-1 0 1 0 0,0 0 0 0 0,1 0 0 0 0,0 1 0 0 0,-1-1 0 0 0,1 0 0 0 0,0 0-1 0 0,0 0 1 0 0,1-1 0 0 0,112-127-213 0 0,-91 106 72 0 0,13-23-149 0 0,-15 19 88 0 0,-7 10 45 0 0,-1 0 1 0 0,-1 0-1 0 0,-1-1 1 0 0,-1-1 0 0 0,0 0-1 0 0,-2 0 1 0 0,0-1-1 0 0,-1 0 1 0 0,6-32 0 0 0,-9 11 200 0 0,-2 1 0 0 0,-1-1 1 0 0,-2 0-1 0 0,-10-61 1 0 0,-9-72 741 0 0,16 134-739 0 0,2-1 0 0 0,1 0 0 0 0,7-56 0 0 0,0 60-106 0 0,1 1 0 0 0,1 0 0 0 0,15-37 0 0 0,-13 42 13 0 0,26-74-139 0 0,11-44-198 0 0,-35 112 301 0 0,17-40 0 0 0,-2 11-346 0 0,-4 20-208 0 0,-22 45 532 0 0,-1 1 48 0 0,0 0 0 0 0,0 0 0 0 0,0 1 0 0 0,1-1-1 0 0,-1 0 1 0 0,0 0 0 0 0,0 1 0 0 0,1-1 0 0 0,-1 0 0 0 0,0 1 0 0 0,1-1-1 0 0,-1 0 1 0 0,1 1 0 0 0,-1-1 0 0 0,1 1 0 0 0,-1-1 0 0 0,1 1-1 0 0,-1-1 1 0 0,1 1 0 0 0,1-1 0 0 0,17 14-51 0 0,-13-10 47 0 0,11 8-38 0 0,21 17 0 0 0,-36-26 35 0 0,1 0-1 0 0,-1 0 1 0 0,0 0-1 0 0,1-1 1 0 0,-1 1-1 0 0,1-1 1 0 0,0 0 0 0 0,0 1-1 0 0,3 0 1 0 0,-5-2 13 0 0,0 0 1 0 0,0 0-1 0 0,0 1 0 0 0,0-1 1 0 0,0 0-1 0 0,0 0 1 0 0,0 1-1 0 0,0-1 1 0 0,0 1-1 0 0,0-1 1 0 0,-1 1-1 0 0,1-1 1 0 0,1 2-1 0 0,7 4-84 0 0,26 7 50 0 0,3 0 42 0 0,-28-12 0 0 0,-7-1 0 0 0,0 0 0 0 0,0 1 0 0 0,-1-1 0 0 0,1 1 0 0 0,0 0 0 0 0,0-1 1 0 0,-1 1-1 0 0,1 0 0 0 0,3 2 0 0 0,-1 0-24 0 0,-3-2-84 0 0,30 14-221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4C2FAB369D84683885C286B712D7F" ma:contentTypeVersion="3" ma:contentTypeDescription="Create a new document." ma:contentTypeScope="" ma:versionID="f876c4d7b4db850874a79ff53d702d6f">
  <xsd:schema xmlns:xsd="http://www.w3.org/2001/XMLSchema" xmlns:xs="http://www.w3.org/2001/XMLSchema" xmlns:p="http://schemas.microsoft.com/office/2006/metadata/properties" xmlns:ns2="cc926eb2-4524-43d8-9939-881b20431e37" targetNamespace="http://schemas.microsoft.com/office/2006/metadata/properties" ma:root="true" ma:fieldsID="beae7d5f400171f75391a90da75c491e" ns2:_="">
    <xsd:import namespace="cc926eb2-4524-43d8-9939-881b20431e3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26eb2-4524-43d8-9939-881b20431e3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c926eb2-4524-43d8-9939-881b20431e3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2FEBD0-4694-4F69-A37E-2E0CFD670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26eb2-4524-43d8-9939-881b20431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F7E950-CD9F-416D-AF5C-A836F51B22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27F4CA-2465-4614-90C1-AD5F63AC8FC4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cc926eb2-4524-43d8-9939-881b20431e37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402C3AB-C586-449A-80AF-18E0DFB34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6</Pages>
  <Words>1742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LETB</Company>
  <LinksUpToDate>false</LinksUpToDate>
  <CharactersWithSpaces>1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45</cp:revision>
  <cp:lastPrinted>2021-03-06T10:05:00Z</cp:lastPrinted>
  <dcterms:created xsi:type="dcterms:W3CDTF">2021-03-06T13:17:00Z</dcterms:created>
  <dcterms:modified xsi:type="dcterms:W3CDTF">2021-03-0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4C2FAB369D84683885C286B712D7F</vt:lpwstr>
  </property>
</Properties>
</file>